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06B087" w14:textId="106DD18D" w:rsidR="00E0278F" w:rsidRPr="00092955" w:rsidRDefault="00EF0F79" w:rsidP="00262942">
      <w:pPr>
        <w:pStyle w:val="aa"/>
        <w:spacing w:after="200" w:line="400" w:lineRule="exact"/>
        <w:rPr>
          <w:rFonts w:ascii="Book Antiqua" w:hAnsi="Book Antiqua" w:cs="Arial"/>
          <w:sz w:val="40"/>
          <w:szCs w:val="40"/>
          <w:u w:val="none"/>
        </w:rPr>
      </w:pPr>
      <w:r>
        <w:rPr>
          <w:rFonts w:ascii="Book Antiqua" w:hAnsi="Book Antiqua" w:cs="Arial" w:hint="eastAsia"/>
          <w:smallCaps/>
          <w:sz w:val="40"/>
          <w:szCs w:val="40"/>
          <w:u w:val="none"/>
          <w:lang w:eastAsia="ko-KR"/>
        </w:rPr>
        <w:t xml:space="preserve">Gildong </w:t>
      </w:r>
      <w:r>
        <w:rPr>
          <w:rFonts w:ascii="Book Antiqua" w:hAnsi="Book Antiqua" w:cs="Arial"/>
          <w:smallCaps/>
          <w:sz w:val="40"/>
          <w:szCs w:val="40"/>
          <w:u w:val="none"/>
          <w:lang w:eastAsia="ko-KR"/>
        </w:rPr>
        <w:t>Hong</w:t>
      </w:r>
    </w:p>
    <w:p w14:paraId="04AF222F" w14:textId="0A6B6892" w:rsidR="00483FC8" w:rsidRPr="009B4DE7" w:rsidRDefault="00092955" w:rsidP="007C358D">
      <w:pPr>
        <w:spacing w:line="0" w:lineRule="atLeast"/>
        <w:jc w:val="center"/>
        <w:rPr>
          <w:rFonts w:ascii="Times New Roman"/>
          <w:sz w:val="22"/>
          <w:szCs w:val="22"/>
        </w:rPr>
      </w:pPr>
      <w:r w:rsidRPr="00092955">
        <w:rPr>
          <w:rFonts w:ascii="Times New Roman" w:hint="eastAsia"/>
          <w:sz w:val="22"/>
          <w:szCs w:val="22"/>
          <w:lang w:val="fr-FR"/>
        </w:rPr>
        <w:t>M</w:t>
      </w:r>
      <w:r w:rsidR="00E0278F" w:rsidRPr="00092955">
        <w:rPr>
          <w:rFonts w:ascii="Times New Roman"/>
          <w:sz w:val="22"/>
          <w:szCs w:val="22"/>
          <w:lang w:val="fr-FR"/>
        </w:rPr>
        <w:t>obile</w:t>
      </w:r>
      <w:r w:rsidR="00AB521A" w:rsidRPr="00092955">
        <w:rPr>
          <w:rFonts w:ascii="Times New Roman" w:hint="eastAsia"/>
          <w:sz w:val="22"/>
          <w:szCs w:val="22"/>
          <w:lang w:val="fr-FR"/>
        </w:rPr>
        <w:t>:</w:t>
      </w:r>
      <w:r w:rsidR="00586AAE" w:rsidRPr="00092955">
        <w:rPr>
          <w:rFonts w:ascii="Times New Roman"/>
          <w:sz w:val="22"/>
          <w:szCs w:val="22"/>
          <w:lang w:val="fr-FR"/>
        </w:rPr>
        <w:t> </w:t>
      </w:r>
      <w:r w:rsidR="00385A0B">
        <w:rPr>
          <w:rFonts w:ascii="Times New Roman" w:hint="eastAsia"/>
          <w:sz w:val="22"/>
          <w:szCs w:val="22"/>
          <w:lang w:val="fr-FR"/>
        </w:rPr>
        <w:t xml:space="preserve">(+82 10) </w:t>
      </w:r>
      <w:r w:rsidR="00EF0F79">
        <w:rPr>
          <w:rFonts w:ascii="Times New Roman"/>
          <w:sz w:val="22"/>
          <w:szCs w:val="22"/>
          <w:lang w:val="fr-FR"/>
        </w:rPr>
        <w:t>0000</w:t>
      </w:r>
      <w:r w:rsidR="00EA12BD" w:rsidRPr="00EA12BD">
        <w:rPr>
          <w:rFonts w:ascii="Times New Roman"/>
          <w:sz w:val="22"/>
          <w:szCs w:val="22"/>
          <w:lang w:val="fr-FR"/>
        </w:rPr>
        <w:t>-</w:t>
      </w:r>
      <w:r w:rsidR="00EF0F79">
        <w:rPr>
          <w:rFonts w:ascii="Times New Roman"/>
          <w:sz w:val="22"/>
          <w:szCs w:val="22"/>
          <w:lang w:val="fr-FR"/>
        </w:rPr>
        <w:t>0000</w:t>
      </w:r>
      <w:r w:rsidR="00EA12BD" w:rsidRPr="00EA12BD">
        <w:rPr>
          <w:rFonts w:ascii="Times New Roman"/>
          <w:sz w:val="22"/>
          <w:szCs w:val="22"/>
          <w:lang w:val="fr-FR"/>
        </w:rPr>
        <w:t xml:space="preserve"> </w:t>
      </w:r>
      <w:r w:rsidR="00B10761" w:rsidRPr="00092955">
        <w:rPr>
          <w:rFonts w:ascii="Times New Roman"/>
          <w:sz w:val="22"/>
          <w:szCs w:val="22"/>
          <w:lang w:val="fr-FR"/>
        </w:rPr>
        <w:sym w:font="Wingdings" w:char="F0A7"/>
      </w:r>
      <w:r w:rsidR="00B10761" w:rsidRPr="00092955">
        <w:rPr>
          <w:rFonts w:ascii="Times New Roman"/>
          <w:sz w:val="22"/>
          <w:szCs w:val="22"/>
          <w:lang w:val="fr-FR"/>
        </w:rPr>
        <w:t xml:space="preserve"> </w:t>
      </w:r>
      <w:r w:rsidR="00E0278F" w:rsidRPr="009B4DE7">
        <w:rPr>
          <w:rFonts w:ascii="Times New Roman"/>
          <w:sz w:val="22"/>
          <w:szCs w:val="22"/>
        </w:rPr>
        <w:t xml:space="preserve">E-mail: </w:t>
      </w:r>
      <w:r w:rsidR="00EF0F79">
        <w:rPr>
          <w:rFonts w:ascii="Times New Roman"/>
          <w:sz w:val="22"/>
          <w:szCs w:val="22"/>
        </w:rPr>
        <w:t>gildong.hong</w:t>
      </w:r>
      <w:r w:rsidR="00EA12BD" w:rsidRPr="009B4DE7">
        <w:rPr>
          <w:rFonts w:ascii="Times New Roman"/>
          <w:sz w:val="22"/>
          <w:szCs w:val="22"/>
        </w:rPr>
        <w:t>@</w:t>
      </w:r>
      <w:r w:rsidR="00D67A34">
        <w:rPr>
          <w:rFonts w:ascii="Times New Roman"/>
          <w:sz w:val="22"/>
          <w:szCs w:val="22"/>
        </w:rPr>
        <w:t>hanwha</w:t>
      </w:r>
      <w:r w:rsidR="00EA12BD" w:rsidRPr="009B4DE7">
        <w:rPr>
          <w:rFonts w:ascii="Times New Roman"/>
          <w:sz w:val="22"/>
          <w:szCs w:val="22"/>
        </w:rPr>
        <w:t>.com</w:t>
      </w:r>
    </w:p>
    <w:p w14:paraId="4DBF115B" w14:textId="77777777" w:rsidR="00E0278F" w:rsidRPr="009B4DE7" w:rsidRDefault="00EA12BD" w:rsidP="007C358D">
      <w:pPr>
        <w:spacing w:line="0" w:lineRule="atLeast"/>
        <w:jc w:val="center"/>
        <w:rPr>
          <w:rFonts w:ascii="Times New Roman"/>
        </w:rPr>
      </w:pPr>
      <w:r>
        <w:rPr>
          <w:rFonts w:ascii="Times New Roman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7A8635E" wp14:editId="31F8CEB6">
                <wp:simplePos x="0" y="0"/>
                <wp:positionH relativeFrom="column">
                  <wp:align>center</wp:align>
                </wp:positionH>
                <wp:positionV relativeFrom="paragraph">
                  <wp:posOffset>45720</wp:posOffset>
                </wp:positionV>
                <wp:extent cx="6120130" cy="0"/>
                <wp:effectExtent l="23495" t="26670" r="19050" b="20955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013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025CFC" id="Line 5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3.6pt" to="481.9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" strokeweight="3pt"/>
            </w:pict>
          </mc:Fallback>
        </mc:AlternateContent>
      </w:r>
      <w:r w:rsidR="00E0278F" w:rsidRPr="009B4DE7">
        <w:rPr>
          <w:rFonts w:ascii="Times New Roman" w:hint="eastAsia"/>
        </w:rPr>
        <w:tab/>
      </w:r>
    </w:p>
    <w:p w14:paraId="3609B750" w14:textId="77777777" w:rsidR="007B7949" w:rsidRPr="00FD3A05" w:rsidRDefault="009B4DE7" w:rsidP="00556784">
      <w:pPr>
        <w:pStyle w:val="a5"/>
        <w:spacing w:before="140" w:after="100"/>
        <w:ind w:left="0"/>
        <w:jc w:val="center"/>
        <w:rPr>
          <w:b/>
          <w:smallCaps/>
          <w:spacing w:val="40"/>
          <w:u w:val="single"/>
        </w:rPr>
      </w:pPr>
      <w:r>
        <w:rPr>
          <w:rFonts w:hint="eastAsia"/>
          <w:b/>
          <w:smallCaps/>
          <w:spacing w:val="40"/>
          <w:sz w:val="30"/>
          <w:szCs w:val="30"/>
          <w:u w:val="single"/>
        </w:rPr>
        <w:t>PROFILE</w:t>
      </w:r>
    </w:p>
    <w:p w14:paraId="2DCA3714" w14:textId="7FD68CA8" w:rsidR="009B4DE7" w:rsidRPr="00FD3A05" w:rsidRDefault="009B4DE7" w:rsidP="007F703B">
      <w:pPr>
        <w:wordWrap/>
        <w:snapToGrid w:val="0"/>
        <w:spacing w:line="280" w:lineRule="exact"/>
        <w:rPr>
          <w:rFonts w:ascii="Times New Roman"/>
          <w:sz w:val="22"/>
          <w:szCs w:val="22"/>
        </w:rPr>
      </w:pPr>
      <w:r>
        <w:rPr>
          <w:rFonts w:ascii="Times New Roman" w:hint="eastAsia"/>
          <w:sz w:val="22"/>
          <w:szCs w:val="22"/>
        </w:rPr>
        <w:t xml:space="preserve">Highly </w:t>
      </w:r>
      <w:r w:rsidR="0080636B">
        <w:rPr>
          <w:rFonts w:ascii="Times New Roman"/>
          <w:sz w:val="22"/>
          <w:szCs w:val="22"/>
        </w:rPr>
        <w:t>motivated and passionate</w:t>
      </w:r>
      <w:r>
        <w:rPr>
          <w:rFonts w:ascii="Times New Roman" w:hint="eastAsia"/>
          <w:sz w:val="22"/>
          <w:szCs w:val="22"/>
        </w:rPr>
        <w:t xml:space="preserve"> engineer with </w:t>
      </w:r>
      <w:r w:rsidR="0080636B">
        <w:rPr>
          <w:rFonts w:ascii="Times New Roman"/>
          <w:sz w:val="22"/>
          <w:szCs w:val="22"/>
        </w:rPr>
        <w:t xml:space="preserve">advanced knowledge in </w:t>
      </w:r>
      <w:r w:rsidR="00C9646A">
        <w:rPr>
          <w:rFonts w:ascii="Times New Roman"/>
          <w:sz w:val="22"/>
          <w:szCs w:val="22"/>
          <w:highlight w:val="yellow"/>
        </w:rPr>
        <w:t>000,</w:t>
      </w:r>
      <w:r w:rsidR="0080636B" w:rsidRPr="00EF0F79">
        <w:rPr>
          <w:rFonts w:ascii="Times New Roman"/>
          <w:sz w:val="22"/>
          <w:szCs w:val="22"/>
          <w:highlight w:val="yellow"/>
        </w:rPr>
        <w:t xml:space="preserve"> </w:t>
      </w:r>
      <w:r w:rsidR="00C9646A">
        <w:rPr>
          <w:rFonts w:ascii="Times New Roman"/>
          <w:sz w:val="22"/>
          <w:szCs w:val="22"/>
          <w:highlight w:val="yellow"/>
        </w:rPr>
        <w:t>000</w:t>
      </w:r>
      <w:r w:rsidR="0080636B" w:rsidRPr="00EF0F79">
        <w:rPr>
          <w:rFonts w:ascii="Times New Roman"/>
          <w:sz w:val="22"/>
          <w:szCs w:val="22"/>
          <w:highlight w:val="yellow"/>
        </w:rPr>
        <w:t xml:space="preserve"> and comprehensive understanding in </w:t>
      </w:r>
      <w:r w:rsidR="00C9646A">
        <w:rPr>
          <w:rFonts w:ascii="Times New Roman"/>
          <w:sz w:val="22"/>
          <w:szCs w:val="22"/>
        </w:rPr>
        <w:t>000</w:t>
      </w:r>
    </w:p>
    <w:p w14:paraId="41AFCAE4" w14:textId="77777777" w:rsidR="00BA6A99" w:rsidRDefault="00EA12BD" w:rsidP="005313DC">
      <w:pPr>
        <w:pStyle w:val="a7"/>
        <w:tabs>
          <w:tab w:val="left" w:pos="720"/>
          <w:tab w:val="left" w:pos="25600"/>
          <w:tab w:val="left" w:pos="26400"/>
          <w:tab w:val="left" w:pos="27200"/>
          <w:tab w:val="left" w:pos="28000"/>
          <w:tab w:val="left" w:pos="28800"/>
          <w:tab w:val="left" w:pos="29600"/>
          <w:tab w:val="left" w:pos="30400"/>
        </w:tabs>
        <w:wordWrap/>
        <w:spacing w:before="40" w:line="300" w:lineRule="exact"/>
        <w:jc w:val="left"/>
        <w:rPr>
          <w:rFonts w:ascii="Times New Roman" w:eastAsia="굴림"/>
          <w:b/>
          <w:color w:val="auto"/>
          <w:sz w:val="22"/>
          <w:szCs w:val="22"/>
        </w:rPr>
      </w:pPr>
      <w:r>
        <w:rPr>
          <w:rFonts w:ascii="Times New Roman" w:eastAsia="굴림" w:hint="eastAsia"/>
          <w:b/>
          <w:color w:val="auto"/>
          <w:sz w:val="22"/>
          <w:szCs w:val="22"/>
        </w:rPr>
        <w:t>Personal information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1614"/>
        <w:gridCol w:w="8131"/>
      </w:tblGrid>
      <w:tr w:rsidR="00A017A5" w:rsidRPr="00774249" w14:paraId="7CE7EF2F" w14:textId="77777777" w:rsidTr="00A017A5">
        <w:trPr>
          <w:trHeight w:val="180"/>
          <w:jc w:val="center"/>
        </w:trPr>
        <w:tc>
          <w:tcPr>
            <w:tcW w:w="1614" w:type="dxa"/>
          </w:tcPr>
          <w:p w14:paraId="10075164" w14:textId="77777777" w:rsidR="00A017A5" w:rsidRPr="00774249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L</w:t>
            </w:r>
            <w:r>
              <w:rPr>
                <w:rFonts w:ascii="Times New Roman" w:hint="eastAsia"/>
                <w:sz w:val="22"/>
                <w:szCs w:val="22"/>
              </w:rPr>
              <w:t>ast Name:</w:t>
            </w:r>
          </w:p>
        </w:tc>
        <w:tc>
          <w:tcPr>
            <w:tcW w:w="8131" w:type="dxa"/>
          </w:tcPr>
          <w:p w14:paraId="03CA2487" w14:textId="57A63245" w:rsidR="00A017A5" w:rsidRPr="00774249" w:rsidRDefault="00EF0F79" w:rsidP="00DB01B7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Hong</w:t>
            </w:r>
          </w:p>
        </w:tc>
      </w:tr>
      <w:tr w:rsidR="00A017A5" w:rsidRPr="00774249" w14:paraId="05635BE3" w14:textId="77777777" w:rsidTr="00A017A5">
        <w:trPr>
          <w:trHeight w:val="68"/>
          <w:jc w:val="center"/>
        </w:trPr>
        <w:tc>
          <w:tcPr>
            <w:tcW w:w="1614" w:type="dxa"/>
          </w:tcPr>
          <w:p w14:paraId="68CFDB5A" w14:textId="77777777" w:rsidR="00A017A5" w:rsidRPr="00774249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First Name:</w:t>
            </w:r>
          </w:p>
        </w:tc>
        <w:tc>
          <w:tcPr>
            <w:tcW w:w="8131" w:type="dxa"/>
          </w:tcPr>
          <w:p w14:paraId="091F0083" w14:textId="2C18C033" w:rsidR="00A017A5" w:rsidRPr="001845C0" w:rsidRDefault="00EF0F79" w:rsidP="0034785B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Gildong</w:t>
            </w:r>
          </w:p>
        </w:tc>
      </w:tr>
      <w:tr w:rsidR="00A017A5" w:rsidRPr="00774249" w14:paraId="20B6AF63" w14:textId="77777777" w:rsidTr="00A017A5">
        <w:trPr>
          <w:trHeight w:val="68"/>
          <w:jc w:val="center"/>
        </w:trPr>
        <w:tc>
          <w:tcPr>
            <w:tcW w:w="1614" w:type="dxa"/>
          </w:tcPr>
          <w:p w14:paraId="4FC8D314" w14:textId="77777777" w:rsidR="00A017A5" w:rsidRPr="00774249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ontact:</w:t>
            </w:r>
          </w:p>
        </w:tc>
        <w:tc>
          <w:tcPr>
            <w:tcW w:w="8131" w:type="dxa"/>
          </w:tcPr>
          <w:p w14:paraId="66568845" w14:textId="6496F71D" w:rsidR="00A017A5" w:rsidRPr="001845C0" w:rsidRDefault="00A017A5" w:rsidP="00EF0F79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A017A5">
              <w:rPr>
                <w:rFonts w:ascii="Times New Roman"/>
                <w:sz w:val="22"/>
                <w:szCs w:val="22"/>
              </w:rPr>
              <w:t xml:space="preserve">(+82 10) </w:t>
            </w:r>
            <w:r w:rsidR="00EF0F79">
              <w:rPr>
                <w:rFonts w:ascii="Times New Roman"/>
                <w:sz w:val="22"/>
                <w:szCs w:val="22"/>
              </w:rPr>
              <w:t>0000</w:t>
            </w:r>
            <w:r w:rsidRPr="00A017A5">
              <w:rPr>
                <w:rFonts w:ascii="Times New Roman"/>
                <w:sz w:val="22"/>
                <w:szCs w:val="22"/>
              </w:rPr>
              <w:t>-</w:t>
            </w:r>
            <w:r w:rsidR="00EF0F79">
              <w:rPr>
                <w:rFonts w:ascii="Times New Roman"/>
                <w:sz w:val="22"/>
                <w:szCs w:val="22"/>
              </w:rPr>
              <w:t>0000</w:t>
            </w:r>
          </w:p>
        </w:tc>
      </w:tr>
      <w:tr w:rsidR="00A017A5" w:rsidRPr="00774249" w14:paraId="65D974F6" w14:textId="77777777" w:rsidTr="00A017A5">
        <w:trPr>
          <w:trHeight w:val="68"/>
          <w:jc w:val="center"/>
        </w:trPr>
        <w:tc>
          <w:tcPr>
            <w:tcW w:w="1614" w:type="dxa"/>
          </w:tcPr>
          <w:p w14:paraId="1B732728" w14:textId="77777777" w:rsidR="00A017A5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Email:</w:t>
            </w:r>
          </w:p>
        </w:tc>
        <w:tc>
          <w:tcPr>
            <w:tcW w:w="8131" w:type="dxa"/>
          </w:tcPr>
          <w:p w14:paraId="2BB1FA3B" w14:textId="2CA49EC0" w:rsidR="00A017A5" w:rsidRPr="001845C0" w:rsidRDefault="00EF0F79" w:rsidP="00DB01B7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Gildong.hong</w:t>
            </w:r>
            <w:r w:rsidR="0080636B" w:rsidRPr="0080636B">
              <w:rPr>
                <w:rFonts w:ascii="Times New Roman"/>
                <w:sz w:val="22"/>
                <w:szCs w:val="22"/>
              </w:rPr>
              <w:t>@hanwha.com</w:t>
            </w:r>
          </w:p>
        </w:tc>
      </w:tr>
      <w:tr w:rsidR="00A017A5" w:rsidRPr="00774249" w14:paraId="46BDA53D" w14:textId="77777777" w:rsidTr="00A017A5">
        <w:trPr>
          <w:trHeight w:val="68"/>
          <w:jc w:val="center"/>
        </w:trPr>
        <w:tc>
          <w:tcPr>
            <w:tcW w:w="1614" w:type="dxa"/>
          </w:tcPr>
          <w:p w14:paraId="6268DECD" w14:textId="77777777" w:rsidR="00A017A5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Address:</w:t>
            </w:r>
          </w:p>
        </w:tc>
        <w:tc>
          <w:tcPr>
            <w:tcW w:w="8131" w:type="dxa"/>
          </w:tcPr>
          <w:p w14:paraId="6C384BB7" w14:textId="30023649" w:rsidR="00A017A5" w:rsidRPr="001845C0" w:rsidRDefault="00EF0F79" w:rsidP="00EF0F79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EF0F79">
              <w:rPr>
                <w:rFonts w:ascii="Times New Roman"/>
                <w:sz w:val="22"/>
                <w:szCs w:val="22"/>
              </w:rPr>
              <w:t>00-ro, 00-</w:t>
            </w:r>
            <w:r w:rsidRPr="00EF0F79">
              <w:rPr>
                <w:rFonts w:ascii="Times New Roman" w:hint="eastAsia"/>
                <w:sz w:val="22"/>
                <w:szCs w:val="22"/>
              </w:rPr>
              <w:t xml:space="preserve">gu, </w:t>
            </w:r>
            <w:r w:rsidRPr="00EF0F79">
              <w:rPr>
                <w:rFonts w:ascii="Times New Roman"/>
                <w:sz w:val="22"/>
                <w:szCs w:val="22"/>
              </w:rPr>
              <w:t xml:space="preserve">Seoul, </w:t>
            </w:r>
            <w:r w:rsidR="00A017A5" w:rsidRPr="00EF0F79">
              <w:rPr>
                <w:rFonts w:ascii="Times New Roman"/>
                <w:sz w:val="22"/>
                <w:szCs w:val="22"/>
              </w:rPr>
              <w:t>Korea</w:t>
            </w:r>
          </w:p>
        </w:tc>
      </w:tr>
      <w:tr w:rsidR="00A017A5" w:rsidRPr="00774249" w14:paraId="6DE2C678" w14:textId="77777777" w:rsidTr="00A017A5">
        <w:trPr>
          <w:trHeight w:val="68"/>
          <w:jc w:val="center"/>
        </w:trPr>
        <w:tc>
          <w:tcPr>
            <w:tcW w:w="1614" w:type="dxa"/>
          </w:tcPr>
          <w:p w14:paraId="7478F571" w14:textId="77777777" w:rsidR="00A017A5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Date of Birth:</w:t>
            </w:r>
          </w:p>
        </w:tc>
        <w:tc>
          <w:tcPr>
            <w:tcW w:w="8131" w:type="dxa"/>
          </w:tcPr>
          <w:p w14:paraId="5F6CD98C" w14:textId="0E2994A6" w:rsidR="00A017A5" w:rsidRPr="00A017A5" w:rsidRDefault="00EF0F79" w:rsidP="00EF0F79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Dec</w:t>
            </w:r>
            <w:r w:rsidR="0080636B">
              <w:rPr>
                <w:rFonts w:ascii="Times New Roman"/>
                <w:sz w:val="22"/>
                <w:szCs w:val="22"/>
              </w:rPr>
              <w:t xml:space="preserve">. </w:t>
            </w:r>
            <w:r>
              <w:rPr>
                <w:rFonts w:ascii="Times New Roman"/>
                <w:sz w:val="22"/>
                <w:szCs w:val="22"/>
              </w:rPr>
              <w:t>25</w:t>
            </w:r>
            <w:r w:rsidR="0080636B">
              <w:rPr>
                <w:rFonts w:ascii="Times New Roman"/>
                <w:sz w:val="22"/>
                <w:szCs w:val="22"/>
              </w:rPr>
              <w:t xml:space="preserve">, </w:t>
            </w:r>
            <w:r>
              <w:rPr>
                <w:rFonts w:ascii="Times New Roman"/>
                <w:sz w:val="22"/>
                <w:szCs w:val="22"/>
              </w:rPr>
              <w:t>1900</w:t>
            </w:r>
          </w:p>
        </w:tc>
      </w:tr>
      <w:tr w:rsidR="00A017A5" w:rsidRPr="00774249" w14:paraId="453571B3" w14:textId="77777777" w:rsidTr="00A017A5">
        <w:trPr>
          <w:trHeight w:val="68"/>
          <w:jc w:val="center"/>
        </w:trPr>
        <w:tc>
          <w:tcPr>
            <w:tcW w:w="1614" w:type="dxa"/>
          </w:tcPr>
          <w:p w14:paraId="2FE4D80A" w14:textId="77777777" w:rsidR="00A017A5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Place of Birth:</w:t>
            </w:r>
          </w:p>
        </w:tc>
        <w:tc>
          <w:tcPr>
            <w:tcW w:w="8131" w:type="dxa"/>
          </w:tcPr>
          <w:p w14:paraId="7940C794" w14:textId="5B11173D" w:rsidR="00A017A5" w:rsidRDefault="0034785B" w:rsidP="00DB01B7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Seoul</w:t>
            </w:r>
            <w:r w:rsidR="00A017A5">
              <w:rPr>
                <w:rFonts w:ascii="Times New Roman" w:hint="eastAsia"/>
                <w:sz w:val="22"/>
                <w:szCs w:val="22"/>
              </w:rPr>
              <w:t xml:space="preserve">, </w:t>
            </w:r>
            <w:r w:rsidR="00767D05" w:rsidRPr="007111F8">
              <w:rPr>
                <w:rFonts w:ascii="Times New Roman"/>
                <w:sz w:val="22"/>
                <w:szCs w:val="22"/>
              </w:rPr>
              <w:t>Republic of</w:t>
            </w:r>
            <w:r w:rsidR="00767D05" w:rsidRPr="007111F8">
              <w:rPr>
                <w:rFonts w:ascii="Times New Roman" w:hint="eastAsia"/>
                <w:sz w:val="22"/>
                <w:szCs w:val="22"/>
              </w:rPr>
              <w:t xml:space="preserve"> </w:t>
            </w:r>
            <w:r w:rsidR="00A017A5" w:rsidRPr="007111F8">
              <w:rPr>
                <w:rFonts w:ascii="Times New Roman" w:hint="eastAsia"/>
                <w:sz w:val="22"/>
                <w:szCs w:val="22"/>
              </w:rPr>
              <w:t>Korea</w:t>
            </w:r>
          </w:p>
        </w:tc>
      </w:tr>
      <w:tr w:rsidR="00A017A5" w:rsidRPr="00774249" w14:paraId="67C4C88E" w14:textId="77777777" w:rsidTr="00A017A5">
        <w:trPr>
          <w:trHeight w:val="68"/>
          <w:jc w:val="center"/>
        </w:trPr>
        <w:tc>
          <w:tcPr>
            <w:tcW w:w="1614" w:type="dxa"/>
          </w:tcPr>
          <w:p w14:paraId="2E57C076" w14:textId="77777777" w:rsidR="00A017A5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itizenship:</w:t>
            </w:r>
          </w:p>
        </w:tc>
        <w:tc>
          <w:tcPr>
            <w:tcW w:w="8131" w:type="dxa"/>
          </w:tcPr>
          <w:p w14:paraId="777F3FF0" w14:textId="358A5861" w:rsidR="00A017A5" w:rsidRDefault="00A017A5" w:rsidP="00767D0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Korean</w:t>
            </w:r>
          </w:p>
        </w:tc>
      </w:tr>
    </w:tbl>
    <w:p w14:paraId="034EDEDC" w14:textId="77777777" w:rsidR="00A017A5" w:rsidRDefault="00A017A5" w:rsidP="00A017A5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 w:rsidRPr="0045158F">
        <w:rPr>
          <w:rFonts w:hint="eastAsia"/>
          <w:b/>
          <w:smallCaps/>
          <w:spacing w:val="40"/>
          <w:sz w:val="30"/>
          <w:szCs w:val="30"/>
        </w:rPr>
        <w:t>E</w:t>
      </w:r>
      <w:r>
        <w:rPr>
          <w:rFonts w:hint="eastAsia"/>
          <w:b/>
          <w:smallCaps/>
          <w:spacing w:val="40"/>
          <w:sz w:val="30"/>
          <w:szCs w:val="30"/>
        </w:rPr>
        <w:t>ducation</w:t>
      </w:r>
    </w:p>
    <w:tbl>
      <w:tblPr>
        <w:tblW w:w="9853" w:type="dxa"/>
        <w:jc w:val="center"/>
        <w:tblLayout w:type="fixed"/>
        <w:tblLook w:val="00A0" w:firstRow="1" w:lastRow="0" w:firstColumn="1" w:lastColumn="0" w:noHBand="0" w:noVBand="0"/>
      </w:tblPr>
      <w:tblGrid>
        <w:gridCol w:w="1915"/>
        <w:gridCol w:w="5528"/>
        <w:gridCol w:w="2410"/>
      </w:tblGrid>
      <w:tr w:rsidR="009B684C" w:rsidRPr="00DB36D1" w14:paraId="442D03B7" w14:textId="77777777" w:rsidTr="0034785B">
        <w:trPr>
          <w:jc w:val="center"/>
        </w:trPr>
        <w:tc>
          <w:tcPr>
            <w:tcW w:w="7443" w:type="dxa"/>
            <w:gridSpan w:val="2"/>
          </w:tcPr>
          <w:p w14:paraId="03C84749" w14:textId="7E779033" w:rsidR="009B684C" w:rsidRPr="00DB36D1" w:rsidRDefault="00EF0F79" w:rsidP="0034785B">
            <w:pPr>
              <w:wordWrap/>
              <w:spacing w:line="300" w:lineRule="exact"/>
              <w:jc w:val="lef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000</w:t>
            </w:r>
            <w:r w:rsidR="009B684C" w:rsidRPr="00755CD8">
              <w:rPr>
                <w:rFonts w:ascii="Times New Roman" w:hint="eastAsia"/>
                <w:b/>
                <w:sz w:val="22"/>
                <w:szCs w:val="22"/>
              </w:rPr>
              <w:t xml:space="preserve"> High School</w:t>
            </w:r>
          </w:p>
        </w:tc>
        <w:tc>
          <w:tcPr>
            <w:tcW w:w="2410" w:type="dxa"/>
          </w:tcPr>
          <w:p w14:paraId="35637930" w14:textId="3D70A3EE" w:rsidR="009B684C" w:rsidRPr="00DB36D1" w:rsidRDefault="00626D5A" w:rsidP="00EF0F79">
            <w:pPr>
              <w:wordWrap/>
              <w:spacing w:line="300" w:lineRule="exact"/>
              <w:jc w:val="righ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Mar</w:t>
            </w:r>
            <w:r w:rsidR="009B684C" w:rsidRPr="009B684C">
              <w:rPr>
                <w:rFonts w:ascii="Times New Roman"/>
                <w:b/>
                <w:sz w:val="22"/>
                <w:szCs w:val="22"/>
              </w:rPr>
              <w:t>. 200</w:t>
            </w:r>
            <w:r w:rsidR="00EF0F79">
              <w:rPr>
                <w:rFonts w:ascii="Times New Roman"/>
                <w:b/>
                <w:sz w:val="22"/>
                <w:szCs w:val="22"/>
              </w:rPr>
              <w:t>0</w:t>
            </w:r>
            <w:r w:rsidR="009B684C" w:rsidRPr="009B684C">
              <w:rPr>
                <w:rFonts w:ascii="Times New Roman"/>
                <w:b/>
                <w:sz w:val="22"/>
                <w:szCs w:val="22"/>
              </w:rPr>
              <w:t xml:space="preserve"> – Feb. 200</w:t>
            </w:r>
            <w:r w:rsidR="00EF0F79">
              <w:rPr>
                <w:rFonts w:ascii="Times New Roman"/>
                <w:b/>
                <w:sz w:val="22"/>
                <w:szCs w:val="22"/>
              </w:rPr>
              <w:t>0</w:t>
            </w:r>
          </w:p>
        </w:tc>
      </w:tr>
      <w:tr w:rsidR="009B684C" w:rsidRPr="00774249" w14:paraId="7FBD2C94" w14:textId="77777777" w:rsidTr="0034785B">
        <w:trPr>
          <w:trHeight w:val="180"/>
          <w:jc w:val="center"/>
        </w:trPr>
        <w:tc>
          <w:tcPr>
            <w:tcW w:w="1915" w:type="dxa"/>
          </w:tcPr>
          <w:p w14:paraId="0DF45382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Address:</w:t>
            </w:r>
          </w:p>
        </w:tc>
        <w:tc>
          <w:tcPr>
            <w:tcW w:w="7938" w:type="dxa"/>
            <w:gridSpan w:val="2"/>
          </w:tcPr>
          <w:p w14:paraId="71345566" w14:textId="1A368BB5" w:rsidR="009B684C" w:rsidRPr="00774249" w:rsidRDefault="00EF0F79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000 Korea</w:t>
            </w:r>
          </w:p>
        </w:tc>
      </w:tr>
      <w:tr w:rsidR="009B684C" w:rsidRPr="00774249" w14:paraId="4D1608D4" w14:textId="77777777" w:rsidTr="0034785B">
        <w:trPr>
          <w:trHeight w:val="68"/>
          <w:jc w:val="center"/>
        </w:trPr>
        <w:tc>
          <w:tcPr>
            <w:tcW w:w="1915" w:type="dxa"/>
          </w:tcPr>
          <w:p w14:paraId="176413CB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ity:</w:t>
            </w:r>
          </w:p>
        </w:tc>
        <w:tc>
          <w:tcPr>
            <w:tcW w:w="7938" w:type="dxa"/>
            <w:gridSpan w:val="2"/>
          </w:tcPr>
          <w:p w14:paraId="7558071E" w14:textId="5145132C" w:rsidR="009B684C" w:rsidRPr="001845C0" w:rsidRDefault="00EF0F79" w:rsidP="008669FB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Seoul</w:t>
            </w:r>
          </w:p>
        </w:tc>
      </w:tr>
      <w:tr w:rsidR="009B684C" w:rsidRPr="00774249" w14:paraId="3F693E71" w14:textId="77777777" w:rsidTr="0034785B">
        <w:trPr>
          <w:trHeight w:val="68"/>
          <w:jc w:val="center"/>
        </w:trPr>
        <w:tc>
          <w:tcPr>
            <w:tcW w:w="1915" w:type="dxa"/>
          </w:tcPr>
          <w:p w14:paraId="615D7B77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ountry:</w:t>
            </w:r>
          </w:p>
        </w:tc>
        <w:tc>
          <w:tcPr>
            <w:tcW w:w="7938" w:type="dxa"/>
            <w:gridSpan w:val="2"/>
          </w:tcPr>
          <w:p w14:paraId="5A5664E3" w14:textId="33BDC2DE" w:rsidR="009B684C" w:rsidRPr="001845C0" w:rsidRDefault="007111F8" w:rsidP="008669FB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7111F8">
              <w:rPr>
                <w:rFonts w:ascii="Times New Roman"/>
                <w:sz w:val="22"/>
                <w:szCs w:val="22"/>
              </w:rPr>
              <w:t>Republic of</w:t>
            </w:r>
            <w:r w:rsidRPr="007111F8">
              <w:rPr>
                <w:rFonts w:ascii="Times New Roman" w:hint="eastAsia"/>
                <w:sz w:val="22"/>
                <w:szCs w:val="22"/>
              </w:rPr>
              <w:t xml:space="preserve"> Korea</w:t>
            </w:r>
          </w:p>
        </w:tc>
      </w:tr>
      <w:tr w:rsidR="009B684C" w:rsidRPr="00DB36D1" w14:paraId="771CE7F8" w14:textId="77777777" w:rsidTr="0034785B">
        <w:trPr>
          <w:jc w:val="center"/>
        </w:trPr>
        <w:tc>
          <w:tcPr>
            <w:tcW w:w="7443" w:type="dxa"/>
            <w:gridSpan w:val="2"/>
          </w:tcPr>
          <w:p w14:paraId="438D570F" w14:textId="621D107D" w:rsidR="009B684C" w:rsidRPr="00DB36D1" w:rsidRDefault="00EF0F79" w:rsidP="00EF0F79">
            <w:pPr>
              <w:wordWrap/>
              <w:spacing w:before="200" w:line="300" w:lineRule="exact"/>
              <w:jc w:val="lef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000 University</w:t>
            </w:r>
          </w:p>
        </w:tc>
        <w:tc>
          <w:tcPr>
            <w:tcW w:w="2410" w:type="dxa"/>
          </w:tcPr>
          <w:p w14:paraId="2051A468" w14:textId="619D4550" w:rsidR="009B684C" w:rsidRPr="00DB36D1" w:rsidRDefault="009B684C" w:rsidP="00EF0F79">
            <w:pPr>
              <w:wordWrap/>
              <w:spacing w:before="200" w:line="300" w:lineRule="exact"/>
              <w:jc w:val="right"/>
              <w:rPr>
                <w:rFonts w:ascii="Times New Roman"/>
                <w:b/>
                <w:sz w:val="22"/>
                <w:szCs w:val="22"/>
              </w:rPr>
            </w:pPr>
            <w:r w:rsidRPr="009B684C">
              <w:rPr>
                <w:rFonts w:ascii="Times New Roman"/>
                <w:b/>
                <w:sz w:val="22"/>
                <w:szCs w:val="22"/>
              </w:rPr>
              <w:t>Mar. 200</w:t>
            </w:r>
            <w:r w:rsidR="00EF0F79">
              <w:rPr>
                <w:rFonts w:ascii="Times New Roman"/>
                <w:b/>
                <w:sz w:val="22"/>
                <w:szCs w:val="22"/>
              </w:rPr>
              <w:t>0</w:t>
            </w:r>
            <w:r w:rsidRPr="009B684C">
              <w:rPr>
                <w:rFonts w:ascii="Times New Roman"/>
                <w:b/>
                <w:sz w:val="22"/>
                <w:szCs w:val="22"/>
              </w:rPr>
              <w:t xml:space="preserve"> – Feb. 20</w:t>
            </w:r>
            <w:r w:rsidR="0034785B">
              <w:rPr>
                <w:rFonts w:ascii="Times New Roman"/>
                <w:b/>
                <w:sz w:val="22"/>
                <w:szCs w:val="22"/>
              </w:rPr>
              <w:t>0</w:t>
            </w:r>
            <w:r w:rsidR="00EF0F79">
              <w:rPr>
                <w:rFonts w:ascii="Times New Roman"/>
                <w:b/>
                <w:sz w:val="22"/>
                <w:szCs w:val="22"/>
              </w:rPr>
              <w:t>0</w:t>
            </w:r>
          </w:p>
        </w:tc>
      </w:tr>
      <w:tr w:rsidR="009B684C" w:rsidRPr="00774249" w14:paraId="13EC7126" w14:textId="77777777" w:rsidTr="0034785B">
        <w:trPr>
          <w:trHeight w:val="68"/>
          <w:jc w:val="center"/>
        </w:trPr>
        <w:tc>
          <w:tcPr>
            <w:tcW w:w="1915" w:type="dxa"/>
          </w:tcPr>
          <w:p w14:paraId="1749373E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 xml:space="preserve">Degree: </w:t>
            </w:r>
          </w:p>
        </w:tc>
        <w:tc>
          <w:tcPr>
            <w:tcW w:w="7938" w:type="dxa"/>
            <w:gridSpan w:val="2"/>
          </w:tcPr>
          <w:p w14:paraId="6ED8F2ED" w14:textId="1EAA5F63" w:rsidR="009B684C" w:rsidRPr="001845C0" w:rsidRDefault="009B684C" w:rsidP="00C9646A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 xml:space="preserve">Bachelor degree in </w:t>
            </w:r>
            <w:r w:rsidR="00C9646A">
              <w:rPr>
                <w:rFonts w:ascii="Times New Roman"/>
                <w:sz w:val="22"/>
                <w:szCs w:val="22"/>
              </w:rPr>
              <w:t>000</w:t>
            </w:r>
          </w:p>
        </w:tc>
      </w:tr>
      <w:tr w:rsidR="009B684C" w:rsidRPr="00774249" w14:paraId="6108DCB3" w14:textId="77777777" w:rsidTr="0034785B">
        <w:trPr>
          <w:trHeight w:val="68"/>
          <w:jc w:val="center"/>
        </w:trPr>
        <w:tc>
          <w:tcPr>
            <w:tcW w:w="1915" w:type="dxa"/>
          </w:tcPr>
          <w:p w14:paraId="70BD8CCD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Address:</w:t>
            </w:r>
          </w:p>
        </w:tc>
        <w:tc>
          <w:tcPr>
            <w:tcW w:w="7938" w:type="dxa"/>
            <w:gridSpan w:val="2"/>
          </w:tcPr>
          <w:p w14:paraId="32CF980C" w14:textId="09683730" w:rsidR="009B684C" w:rsidRPr="00774249" w:rsidRDefault="00EF0F79" w:rsidP="0034785B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 xml:space="preserve">000 </w:t>
            </w:r>
            <w:r w:rsidR="001707F1">
              <w:rPr>
                <w:rFonts w:ascii="Times New Roman"/>
                <w:sz w:val="22"/>
                <w:szCs w:val="22"/>
              </w:rPr>
              <w:t>Republic of Koera</w:t>
            </w:r>
          </w:p>
        </w:tc>
      </w:tr>
      <w:tr w:rsidR="009B684C" w:rsidRPr="00DB36D1" w14:paraId="1A46F971" w14:textId="77777777" w:rsidTr="0034785B">
        <w:trPr>
          <w:jc w:val="center"/>
        </w:trPr>
        <w:tc>
          <w:tcPr>
            <w:tcW w:w="7443" w:type="dxa"/>
            <w:gridSpan w:val="2"/>
          </w:tcPr>
          <w:p w14:paraId="61C90C04" w14:textId="6D2469CA" w:rsidR="009B684C" w:rsidRPr="00DB36D1" w:rsidRDefault="00EF0F79" w:rsidP="00EF0F79">
            <w:pPr>
              <w:wordWrap/>
              <w:spacing w:before="200" w:line="300" w:lineRule="exact"/>
              <w:jc w:val="lef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 xml:space="preserve">000 University </w:t>
            </w:r>
          </w:p>
        </w:tc>
        <w:tc>
          <w:tcPr>
            <w:tcW w:w="2410" w:type="dxa"/>
          </w:tcPr>
          <w:p w14:paraId="78DEE6BE" w14:textId="5732DE82" w:rsidR="009B684C" w:rsidRPr="00DB36D1" w:rsidRDefault="00D67A34" w:rsidP="00EF0F79">
            <w:pPr>
              <w:wordWrap/>
              <w:spacing w:before="200" w:line="300" w:lineRule="exact"/>
              <w:jc w:val="righ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 w:hint="eastAsia"/>
                <w:b/>
                <w:sz w:val="22"/>
                <w:szCs w:val="22"/>
              </w:rPr>
              <w:t>M</w:t>
            </w:r>
            <w:r>
              <w:rPr>
                <w:rFonts w:ascii="Times New Roman"/>
                <w:b/>
                <w:sz w:val="22"/>
                <w:szCs w:val="22"/>
              </w:rPr>
              <w:t>ar. 20</w:t>
            </w:r>
            <w:r w:rsidR="001707F1">
              <w:rPr>
                <w:rFonts w:ascii="Times New Roman"/>
                <w:b/>
                <w:sz w:val="22"/>
                <w:szCs w:val="22"/>
              </w:rPr>
              <w:t>0</w:t>
            </w:r>
            <w:r w:rsidR="00EF0F79">
              <w:rPr>
                <w:rFonts w:ascii="Times New Roman"/>
                <w:b/>
                <w:sz w:val="22"/>
                <w:szCs w:val="22"/>
              </w:rPr>
              <w:t>0</w:t>
            </w:r>
            <w:r w:rsidR="000A7613">
              <w:rPr>
                <w:rFonts w:ascii="Times New Roman" w:hint="eastAsia"/>
                <w:b/>
                <w:sz w:val="22"/>
                <w:szCs w:val="22"/>
              </w:rPr>
              <w:t xml:space="preserve"> </w:t>
            </w:r>
            <w:r w:rsidR="000A7613">
              <w:rPr>
                <w:rFonts w:ascii="Times New Roman"/>
                <w:b/>
                <w:sz w:val="22"/>
                <w:szCs w:val="22"/>
              </w:rPr>
              <w:t>–</w:t>
            </w:r>
            <w:r w:rsidR="000A7613">
              <w:rPr>
                <w:rFonts w:ascii="Times New Roman" w:hint="eastAsia"/>
                <w:b/>
                <w:sz w:val="22"/>
                <w:szCs w:val="22"/>
              </w:rPr>
              <w:t xml:space="preserve"> Feb. 20</w:t>
            </w:r>
            <w:r w:rsidR="00EF0F79">
              <w:rPr>
                <w:rFonts w:ascii="Times New Roman"/>
                <w:b/>
                <w:sz w:val="22"/>
                <w:szCs w:val="22"/>
              </w:rPr>
              <w:t>00</w:t>
            </w:r>
          </w:p>
        </w:tc>
      </w:tr>
      <w:tr w:rsidR="009B684C" w:rsidRPr="0034785B" w14:paraId="13707451" w14:textId="77777777" w:rsidTr="0034785B">
        <w:trPr>
          <w:trHeight w:val="68"/>
          <w:jc w:val="center"/>
        </w:trPr>
        <w:tc>
          <w:tcPr>
            <w:tcW w:w="1915" w:type="dxa"/>
          </w:tcPr>
          <w:p w14:paraId="2FDC259D" w14:textId="30F526BA" w:rsidR="009B684C" w:rsidRPr="00774249" w:rsidRDefault="009B684C" w:rsidP="001707F1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Degre</w:t>
            </w:r>
            <w:r w:rsidR="001707F1">
              <w:rPr>
                <w:rFonts w:ascii="Times New Roman" w:hint="eastAsia"/>
                <w:sz w:val="22"/>
                <w:szCs w:val="22"/>
              </w:rPr>
              <w:t>e</w:t>
            </w:r>
            <w:r w:rsidR="001707F1">
              <w:rPr>
                <w:rFonts w:ascii="Times New Roman"/>
                <w:sz w:val="22"/>
                <w:szCs w:val="22"/>
              </w:rPr>
              <w:t>:</w:t>
            </w:r>
            <w:r>
              <w:rPr>
                <w:rFonts w:ascii="Times New Roman" w:hint="eastAsia"/>
                <w:sz w:val="22"/>
                <w:szCs w:val="22"/>
              </w:rPr>
              <w:t xml:space="preserve"> </w:t>
            </w:r>
          </w:p>
        </w:tc>
        <w:tc>
          <w:tcPr>
            <w:tcW w:w="7938" w:type="dxa"/>
            <w:gridSpan w:val="2"/>
          </w:tcPr>
          <w:p w14:paraId="2B9BCF67" w14:textId="570AA72C" w:rsidR="009B684C" w:rsidRPr="001845C0" w:rsidRDefault="009B684C" w:rsidP="00C9646A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 xml:space="preserve">Master degree in </w:t>
            </w:r>
            <w:r w:rsidR="00C9646A">
              <w:rPr>
                <w:rFonts w:ascii="Times New Roman"/>
                <w:sz w:val="22"/>
                <w:szCs w:val="22"/>
              </w:rPr>
              <w:t>000</w:t>
            </w:r>
          </w:p>
        </w:tc>
      </w:tr>
      <w:tr w:rsidR="0034785B" w:rsidRPr="0034785B" w14:paraId="7A01BE22" w14:textId="77777777" w:rsidTr="0034785B">
        <w:trPr>
          <w:trHeight w:val="68"/>
          <w:jc w:val="center"/>
        </w:trPr>
        <w:tc>
          <w:tcPr>
            <w:tcW w:w="1915" w:type="dxa"/>
          </w:tcPr>
          <w:p w14:paraId="5D780E76" w14:textId="47DB72A7" w:rsidR="0034785B" w:rsidRDefault="001707F1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Thesis:</w:t>
            </w:r>
          </w:p>
        </w:tc>
        <w:tc>
          <w:tcPr>
            <w:tcW w:w="7938" w:type="dxa"/>
            <w:gridSpan w:val="2"/>
          </w:tcPr>
          <w:p w14:paraId="61CFBFE6" w14:textId="6531724D" w:rsidR="001707F1" w:rsidRDefault="001707F1" w:rsidP="00C9646A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EF0F79">
              <w:rPr>
                <w:rFonts w:ascii="Times New Roman"/>
                <w:sz w:val="22"/>
                <w:szCs w:val="22"/>
                <w:highlight w:val="yellow"/>
              </w:rPr>
              <w:t xml:space="preserve">Development of a </w:t>
            </w:r>
            <w:r w:rsidR="00EF0F79">
              <w:rPr>
                <w:rFonts w:ascii="Times New Roman"/>
                <w:sz w:val="22"/>
                <w:szCs w:val="22"/>
                <w:highlight w:val="yellow"/>
              </w:rPr>
              <w:t>000</w:t>
            </w:r>
            <w:r w:rsidRPr="00EF0F79">
              <w:rPr>
                <w:rFonts w:ascii="Times New Roman"/>
                <w:sz w:val="22"/>
                <w:szCs w:val="22"/>
                <w:highlight w:val="yellow"/>
              </w:rPr>
              <w:t xml:space="preserve"> panel / </w:t>
            </w:r>
            <w:r w:rsidR="00C9646A">
              <w:rPr>
                <w:rFonts w:ascii="Times New Roman"/>
                <w:sz w:val="22"/>
                <w:szCs w:val="22"/>
                <w:highlight w:val="yellow"/>
              </w:rPr>
              <w:t>000</w:t>
            </w:r>
            <w:r w:rsidRPr="00EF0F79">
              <w:rPr>
                <w:rFonts w:ascii="Times New Roman"/>
                <w:sz w:val="22"/>
                <w:szCs w:val="22"/>
                <w:highlight w:val="yellow"/>
              </w:rPr>
              <w:t xml:space="preserve"> solver for numerical analysis of transonic flow</w:t>
            </w:r>
          </w:p>
        </w:tc>
      </w:tr>
      <w:tr w:rsidR="001707F1" w:rsidRPr="0034785B" w14:paraId="1D40A513" w14:textId="77777777" w:rsidTr="0034785B">
        <w:trPr>
          <w:trHeight w:val="68"/>
          <w:jc w:val="center"/>
        </w:trPr>
        <w:tc>
          <w:tcPr>
            <w:tcW w:w="1915" w:type="dxa"/>
          </w:tcPr>
          <w:p w14:paraId="3814F621" w14:textId="48CA5CA4" w:rsidR="001707F1" w:rsidRDefault="001707F1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Projects</w:t>
            </w:r>
            <w:r>
              <w:rPr>
                <w:rFonts w:ascii="Times New Roman"/>
                <w:sz w:val="22"/>
                <w:szCs w:val="22"/>
              </w:rPr>
              <w:t>:</w:t>
            </w:r>
          </w:p>
        </w:tc>
        <w:tc>
          <w:tcPr>
            <w:tcW w:w="7938" w:type="dxa"/>
            <w:gridSpan w:val="2"/>
          </w:tcPr>
          <w:p w14:paraId="26633970" w14:textId="38503D3D" w:rsidR="0030626C" w:rsidRPr="00EF0F79" w:rsidRDefault="001707F1" w:rsidP="00F106D2">
            <w:pPr>
              <w:pStyle w:val="ab"/>
              <w:numPr>
                <w:ilvl w:val="0"/>
                <w:numId w:val="28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EF0F79">
              <w:rPr>
                <w:rFonts w:ascii="Times New Roman" w:hint="eastAsia"/>
                <w:sz w:val="22"/>
                <w:highlight w:val="yellow"/>
              </w:rPr>
              <w:t xml:space="preserve">Development of </w:t>
            </w:r>
            <w:r w:rsidR="00EF0F79">
              <w:rPr>
                <w:rFonts w:ascii="Times New Roman"/>
                <w:sz w:val="22"/>
                <w:highlight w:val="yellow"/>
              </w:rPr>
              <w:t>000</w:t>
            </w:r>
            <w:r w:rsidRPr="00EF0F79">
              <w:rPr>
                <w:rFonts w:ascii="Times New Roman" w:hint="eastAsia"/>
                <w:sz w:val="22"/>
                <w:highlight w:val="yellow"/>
              </w:rPr>
              <w:t xml:space="preserve"> and </w:t>
            </w:r>
            <w:r w:rsidR="00EF0F79">
              <w:rPr>
                <w:rFonts w:ascii="Times New Roman"/>
                <w:sz w:val="22"/>
                <w:highlight w:val="yellow"/>
              </w:rPr>
              <w:t>000</w:t>
            </w:r>
            <w:r w:rsidRPr="00EF0F79">
              <w:rPr>
                <w:rFonts w:ascii="Times New Roman" w:hint="eastAsia"/>
                <w:sz w:val="22"/>
                <w:highlight w:val="yellow"/>
              </w:rPr>
              <w:t xml:space="preserve"> techniques (</w:t>
            </w:r>
            <w:r w:rsidR="00EF0F79">
              <w:rPr>
                <w:rFonts w:ascii="Times New Roman"/>
                <w:sz w:val="22"/>
                <w:highlight w:val="yellow"/>
              </w:rPr>
              <w:t>AAA Company</w:t>
            </w:r>
            <w:r w:rsidRPr="00EF0F79">
              <w:rPr>
                <w:rFonts w:ascii="Times New Roman" w:hint="eastAsia"/>
                <w:sz w:val="22"/>
                <w:highlight w:val="yellow"/>
              </w:rPr>
              <w:t>, 20</w:t>
            </w:r>
            <w:r w:rsidR="00EF0F79">
              <w:rPr>
                <w:rFonts w:ascii="Times New Roman"/>
                <w:sz w:val="22"/>
                <w:highlight w:val="yellow"/>
              </w:rPr>
              <w:t>00</w:t>
            </w:r>
            <w:r w:rsidRPr="00EF0F79">
              <w:rPr>
                <w:rFonts w:ascii="Times New Roman" w:hint="eastAsia"/>
                <w:sz w:val="22"/>
                <w:highlight w:val="yellow"/>
              </w:rPr>
              <w:t>)</w:t>
            </w:r>
          </w:p>
          <w:p w14:paraId="34B03348" w14:textId="2F2EFF74" w:rsidR="0030626C" w:rsidRPr="00EF0F79" w:rsidRDefault="001707F1" w:rsidP="0030626C">
            <w:pPr>
              <w:pStyle w:val="ab"/>
              <w:numPr>
                <w:ilvl w:val="0"/>
                <w:numId w:val="28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EF0F79">
              <w:rPr>
                <w:rFonts w:ascii="Times New Roman"/>
                <w:sz w:val="22"/>
                <w:highlight w:val="yellow"/>
              </w:rPr>
              <w:t xml:space="preserve">Noise measurement of a </w:t>
            </w:r>
            <w:r w:rsidR="00EF0F79">
              <w:rPr>
                <w:rFonts w:ascii="Times New Roman"/>
                <w:sz w:val="22"/>
                <w:highlight w:val="yellow"/>
              </w:rPr>
              <w:t>000</w:t>
            </w:r>
            <w:r w:rsidRPr="00EF0F79">
              <w:rPr>
                <w:rFonts w:ascii="Times New Roman"/>
                <w:sz w:val="22"/>
                <w:highlight w:val="yellow"/>
              </w:rPr>
              <w:t xml:space="preserve"> vehicle (</w:t>
            </w:r>
            <w:r w:rsidR="00EF0F79">
              <w:rPr>
                <w:rFonts w:ascii="Times New Roman"/>
                <w:sz w:val="22"/>
                <w:highlight w:val="yellow"/>
              </w:rPr>
              <w:t>BBB Company</w:t>
            </w:r>
            <w:r w:rsidRPr="00EF0F79">
              <w:rPr>
                <w:rFonts w:ascii="Times New Roman"/>
                <w:sz w:val="22"/>
                <w:highlight w:val="yellow"/>
              </w:rPr>
              <w:t>, 20</w:t>
            </w:r>
            <w:r w:rsidR="00EF0F79">
              <w:rPr>
                <w:rFonts w:ascii="Times New Roman"/>
                <w:sz w:val="22"/>
                <w:highlight w:val="yellow"/>
              </w:rPr>
              <w:t>00</w:t>
            </w:r>
            <w:r w:rsidRPr="00EF0F79">
              <w:rPr>
                <w:rFonts w:ascii="Times New Roman"/>
                <w:sz w:val="22"/>
                <w:highlight w:val="yellow"/>
              </w:rPr>
              <w:t>)</w:t>
            </w:r>
          </w:p>
          <w:p w14:paraId="173311DA" w14:textId="126DC876" w:rsidR="001707F1" w:rsidRPr="001707F1" w:rsidRDefault="001707F1" w:rsidP="00EF0F79">
            <w:pPr>
              <w:pStyle w:val="ab"/>
              <w:numPr>
                <w:ilvl w:val="0"/>
                <w:numId w:val="28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EF0F79">
              <w:rPr>
                <w:rFonts w:ascii="Times New Roman"/>
                <w:sz w:val="22"/>
                <w:highlight w:val="yellow"/>
              </w:rPr>
              <w:t xml:space="preserve">Development of a noise analysis technique for an </w:t>
            </w:r>
            <w:r w:rsidR="00EF0F79">
              <w:rPr>
                <w:rFonts w:ascii="Times New Roman"/>
                <w:sz w:val="22"/>
                <w:highlight w:val="yellow"/>
              </w:rPr>
              <w:t>000</w:t>
            </w:r>
            <w:r w:rsidRPr="00EF0F79">
              <w:rPr>
                <w:rFonts w:ascii="Times New Roman"/>
                <w:sz w:val="22"/>
                <w:highlight w:val="yellow"/>
              </w:rPr>
              <w:t xml:space="preserve"> rotor (</w:t>
            </w:r>
            <w:r w:rsidR="00EF0F79">
              <w:rPr>
                <w:rFonts w:ascii="Times New Roman"/>
                <w:sz w:val="22"/>
                <w:highlight w:val="yellow"/>
              </w:rPr>
              <w:t>BBB Company</w:t>
            </w:r>
            <w:r w:rsidRPr="00EF0F79">
              <w:rPr>
                <w:rFonts w:ascii="Times New Roman"/>
                <w:sz w:val="22"/>
                <w:highlight w:val="yellow"/>
              </w:rPr>
              <w:t>, 20</w:t>
            </w:r>
            <w:r w:rsidR="00EF0F79">
              <w:rPr>
                <w:rFonts w:ascii="Times New Roman"/>
                <w:sz w:val="22"/>
                <w:highlight w:val="yellow"/>
              </w:rPr>
              <w:t>0</w:t>
            </w:r>
            <w:r w:rsidRPr="00EF0F79">
              <w:rPr>
                <w:rFonts w:ascii="Times New Roman"/>
                <w:sz w:val="22"/>
                <w:highlight w:val="yellow"/>
              </w:rPr>
              <w:t>0)</w:t>
            </w:r>
          </w:p>
        </w:tc>
      </w:tr>
      <w:tr w:rsidR="009B684C" w:rsidRPr="00DB36D1" w14:paraId="3D400365" w14:textId="77777777" w:rsidTr="0034785B">
        <w:trPr>
          <w:jc w:val="center"/>
        </w:trPr>
        <w:tc>
          <w:tcPr>
            <w:tcW w:w="7443" w:type="dxa"/>
            <w:gridSpan w:val="2"/>
          </w:tcPr>
          <w:p w14:paraId="5C2B0F5B" w14:textId="352BACFC" w:rsidR="009B684C" w:rsidRPr="00DB36D1" w:rsidRDefault="00EF0F79" w:rsidP="00EF0F79">
            <w:pPr>
              <w:wordWrap/>
              <w:spacing w:before="200" w:line="300" w:lineRule="exact"/>
              <w:jc w:val="lef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 xml:space="preserve">000 University </w:t>
            </w:r>
            <w:r w:rsidR="0030626C">
              <w:rPr>
                <w:rFonts w:ascii="Times New Roman"/>
                <w:b/>
                <w:sz w:val="22"/>
                <w:szCs w:val="22"/>
              </w:rPr>
              <w:t xml:space="preserve">| </w:t>
            </w:r>
            <w:r w:rsidR="0030626C" w:rsidRPr="00EF0F79">
              <w:rPr>
                <w:rFonts w:ascii="Times New Roman"/>
                <w:b/>
                <w:sz w:val="22"/>
                <w:szCs w:val="22"/>
                <w:highlight w:val="yellow"/>
              </w:rPr>
              <w:t>Aeroacoustics Laboratory</w:t>
            </w:r>
          </w:p>
        </w:tc>
        <w:tc>
          <w:tcPr>
            <w:tcW w:w="2410" w:type="dxa"/>
          </w:tcPr>
          <w:p w14:paraId="7AF8FE48" w14:textId="4262F3A5" w:rsidR="009B684C" w:rsidRPr="00DB36D1" w:rsidRDefault="001707F1" w:rsidP="001707F1">
            <w:pPr>
              <w:wordWrap/>
              <w:spacing w:before="200" w:line="300" w:lineRule="exact"/>
              <w:jc w:val="righ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Sep</w:t>
            </w:r>
            <w:r w:rsidR="009B684C" w:rsidRPr="009B684C">
              <w:rPr>
                <w:rFonts w:ascii="Times New Roman"/>
                <w:b/>
                <w:sz w:val="22"/>
                <w:szCs w:val="22"/>
              </w:rPr>
              <w:t>. 20</w:t>
            </w:r>
            <w:r w:rsidR="00EF0F79">
              <w:rPr>
                <w:rFonts w:ascii="Times New Roman"/>
                <w:b/>
                <w:sz w:val="22"/>
                <w:szCs w:val="22"/>
              </w:rPr>
              <w:t>00</w:t>
            </w:r>
            <w:r w:rsidR="009B684C" w:rsidRPr="009B684C">
              <w:rPr>
                <w:rFonts w:ascii="Times New Roman"/>
                <w:b/>
                <w:sz w:val="22"/>
                <w:szCs w:val="22"/>
              </w:rPr>
              <w:t xml:space="preserve"> – </w:t>
            </w:r>
            <w:r>
              <w:rPr>
                <w:rFonts w:ascii="Times New Roman"/>
                <w:b/>
                <w:sz w:val="22"/>
                <w:szCs w:val="22"/>
              </w:rPr>
              <w:t>Aug</w:t>
            </w:r>
            <w:r w:rsidR="00EF0F79">
              <w:rPr>
                <w:rFonts w:ascii="Times New Roman"/>
                <w:b/>
                <w:sz w:val="22"/>
                <w:szCs w:val="22"/>
              </w:rPr>
              <w:t>. 2000</w:t>
            </w:r>
          </w:p>
        </w:tc>
      </w:tr>
      <w:tr w:rsidR="009B684C" w:rsidRPr="00774249" w14:paraId="67F22353" w14:textId="77777777" w:rsidTr="0034785B">
        <w:trPr>
          <w:trHeight w:val="68"/>
          <w:jc w:val="center"/>
        </w:trPr>
        <w:tc>
          <w:tcPr>
            <w:tcW w:w="1915" w:type="dxa"/>
          </w:tcPr>
          <w:p w14:paraId="4D9DC360" w14:textId="3539207C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Degree:</w:t>
            </w:r>
          </w:p>
        </w:tc>
        <w:tc>
          <w:tcPr>
            <w:tcW w:w="7938" w:type="dxa"/>
            <w:gridSpan w:val="2"/>
          </w:tcPr>
          <w:p w14:paraId="385D221A" w14:textId="563E92D0" w:rsidR="009B684C" w:rsidRPr="001845C0" w:rsidRDefault="001707F1" w:rsidP="001707F1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EF0F79">
              <w:rPr>
                <w:rFonts w:ascii="Times New Roman"/>
                <w:sz w:val="22"/>
                <w:szCs w:val="22"/>
                <w:highlight w:val="yellow"/>
              </w:rPr>
              <w:t>Ph.D.</w:t>
            </w:r>
            <w:r w:rsidR="009B684C" w:rsidRPr="00EF0F79">
              <w:rPr>
                <w:rFonts w:ascii="Times New Roman" w:hint="eastAsia"/>
                <w:sz w:val="22"/>
                <w:szCs w:val="22"/>
                <w:highlight w:val="yellow"/>
              </w:rPr>
              <w:t xml:space="preserve"> degree in </w:t>
            </w:r>
            <w:r w:rsidRPr="00EF0F79">
              <w:rPr>
                <w:rFonts w:ascii="Times New Roman"/>
                <w:sz w:val="22"/>
                <w:szCs w:val="22"/>
                <w:highlight w:val="yellow"/>
              </w:rPr>
              <w:t>Aerospace</w:t>
            </w:r>
            <w:r w:rsidR="009B684C" w:rsidRPr="00EF0F79">
              <w:rPr>
                <w:rFonts w:ascii="Times New Roman"/>
                <w:sz w:val="22"/>
                <w:szCs w:val="22"/>
                <w:highlight w:val="yellow"/>
              </w:rPr>
              <w:t xml:space="preserve"> Engineering</w:t>
            </w:r>
          </w:p>
        </w:tc>
      </w:tr>
      <w:tr w:rsidR="009B684C" w:rsidRPr="00774249" w14:paraId="7EC5BD31" w14:textId="77777777" w:rsidTr="0034785B">
        <w:trPr>
          <w:trHeight w:val="68"/>
          <w:jc w:val="center"/>
        </w:trPr>
        <w:tc>
          <w:tcPr>
            <w:tcW w:w="1915" w:type="dxa"/>
          </w:tcPr>
          <w:p w14:paraId="4F4205DC" w14:textId="4E83A2A0" w:rsidR="009B684C" w:rsidRPr="00774249" w:rsidRDefault="001707F1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Thesis:</w:t>
            </w:r>
          </w:p>
        </w:tc>
        <w:tc>
          <w:tcPr>
            <w:tcW w:w="7938" w:type="dxa"/>
            <w:gridSpan w:val="2"/>
          </w:tcPr>
          <w:p w14:paraId="32E7B98A" w14:textId="178A60F8" w:rsidR="009B684C" w:rsidRPr="00774249" w:rsidRDefault="001707F1" w:rsidP="00EF0F79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EF0F79">
              <w:rPr>
                <w:rFonts w:ascii="Times New Roman" w:hint="eastAsia"/>
                <w:sz w:val="22"/>
                <w:szCs w:val="22"/>
                <w:highlight w:val="yellow"/>
              </w:rPr>
              <w:t xml:space="preserve">Development of a </w:t>
            </w:r>
            <w:r w:rsidR="00EF0F79">
              <w:rPr>
                <w:rFonts w:ascii="Times New Roman"/>
                <w:sz w:val="22"/>
                <w:szCs w:val="22"/>
                <w:highlight w:val="yellow"/>
              </w:rPr>
              <w:t xml:space="preserve">000 </w:t>
            </w:r>
            <w:r w:rsidRPr="00EF0F79">
              <w:rPr>
                <w:rFonts w:ascii="Times New Roman" w:hint="eastAsia"/>
                <w:sz w:val="22"/>
                <w:szCs w:val="22"/>
                <w:highlight w:val="yellow"/>
              </w:rPr>
              <w:t>particle method for main rotor</w:t>
            </w:r>
            <w:r w:rsidRPr="00EF0F79">
              <w:rPr>
                <w:rFonts w:ascii="Times New Roman"/>
                <w:sz w:val="22"/>
                <w:szCs w:val="22"/>
                <w:highlight w:val="yellow"/>
              </w:rPr>
              <w:t>–</w:t>
            </w:r>
            <w:r w:rsidRPr="00EF0F79">
              <w:rPr>
                <w:rFonts w:ascii="Times New Roman" w:hint="eastAsia"/>
                <w:sz w:val="22"/>
                <w:szCs w:val="22"/>
                <w:highlight w:val="yellow"/>
              </w:rPr>
              <w:t xml:space="preserve">tail </w:t>
            </w:r>
            <w:r w:rsidRPr="00EF0F79">
              <w:rPr>
                <w:rFonts w:ascii="Times New Roman"/>
                <w:sz w:val="22"/>
                <w:szCs w:val="22"/>
                <w:highlight w:val="yellow"/>
              </w:rPr>
              <w:t>rotor interaction</w:t>
            </w:r>
          </w:p>
        </w:tc>
      </w:tr>
      <w:tr w:rsidR="009B684C" w:rsidRPr="00774249" w14:paraId="42CF44F2" w14:textId="77777777" w:rsidTr="0034785B">
        <w:trPr>
          <w:trHeight w:val="68"/>
          <w:jc w:val="center"/>
        </w:trPr>
        <w:tc>
          <w:tcPr>
            <w:tcW w:w="1915" w:type="dxa"/>
          </w:tcPr>
          <w:p w14:paraId="02F80DBF" w14:textId="65E5A830" w:rsidR="009B684C" w:rsidRPr="00774249" w:rsidRDefault="001707F1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Projects</w:t>
            </w:r>
            <w:r w:rsidR="00735E6C">
              <w:rPr>
                <w:rFonts w:ascii="Times New Roman"/>
                <w:sz w:val="22"/>
                <w:szCs w:val="22"/>
              </w:rPr>
              <w:t>:</w:t>
            </w:r>
          </w:p>
        </w:tc>
        <w:tc>
          <w:tcPr>
            <w:tcW w:w="7938" w:type="dxa"/>
            <w:gridSpan w:val="2"/>
          </w:tcPr>
          <w:p w14:paraId="0EB68C4A" w14:textId="7F796177" w:rsidR="0030626C" w:rsidRPr="00EF0F79" w:rsidRDefault="001707F1" w:rsidP="00956F33">
            <w:pPr>
              <w:pStyle w:val="ab"/>
              <w:numPr>
                <w:ilvl w:val="0"/>
                <w:numId w:val="29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EF0F79">
              <w:rPr>
                <w:rFonts w:ascii="Times New Roman" w:hint="eastAsia"/>
                <w:sz w:val="22"/>
                <w:highlight w:val="yellow"/>
              </w:rPr>
              <w:t xml:space="preserve">Time-marching simulation of 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0</w:t>
            </w:r>
            <w:r w:rsidRPr="00EF0F79">
              <w:rPr>
                <w:rFonts w:ascii="Times New Roman" w:hint="eastAsia"/>
                <w:sz w:val="22"/>
                <w:highlight w:val="yellow"/>
              </w:rPr>
              <w:t xml:space="preserve"> for </w:t>
            </w:r>
            <w:r w:rsidRPr="00EF0F79">
              <w:rPr>
                <w:rFonts w:ascii="Times New Roman"/>
                <w:sz w:val="22"/>
                <w:highlight w:val="yellow"/>
              </w:rPr>
              <w:t>understanding and prevention of accident (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AAA</w:t>
            </w:r>
            <w:r w:rsidRPr="00EF0F79">
              <w:rPr>
                <w:rFonts w:ascii="Times New Roman"/>
                <w:sz w:val="22"/>
                <w:highlight w:val="yellow"/>
              </w:rPr>
              <w:t>, 20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</w:t>
            </w:r>
            <w:r w:rsidRPr="00EF0F79">
              <w:rPr>
                <w:rFonts w:ascii="Times New Roman"/>
                <w:sz w:val="22"/>
                <w:highlight w:val="yellow"/>
              </w:rPr>
              <w:t>-20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</w:t>
            </w:r>
            <w:r w:rsidRPr="00EF0F79">
              <w:rPr>
                <w:rFonts w:ascii="Times New Roman"/>
                <w:sz w:val="22"/>
                <w:highlight w:val="yellow"/>
              </w:rPr>
              <w:t>)</w:t>
            </w:r>
          </w:p>
          <w:p w14:paraId="196E595C" w14:textId="2098B009" w:rsidR="0030626C" w:rsidRPr="00EF0F79" w:rsidRDefault="00EF0F79" w:rsidP="0030626C">
            <w:pPr>
              <w:pStyle w:val="ab"/>
              <w:numPr>
                <w:ilvl w:val="0"/>
                <w:numId w:val="29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EF0F79">
              <w:rPr>
                <w:rFonts w:ascii="Times New Roman"/>
                <w:sz w:val="22"/>
                <w:highlight w:val="yellow"/>
              </w:rPr>
              <w:t>000</w:t>
            </w:r>
            <w:r w:rsidR="001707F1" w:rsidRPr="00EF0F79">
              <w:rPr>
                <w:rFonts w:ascii="Times New Roman"/>
                <w:sz w:val="22"/>
                <w:highlight w:val="yellow"/>
              </w:rPr>
              <w:t xml:space="preserve"> rotor for high efficiency and low noise (</w:t>
            </w:r>
            <w:r w:rsidRPr="00EF0F79">
              <w:rPr>
                <w:rFonts w:ascii="Times New Roman"/>
                <w:sz w:val="22"/>
                <w:highlight w:val="yellow"/>
              </w:rPr>
              <w:t>BBB</w:t>
            </w:r>
            <w:r w:rsidR="001707F1" w:rsidRPr="00EF0F79">
              <w:rPr>
                <w:rFonts w:ascii="Times New Roman"/>
                <w:sz w:val="22"/>
                <w:highlight w:val="yellow"/>
              </w:rPr>
              <w:t>, 20</w:t>
            </w:r>
            <w:r w:rsidRPr="00EF0F79">
              <w:rPr>
                <w:rFonts w:ascii="Times New Roman"/>
                <w:sz w:val="22"/>
                <w:highlight w:val="yellow"/>
              </w:rPr>
              <w:t>00</w:t>
            </w:r>
            <w:r w:rsidR="001707F1" w:rsidRPr="00EF0F79">
              <w:rPr>
                <w:rFonts w:ascii="Times New Roman"/>
                <w:sz w:val="22"/>
                <w:highlight w:val="yellow"/>
              </w:rPr>
              <w:t>-20</w:t>
            </w:r>
            <w:r w:rsidRPr="00EF0F79">
              <w:rPr>
                <w:rFonts w:ascii="Times New Roman"/>
                <w:sz w:val="22"/>
                <w:highlight w:val="yellow"/>
              </w:rPr>
              <w:t>00</w:t>
            </w:r>
            <w:r w:rsidR="001707F1" w:rsidRPr="00EF0F79">
              <w:rPr>
                <w:rFonts w:ascii="Times New Roman"/>
                <w:sz w:val="22"/>
                <w:highlight w:val="yellow"/>
              </w:rPr>
              <w:t>)</w:t>
            </w:r>
          </w:p>
          <w:p w14:paraId="0133FF21" w14:textId="18482944" w:rsidR="00CB5E83" w:rsidRPr="00EF0F79" w:rsidRDefault="00735E6C" w:rsidP="00EF0F79">
            <w:pPr>
              <w:pStyle w:val="ab"/>
              <w:numPr>
                <w:ilvl w:val="0"/>
                <w:numId w:val="29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EF0F79">
              <w:rPr>
                <w:rFonts w:ascii="Times New Roman"/>
                <w:sz w:val="22"/>
                <w:highlight w:val="yellow"/>
              </w:rPr>
              <w:t xml:space="preserve">A study on 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0</w:t>
            </w:r>
            <w:r w:rsidR="00BC2D38" w:rsidRPr="00EF0F79">
              <w:rPr>
                <w:rFonts w:ascii="Times New Roman"/>
                <w:sz w:val="22"/>
                <w:highlight w:val="yellow"/>
              </w:rPr>
              <w:t xml:space="preserve"> of the 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0</w:t>
            </w:r>
            <w:r w:rsidR="001707F1" w:rsidRPr="00EF0F79">
              <w:rPr>
                <w:rFonts w:ascii="Times New Roman"/>
                <w:sz w:val="22"/>
                <w:highlight w:val="yellow"/>
              </w:rPr>
              <w:t xml:space="preserve"> on the </w:t>
            </w:r>
            <w:r w:rsidR="00BC2D38" w:rsidRPr="00EF0F79">
              <w:rPr>
                <w:rFonts w:ascii="Times New Roman"/>
                <w:sz w:val="22"/>
                <w:highlight w:val="yellow"/>
              </w:rPr>
              <w:t>helicopter in maneuver flight (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CCC</w:t>
            </w:r>
            <w:r w:rsidR="00BC2D38" w:rsidRPr="00EF0F79">
              <w:rPr>
                <w:rFonts w:ascii="Times New Roman"/>
                <w:sz w:val="22"/>
                <w:highlight w:val="yellow"/>
              </w:rPr>
              <w:t>, 20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</w:t>
            </w:r>
            <w:r w:rsidR="00BC2D38" w:rsidRPr="00EF0F79">
              <w:rPr>
                <w:rFonts w:ascii="Times New Roman"/>
                <w:sz w:val="22"/>
                <w:highlight w:val="yellow"/>
              </w:rPr>
              <w:t>-20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</w:t>
            </w:r>
            <w:r w:rsidR="00BC2D38" w:rsidRPr="00EF0F79">
              <w:rPr>
                <w:rFonts w:ascii="Times New Roman"/>
                <w:sz w:val="22"/>
                <w:highlight w:val="yellow"/>
              </w:rPr>
              <w:t>)</w:t>
            </w:r>
          </w:p>
        </w:tc>
      </w:tr>
    </w:tbl>
    <w:p w14:paraId="7C05716D" w14:textId="34FAD861" w:rsidR="00CB5E83" w:rsidRDefault="00CB5E83" w:rsidP="00F03045">
      <w:pPr>
        <w:spacing w:line="400" w:lineRule="exact"/>
        <w:jc w:val="center"/>
        <w:rPr>
          <w:rFonts w:ascii="Book Antiqua" w:hAnsi="Book Antiqua" w:cs="Arial"/>
          <w:b/>
          <w:bCs/>
          <w:smallCaps/>
          <w:sz w:val="30"/>
          <w:szCs w:val="30"/>
        </w:rPr>
      </w:pPr>
    </w:p>
    <w:p w14:paraId="164BC401" w14:textId="1B6D6EFF" w:rsidR="00C9646A" w:rsidRDefault="00C9646A" w:rsidP="00F03045">
      <w:pPr>
        <w:spacing w:line="400" w:lineRule="exact"/>
        <w:jc w:val="center"/>
        <w:rPr>
          <w:rFonts w:ascii="Book Antiqua" w:hAnsi="Book Antiqua" w:cs="Arial"/>
          <w:b/>
          <w:bCs/>
          <w:smallCaps/>
          <w:sz w:val="30"/>
          <w:szCs w:val="30"/>
        </w:rPr>
      </w:pPr>
    </w:p>
    <w:p w14:paraId="5047E9B4" w14:textId="77777777" w:rsidR="00C9646A" w:rsidRPr="00CB5E83" w:rsidRDefault="00C9646A" w:rsidP="00F03045">
      <w:pPr>
        <w:spacing w:line="400" w:lineRule="exact"/>
        <w:jc w:val="center"/>
        <w:rPr>
          <w:rFonts w:ascii="Book Antiqua" w:hAnsi="Book Antiqua" w:cs="Arial" w:hint="eastAsia"/>
          <w:b/>
          <w:bCs/>
          <w:smallCaps/>
          <w:sz w:val="30"/>
          <w:szCs w:val="30"/>
        </w:rPr>
      </w:pPr>
    </w:p>
    <w:p w14:paraId="69507CC4" w14:textId="1867FDE2" w:rsidR="00F03045" w:rsidRPr="009B4DE7" w:rsidRDefault="00EF0F79" w:rsidP="00F03045">
      <w:pPr>
        <w:spacing w:line="400" w:lineRule="exact"/>
        <w:jc w:val="center"/>
        <w:rPr>
          <w:rFonts w:ascii="Book Antiqua" w:hAnsi="Book Antiqua" w:cs="Arial"/>
          <w:b/>
          <w:bCs/>
          <w:smallCaps/>
          <w:sz w:val="30"/>
          <w:szCs w:val="30"/>
          <w:lang w:val="x-none"/>
        </w:rPr>
      </w:pPr>
      <w:r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>Gildong</w:t>
      </w:r>
      <w:r w:rsidR="00F03045"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 xml:space="preserve"> </w:t>
      </w:r>
      <w:r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>Hong</w:t>
      </w:r>
    </w:p>
    <w:p w14:paraId="4FCF4AE3" w14:textId="052D47FA" w:rsidR="00F03045" w:rsidRDefault="00F03045" w:rsidP="00F03045">
      <w:pPr>
        <w:pStyle w:val="a5"/>
        <w:spacing w:before="160" w:after="160"/>
        <w:ind w:left="0"/>
        <w:jc w:val="right"/>
        <w:rPr>
          <w:b/>
          <w:smallCaps/>
          <w:spacing w:val="40"/>
          <w:sz w:val="30"/>
          <w:szCs w:val="30"/>
        </w:rPr>
      </w:pPr>
      <w:r w:rsidRPr="00483FC8">
        <w:rPr>
          <w:rFonts w:eastAsia="맑은 고딕" w:hAnsi="맑은 고딕"/>
          <w:i/>
          <w:sz w:val="22"/>
          <w:szCs w:val="22"/>
        </w:rPr>
        <w:t>P</w:t>
      </w:r>
      <w:r w:rsidRPr="00483FC8">
        <w:rPr>
          <w:rFonts w:eastAsia="맑은 고딕" w:hAnsi="맑은 고딕" w:hint="eastAsia"/>
          <w:i/>
          <w:sz w:val="22"/>
          <w:szCs w:val="22"/>
        </w:rPr>
        <w:t>age</w:t>
      </w:r>
      <w:r w:rsidRPr="00483FC8">
        <w:rPr>
          <w:rFonts w:eastAsia="맑은 고딕" w:hAnsi="맑은 고딕"/>
          <w:i/>
          <w:sz w:val="22"/>
          <w:szCs w:val="22"/>
        </w:rPr>
        <w:t xml:space="preserve"> </w:t>
      </w:r>
      <w:r w:rsidRPr="00483FC8">
        <w:rPr>
          <w:rFonts w:eastAsia="맑은 고딕" w:hAnsi="맑은 고딕" w:hint="eastAsia"/>
          <w:i/>
          <w:sz w:val="22"/>
          <w:szCs w:val="22"/>
        </w:rPr>
        <w:t>2</w:t>
      </w:r>
      <w:r>
        <w:rPr>
          <w:rFonts w:ascii="맑은 고딕" w:eastAsia="맑은 고딕" w:hAnsi="맑은 고딕"/>
          <w:noProof/>
          <w:szCs w:val="22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5E78BE94" wp14:editId="593424FB">
                <wp:simplePos x="0" y="0"/>
                <wp:positionH relativeFrom="column">
                  <wp:align>center</wp:align>
                </wp:positionH>
                <wp:positionV relativeFrom="paragraph">
                  <wp:posOffset>53974</wp:posOffset>
                </wp:positionV>
                <wp:extent cx="6188075" cy="0"/>
                <wp:effectExtent l="0" t="19050" r="3175" b="19050"/>
                <wp:wrapNone/>
                <wp:docPr id="1" name="직선 연결선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807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20E84E" id="직선 연결선 1" o:spid="_x0000_s1026" style="position:absolute;left:0;text-align:left;z-index:251663360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4.25pt" to="487.2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" strokeweight="3pt"/>
            </w:pict>
          </mc:Fallback>
        </mc:AlternateContent>
      </w:r>
    </w:p>
    <w:p w14:paraId="5C1BBAB1" w14:textId="0C4C19E9" w:rsidR="00F27DF7" w:rsidRDefault="00A017A5" w:rsidP="00DB79FE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rFonts w:hint="eastAsia"/>
          <w:b/>
          <w:smallCaps/>
          <w:spacing w:val="40"/>
          <w:sz w:val="30"/>
          <w:szCs w:val="30"/>
        </w:rPr>
        <w:lastRenderedPageBreak/>
        <w:t>Employment History</w:t>
      </w:r>
    </w:p>
    <w:tbl>
      <w:tblPr>
        <w:tblStyle w:val="a3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15"/>
        <w:gridCol w:w="5593"/>
        <w:gridCol w:w="2345"/>
      </w:tblGrid>
      <w:tr w:rsidR="009B684C" w:rsidRPr="00DB36D1" w14:paraId="6FFFCD0D" w14:textId="77777777" w:rsidTr="00594A5A">
        <w:tc>
          <w:tcPr>
            <w:tcW w:w="7508" w:type="dxa"/>
            <w:gridSpan w:val="2"/>
          </w:tcPr>
          <w:p w14:paraId="2ED60147" w14:textId="603EFA13" w:rsidR="009B684C" w:rsidRPr="00DB36D1" w:rsidRDefault="00EF0F79" w:rsidP="00BC2D38">
            <w:pPr>
              <w:wordWrap/>
              <w:spacing w:line="300" w:lineRule="exact"/>
              <w:jc w:val="lef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AAA Company</w:t>
            </w:r>
            <w:r w:rsidR="00E1384D">
              <w:rPr>
                <w:rFonts w:ascii="Times New Roman"/>
                <w:b/>
                <w:sz w:val="22"/>
                <w:szCs w:val="22"/>
              </w:rPr>
              <w:t xml:space="preserve"> | Research Engineer</w:t>
            </w:r>
          </w:p>
        </w:tc>
        <w:tc>
          <w:tcPr>
            <w:tcW w:w="2345" w:type="dxa"/>
          </w:tcPr>
          <w:p w14:paraId="62FBC6A0" w14:textId="21A2C20B" w:rsidR="009B684C" w:rsidRPr="00DB36D1" w:rsidRDefault="00E1384D" w:rsidP="00EF0F79">
            <w:pPr>
              <w:wordWrap/>
              <w:spacing w:line="300" w:lineRule="exact"/>
              <w:jc w:val="righ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 w:hint="eastAsia"/>
                <w:b/>
                <w:sz w:val="22"/>
                <w:szCs w:val="22"/>
              </w:rPr>
              <w:t>Aug</w:t>
            </w:r>
            <w:r w:rsidR="00824E37">
              <w:rPr>
                <w:rFonts w:ascii="Times New Roman" w:hint="eastAsia"/>
                <w:b/>
                <w:sz w:val="22"/>
                <w:szCs w:val="22"/>
              </w:rPr>
              <w:t>. 20</w:t>
            </w:r>
            <w:r w:rsidR="00EF0F79">
              <w:rPr>
                <w:rFonts w:ascii="Times New Roman"/>
                <w:b/>
                <w:sz w:val="22"/>
                <w:szCs w:val="22"/>
              </w:rPr>
              <w:t>00</w:t>
            </w:r>
            <w:r w:rsidR="00824E37">
              <w:rPr>
                <w:rFonts w:ascii="Times New Roman" w:hint="eastAsia"/>
                <w:b/>
                <w:sz w:val="22"/>
                <w:szCs w:val="22"/>
              </w:rPr>
              <w:t xml:space="preserve"> </w:t>
            </w:r>
            <w:r w:rsidR="00824E37">
              <w:rPr>
                <w:rFonts w:ascii="Times New Roman"/>
                <w:b/>
                <w:sz w:val="22"/>
                <w:szCs w:val="22"/>
              </w:rPr>
              <w:t>–</w:t>
            </w:r>
            <w:r w:rsidR="00824E37">
              <w:rPr>
                <w:rFonts w:ascii="Times New Roman" w:hint="eastAsia"/>
                <w:b/>
                <w:sz w:val="22"/>
                <w:szCs w:val="22"/>
              </w:rPr>
              <w:t xml:space="preserve"> Dec. 20</w:t>
            </w:r>
            <w:r w:rsidR="00EF0F79">
              <w:rPr>
                <w:rFonts w:ascii="Times New Roman"/>
                <w:b/>
                <w:sz w:val="22"/>
                <w:szCs w:val="22"/>
              </w:rPr>
              <w:t>00</w:t>
            </w:r>
          </w:p>
        </w:tc>
      </w:tr>
      <w:tr w:rsidR="009B684C" w:rsidRPr="00774249" w14:paraId="306E1B2D" w14:textId="77777777" w:rsidTr="00594A5A">
        <w:trPr>
          <w:trHeight w:val="180"/>
        </w:trPr>
        <w:tc>
          <w:tcPr>
            <w:tcW w:w="1915" w:type="dxa"/>
          </w:tcPr>
          <w:p w14:paraId="436A5F43" w14:textId="77777777" w:rsidR="009B684C" w:rsidRPr="00774249" w:rsidRDefault="00824E37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Address:</w:t>
            </w:r>
          </w:p>
        </w:tc>
        <w:tc>
          <w:tcPr>
            <w:tcW w:w="7938" w:type="dxa"/>
            <w:gridSpan w:val="2"/>
          </w:tcPr>
          <w:p w14:paraId="62D56AC6" w14:textId="5F294A1D" w:rsidR="009B684C" w:rsidRPr="00A725F0" w:rsidRDefault="00EF0F79" w:rsidP="00674DB0">
            <w:pPr>
              <w:wordWrap/>
              <w:spacing w:line="300" w:lineRule="exact"/>
              <w:rPr>
                <w:rFonts w:ascii="Times New Roman"/>
                <w:sz w:val="22"/>
                <w:szCs w:val="22"/>
                <w:highlight w:val="yellow"/>
              </w:rPr>
            </w:pPr>
            <w:r w:rsidRPr="00A725F0">
              <w:rPr>
                <w:rFonts w:ascii="Times New Roman"/>
                <w:sz w:val="22"/>
                <w:szCs w:val="22"/>
                <w:highlight w:val="yellow"/>
              </w:rPr>
              <w:t>000 Korea</w:t>
            </w:r>
          </w:p>
        </w:tc>
      </w:tr>
      <w:tr w:rsidR="009B684C" w:rsidRPr="00774249" w14:paraId="37F96EF7" w14:textId="77777777" w:rsidTr="00594A5A">
        <w:trPr>
          <w:trHeight w:val="68"/>
        </w:trPr>
        <w:tc>
          <w:tcPr>
            <w:tcW w:w="1915" w:type="dxa"/>
          </w:tcPr>
          <w:p w14:paraId="0B1560BF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ity:</w:t>
            </w:r>
          </w:p>
        </w:tc>
        <w:tc>
          <w:tcPr>
            <w:tcW w:w="7938" w:type="dxa"/>
            <w:gridSpan w:val="2"/>
          </w:tcPr>
          <w:p w14:paraId="4E2D393B" w14:textId="479ECD88" w:rsidR="009B684C" w:rsidRPr="00A725F0" w:rsidRDefault="00EF0F79" w:rsidP="008669FB">
            <w:pPr>
              <w:wordWrap/>
              <w:spacing w:line="300" w:lineRule="exact"/>
              <w:rPr>
                <w:rFonts w:ascii="Times New Roman"/>
                <w:sz w:val="22"/>
                <w:szCs w:val="22"/>
                <w:highlight w:val="yellow"/>
              </w:rPr>
            </w:pPr>
            <w:r w:rsidRPr="00A725F0">
              <w:rPr>
                <w:rFonts w:ascii="Times New Roman"/>
                <w:sz w:val="22"/>
                <w:szCs w:val="22"/>
                <w:highlight w:val="yellow"/>
              </w:rPr>
              <w:t>Seoul</w:t>
            </w:r>
          </w:p>
        </w:tc>
      </w:tr>
      <w:tr w:rsidR="009B684C" w:rsidRPr="00774249" w14:paraId="58394290" w14:textId="77777777" w:rsidTr="00594A5A">
        <w:trPr>
          <w:trHeight w:val="68"/>
        </w:trPr>
        <w:tc>
          <w:tcPr>
            <w:tcW w:w="1915" w:type="dxa"/>
          </w:tcPr>
          <w:p w14:paraId="7722CE19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ountry:</w:t>
            </w:r>
          </w:p>
        </w:tc>
        <w:tc>
          <w:tcPr>
            <w:tcW w:w="7938" w:type="dxa"/>
            <w:gridSpan w:val="2"/>
          </w:tcPr>
          <w:p w14:paraId="0D498328" w14:textId="7C32936C" w:rsidR="009B684C" w:rsidRPr="00A725F0" w:rsidRDefault="007111F8" w:rsidP="008669FB">
            <w:pPr>
              <w:wordWrap/>
              <w:spacing w:line="300" w:lineRule="exact"/>
              <w:rPr>
                <w:rFonts w:ascii="Times New Roman"/>
                <w:sz w:val="22"/>
                <w:szCs w:val="22"/>
                <w:highlight w:val="yellow"/>
              </w:rPr>
            </w:pPr>
            <w:r w:rsidRPr="00A725F0">
              <w:rPr>
                <w:rFonts w:ascii="Times New Roman"/>
                <w:sz w:val="22"/>
                <w:szCs w:val="22"/>
                <w:highlight w:val="yellow"/>
              </w:rPr>
              <w:t>Republic of</w:t>
            </w:r>
            <w:r w:rsidRPr="00A725F0">
              <w:rPr>
                <w:rFonts w:ascii="Times New Roman" w:hint="eastAsia"/>
                <w:sz w:val="22"/>
                <w:szCs w:val="22"/>
                <w:highlight w:val="yellow"/>
              </w:rPr>
              <w:t xml:space="preserve"> Korea</w:t>
            </w:r>
          </w:p>
        </w:tc>
      </w:tr>
      <w:tr w:rsidR="00824E37" w:rsidRPr="00774249" w14:paraId="79584733" w14:textId="77777777" w:rsidTr="00594A5A">
        <w:trPr>
          <w:trHeight w:val="74"/>
        </w:trPr>
        <w:tc>
          <w:tcPr>
            <w:tcW w:w="1915" w:type="dxa"/>
          </w:tcPr>
          <w:p w14:paraId="27BB6E86" w14:textId="44B7F652" w:rsidR="00824E37" w:rsidRDefault="00824E37" w:rsidP="00F03045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 w:rsidRPr="00824E37">
              <w:rPr>
                <w:rFonts w:ascii="Times New Roman"/>
                <w:sz w:val="22"/>
                <w:szCs w:val="22"/>
              </w:rPr>
              <w:t>Responsibilities</w:t>
            </w:r>
            <w:r w:rsidR="00F03045">
              <w:rPr>
                <w:rFonts w:ascii="Times New Roman"/>
                <w:sz w:val="22"/>
                <w:szCs w:val="22"/>
              </w:rPr>
              <w:t>:</w:t>
            </w:r>
          </w:p>
        </w:tc>
        <w:tc>
          <w:tcPr>
            <w:tcW w:w="7938" w:type="dxa"/>
            <w:gridSpan w:val="2"/>
          </w:tcPr>
          <w:p w14:paraId="67C68D99" w14:textId="4AB40D0A" w:rsidR="00824E37" w:rsidRPr="00A725F0" w:rsidRDefault="00BC2D38" w:rsidP="00E1384D">
            <w:pPr>
              <w:pStyle w:val="ab"/>
              <w:numPr>
                <w:ilvl w:val="0"/>
                <w:numId w:val="23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A725F0">
              <w:rPr>
                <w:rFonts w:ascii="Times New Roman"/>
                <w:sz w:val="22"/>
                <w:highlight w:val="yellow"/>
              </w:rPr>
              <w:t xml:space="preserve">Participated in conceptual design of </w:t>
            </w:r>
            <w:r w:rsidR="00EF0F79" w:rsidRPr="00A725F0">
              <w:rPr>
                <w:rFonts w:ascii="Times New Roman"/>
                <w:sz w:val="22"/>
                <w:highlight w:val="yellow"/>
              </w:rPr>
              <w:t>000</w:t>
            </w:r>
          </w:p>
          <w:p w14:paraId="31A94B7E" w14:textId="06BC5CC8" w:rsidR="00E1384D" w:rsidRPr="00A725F0" w:rsidRDefault="00E1384D" w:rsidP="00E1384D">
            <w:pPr>
              <w:pStyle w:val="ab"/>
              <w:numPr>
                <w:ilvl w:val="0"/>
                <w:numId w:val="23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A725F0">
              <w:rPr>
                <w:rFonts w:ascii="Times New Roman"/>
                <w:sz w:val="22"/>
                <w:highlight w:val="yellow"/>
              </w:rPr>
              <w:t>Performed computational study of multiple rotor layouts for understanding interactional aerodynamics</w:t>
            </w:r>
          </w:p>
          <w:p w14:paraId="0340264C" w14:textId="29C5FE67" w:rsidR="00E1384D" w:rsidRPr="00A725F0" w:rsidRDefault="00E1384D" w:rsidP="00E1384D">
            <w:pPr>
              <w:pStyle w:val="ab"/>
              <w:numPr>
                <w:ilvl w:val="0"/>
                <w:numId w:val="23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A725F0">
              <w:rPr>
                <w:rFonts w:ascii="Times New Roman"/>
                <w:sz w:val="22"/>
                <w:highlight w:val="yellow"/>
              </w:rPr>
              <w:t xml:space="preserve">Conducted aeroelastic stability analysis of a </w:t>
            </w:r>
            <w:r w:rsidR="00674DB0" w:rsidRPr="00A725F0">
              <w:rPr>
                <w:rFonts w:ascii="Times New Roman"/>
                <w:sz w:val="22"/>
                <w:highlight w:val="yellow"/>
              </w:rPr>
              <w:t>000</w:t>
            </w:r>
            <w:r w:rsidRPr="00A725F0">
              <w:rPr>
                <w:rFonts w:ascii="Times New Roman"/>
                <w:sz w:val="22"/>
                <w:highlight w:val="yellow"/>
              </w:rPr>
              <w:t xml:space="preserve"> using a comprehensive aeromechanical analysis program, </w:t>
            </w:r>
            <w:r w:rsidR="00A725F0">
              <w:rPr>
                <w:rFonts w:ascii="Times New Roman"/>
                <w:sz w:val="22"/>
                <w:highlight w:val="yellow"/>
              </w:rPr>
              <w:t>000</w:t>
            </w:r>
          </w:p>
          <w:p w14:paraId="04C46517" w14:textId="7C340158" w:rsidR="00E1384D" w:rsidRPr="00A725F0" w:rsidRDefault="00E1384D" w:rsidP="00E1384D">
            <w:pPr>
              <w:pStyle w:val="ab"/>
              <w:numPr>
                <w:ilvl w:val="0"/>
                <w:numId w:val="23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A725F0">
              <w:rPr>
                <w:rFonts w:ascii="Times New Roman"/>
                <w:sz w:val="22"/>
                <w:highlight w:val="yellow"/>
              </w:rPr>
              <w:t xml:space="preserve">Developed a design optimization framework based on </w:t>
            </w:r>
            <w:r w:rsidR="00A725F0">
              <w:rPr>
                <w:rFonts w:ascii="Times New Roman"/>
                <w:sz w:val="22"/>
                <w:highlight w:val="yellow"/>
              </w:rPr>
              <w:t>000</w:t>
            </w:r>
            <w:r w:rsidRPr="00A725F0">
              <w:rPr>
                <w:rFonts w:ascii="Times New Roman"/>
                <w:sz w:val="22"/>
                <w:highlight w:val="yellow"/>
              </w:rPr>
              <w:t xml:space="preserve"> and </w:t>
            </w:r>
            <w:r w:rsidR="00A725F0">
              <w:rPr>
                <w:rFonts w:ascii="Times New Roman"/>
                <w:sz w:val="22"/>
                <w:highlight w:val="yellow"/>
              </w:rPr>
              <w:t>000</w:t>
            </w:r>
            <w:r w:rsidRPr="00A725F0">
              <w:rPr>
                <w:rFonts w:ascii="Times New Roman"/>
                <w:sz w:val="22"/>
                <w:highlight w:val="yellow"/>
              </w:rPr>
              <w:t xml:space="preserve"> for improving aerodynamic efficiency of a </w:t>
            </w:r>
            <w:r w:rsidR="00674DB0" w:rsidRPr="00A725F0">
              <w:rPr>
                <w:rFonts w:ascii="Times New Roman"/>
                <w:sz w:val="22"/>
                <w:highlight w:val="yellow"/>
              </w:rPr>
              <w:t>000</w:t>
            </w:r>
          </w:p>
          <w:p w14:paraId="52066505" w14:textId="6E662229" w:rsidR="00BC2D38" w:rsidRPr="00A725F0" w:rsidRDefault="00E1384D" w:rsidP="00E1384D">
            <w:pPr>
              <w:pStyle w:val="ab"/>
              <w:numPr>
                <w:ilvl w:val="0"/>
                <w:numId w:val="23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A725F0">
              <w:rPr>
                <w:rFonts w:ascii="Times New Roman"/>
                <w:sz w:val="22"/>
                <w:highlight w:val="yellow"/>
              </w:rPr>
              <w:t xml:space="preserve">Conducted performance analysis of a </w:t>
            </w:r>
            <w:r w:rsidR="00674DB0" w:rsidRPr="00A725F0">
              <w:rPr>
                <w:rFonts w:ascii="Times New Roman"/>
                <w:sz w:val="22"/>
                <w:highlight w:val="yellow"/>
              </w:rPr>
              <w:t>000</w:t>
            </w:r>
            <w:r w:rsidRPr="00A725F0">
              <w:rPr>
                <w:rFonts w:ascii="Times New Roman"/>
                <w:sz w:val="22"/>
                <w:highlight w:val="yellow"/>
              </w:rPr>
              <w:t xml:space="preserve"> using an in-house code and </w:t>
            </w:r>
            <w:r w:rsidR="00A725F0">
              <w:rPr>
                <w:rFonts w:ascii="Times New Roman"/>
                <w:sz w:val="22"/>
                <w:highlight w:val="yellow"/>
              </w:rPr>
              <w:t>000</w:t>
            </w:r>
          </w:p>
          <w:p w14:paraId="5C8BC6D8" w14:textId="41B4D970" w:rsidR="00735E6C" w:rsidRPr="00A725F0" w:rsidRDefault="00735E6C" w:rsidP="00735E6C">
            <w:pPr>
              <w:wordWrap/>
              <w:spacing w:line="300" w:lineRule="exact"/>
              <w:rPr>
                <w:rFonts w:ascii="Times New Roman"/>
                <w:sz w:val="22"/>
                <w:highlight w:val="yellow"/>
              </w:rPr>
            </w:pPr>
          </w:p>
        </w:tc>
      </w:tr>
      <w:tr w:rsidR="00BC2D38" w:rsidRPr="00774249" w14:paraId="3D6F928A" w14:textId="77777777" w:rsidTr="00594A5A">
        <w:trPr>
          <w:trHeight w:val="74"/>
        </w:trPr>
        <w:tc>
          <w:tcPr>
            <w:tcW w:w="7508" w:type="dxa"/>
            <w:gridSpan w:val="2"/>
          </w:tcPr>
          <w:p w14:paraId="07D60C43" w14:textId="3A7D6309" w:rsid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</w:p>
        </w:tc>
        <w:tc>
          <w:tcPr>
            <w:tcW w:w="2345" w:type="dxa"/>
          </w:tcPr>
          <w:p w14:paraId="23242A18" w14:textId="5F397654" w:rsidR="00BC2D38" w:rsidRDefault="00BC2D38" w:rsidP="00E1384D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</w:p>
        </w:tc>
      </w:tr>
      <w:tr w:rsidR="00BC2D38" w:rsidRPr="00774249" w14:paraId="5A33BD39" w14:textId="77777777" w:rsidTr="00594A5A">
        <w:trPr>
          <w:trHeight w:val="74"/>
        </w:trPr>
        <w:tc>
          <w:tcPr>
            <w:tcW w:w="1915" w:type="dxa"/>
          </w:tcPr>
          <w:p w14:paraId="78E11B0B" w14:textId="65DF6B25" w:rsidR="00BC2D38" w:rsidRP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</w:p>
        </w:tc>
        <w:tc>
          <w:tcPr>
            <w:tcW w:w="7938" w:type="dxa"/>
            <w:gridSpan w:val="2"/>
          </w:tcPr>
          <w:p w14:paraId="6ED771C0" w14:textId="774D2709" w:rsidR="00BC2D38" w:rsidRDefault="00BC2D38" w:rsidP="00674DB0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</w:p>
        </w:tc>
      </w:tr>
      <w:tr w:rsidR="00BC2D38" w:rsidRPr="00774249" w14:paraId="2253BA79" w14:textId="77777777" w:rsidTr="00594A5A">
        <w:trPr>
          <w:trHeight w:val="74"/>
        </w:trPr>
        <w:tc>
          <w:tcPr>
            <w:tcW w:w="1915" w:type="dxa"/>
          </w:tcPr>
          <w:p w14:paraId="078579CD" w14:textId="7172F5B4" w:rsid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</w:p>
        </w:tc>
        <w:tc>
          <w:tcPr>
            <w:tcW w:w="7938" w:type="dxa"/>
            <w:gridSpan w:val="2"/>
          </w:tcPr>
          <w:p w14:paraId="269E4F44" w14:textId="471E536A" w:rsidR="00BC2D38" w:rsidRPr="00824E37" w:rsidRDefault="00BC2D38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</w:p>
        </w:tc>
      </w:tr>
      <w:tr w:rsidR="00BC2D38" w:rsidRPr="00774249" w14:paraId="3F8D7405" w14:textId="77777777" w:rsidTr="00594A5A">
        <w:trPr>
          <w:trHeight w:val="74"/>
        </w:trPr>
        <w:tc>
          <w:tcPr>
            <w:tcW w:w="1915" w:type="dxa"/>
          </w:tcPr>
          <w:p w14:paraId="2CE707AD" w14:textId="20AC1A0B" w:rsid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</w:p>
        </w:tc>
        <w:tc>
          <w:tcPr>
            <w:tcW w:w="7938" w:type="dxa"/>
            <w:gridSpan w:val="2"/>
          </w:tcPr>
          <w:p w14:paraId="361E32BE" w14:textId="6248DF51" w:rsidR="00BC2D38" w:rsidRDefault="00BC2D38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</w:p>
        </w:tc>
      </w:tr>
      <w:tr w:rsidR="00CA32D5" w:rsidRPr="00774249" w14:paraId="7459E99B" w14:textId="77777777" w:rsidTr="00594A5A">
        <w:trPr>
          <w:trHeight w:val="74"/>
        </w:trPr>
        <w:tc>
          <w:tcPr>
            <w:tcW w:w="1915" w:type="dxa"/>
          </w:tcPr>
          <w:p w14:paraId="371E02A5" w14:textId="056FD5E4" w:rsidR="00CA32D5" w:rsidRDefault="00CA32D5" w:rsidP="00F03045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</w:p>
        </w:tc>
        <w:tc>
          <w:tcPr>
            <w:tcW w:w="7938" w:type="dxa"/>
            <w:gridSpan w:val="2"/>
          </w:tcPr>
          <w:p w14:paraId="1558379B" w14:textId="49F6682B" w:rsidR="00735E6C" w:rsidRPr="00735E6C" w:rsidRDefault="00735E6C" w:rsidP="00735E6C">
            <w:pPr>
              <w:wordWrap/>
              <w:spacing w:line="300" w:lineRule="exact"/>
              <w:rPr>
                <w:rFonts w:ascii="Times New Roman"/>
                <w:sz w:val="22"/>
              </w:rPr>
            </w:pPr>
          </w:p>
        </w:tc>
      </w:tr>
      <w:tr w:rsidR="00BC2D38" w:rsidRPr="00774249" w14:paraId="3BB8FE08" w14:textId="77777777" w:rsidTr="00594A5A">
        <w:trPr>
          <w:trHeight w:val="74"/>
        </w:trPr>
        <w:tc>
          <w:tcPr>
            <w:tcW w:w="7508" w:type="dxa"/>
            <w:gridSpan w:val="2"/>
          </w:tcPr>
          <w:p w14:paraId="2EA6A17D" w14:textId="014A707C" w:rsidR="00BC2D38" w:rsidRDefault="00BC2D38" w:rsidP="00CA32D5">
            <w:pPr>
              <w:wordWrap/>
              <w:spacing w:line="300" w:lineRule="exact"/>
              <w:ind w:firstLineChars="50" w:firstLine="108"/>
              <w:rPr>
                <w:rFonts w:ascii="Times New Roman"/>
                <w:sz w:val="22"/>
                <w:szCs w:val="22"/>
              </w:rPr>
            </w:pPr>
            <w:r w:rsidRPr="009B684C">
              <w:rPr>
                <w:rFonts w:ascii="Times New Roman"/>
                <w:b/>
                <w:sz w:val="22"/>
                <w:szCs w:val="22"/>
              </w:rPr>
              <w:t xml:space="preserve">Hanwha </w:t>
            </w:r>
            <w:r w:rsidR="00CA32D5">
              <w:rPr>
                <w:rFonts w:ascii="Times New Roman"/>
                <w:b/>
                <w:sz w:val="22"/>
                <w:szCs w:val="22"/>
              </w:rPr>
              <w:t>Systems</w:t>
            </w:r>
          </w:p>
        </w:tc>
        <w:tc>
          <w:tcPr>
            <w:tcW w:w="2345" w:type="dxa"/>
          </w:tcPr>
          <w:p w14:paraId="02B02CF2" w14:textId="286C0BC6" w:rsidR="00BC2D38" w:rsidRDefault="00CA32D5" w:rsidP="00A725F0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b/>
                <w:sz w:val="22"/>
                <w:szCs w:val="22"/>
              </w:rPr>
              <w:t>Feb</w:t>
            </w:r>
            <w:r w:rsidR="00BC2D38">
              <w:rPr>
                <w:rFonts w:ascii="Times New Roman" w:hint="eastAsia"/>
                <w:b/>
                <w:sz w:val="22"/>
                <w:szCs w:val="22"/>
              </w:rPr>
              <w:t>. 20</w:t>
            </w:r>
            <w:r w:rsidR="00A725F0">
              <w:rPr>
                <w:rFonts w:ascii="Times New Roman"/>
                <w:b/>
                <w:sz w:val="22"/>
                <w:szCs w:val="22"/>
              </w:rPr>
              <w:t>00</w:t>
            </w:r>
            <w:r w:rsidR="00BC2D38">
              <w:rPr>
                <w:rFonts w:ascii="Times New Roman" w:hint="eastAsia"/>
                <w:b/>
                <w:sz w:val="22"/>
                <w:szCs w:val="22"/>
              </w:rPr>
              <w:t xml:space="preserve"> </w:t>
            </w:r>
            <w:r w:rsidR="00BC2D38">
              <w:rPr>
                <w:rFonts w:ascii="Times New Roman"/>
                <w:b/>
                <w:sz w:val="22"/>
                <w:szCs w:val="22"/>
              </w:rPr>
              <w:t>–</w:t>
            </w:r>
            <w:r w:rsidR="00BC2D38">
              <w:rPr>
                <w:rFonts w:ascii="Times New Roman" w:hint="eastAsia"/>
                <w:b/>
                <w:sz w:val="22"/>
                <w:szCs w:val="22"/>
              </w:rPr>
              <w:t xml:space="preserve"> </w:t>
            </w:r>
            <w:r>
              <w:rPr>
                <w:rFonts w:ascii="Times New Roman"/>
                <w:b/>
                <w:sz w:val="22"/>
                <w:szCs w:val="22"/>
              </w:rPr>
              <w:t>Present</w:t>
            </w:r>
          </w:p>
        </w:tc>
      </w:tr>
      <w:tr w:rsidR="00BC2D38" w:rsidRPr="00774249" w14:paraId="31972307" w14:textId="77777777" w:rsidTr="00594A5A">
        <w:trPr>
          <w:trHeight w:val="74"/>
        </w:trPr>
        <w:tc>
          <w:tcPr>
            <w:tcW w:w="1915" w:type="dxa"/>
          </w:tcPr>
          <w:p w14:paraId="1C5A9A51" w14:textId="0E2799DD" w:rsidR="00BC2D38" w:rsidRPr="009B684C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Address:</w:t>
            </w:r>
          </w:p>
        </w:tc>
        <w:tc>
          <w:tcPr>
            <w:tcW w:w="7938" w:type="dxa"/>
            <w:gridSpan w:val="2"/>
          </w:tcPr>
          <w:p w14:paraId="5ADED4D0" w14:textId="222EDB4B" w:rsidR="00BC2D38" w:rsidRPr="00CA32D5" w:rsidRDefault="00CA32D5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CA32D5">
              <w:rPr>
                <w:rFonts w:ascii="Times New Roman" w:hint="eastAsia"/>
                <w:sz w:val="22"/>
                <w:szCs w:val="22"/>
              </w:rPr>
              <w:t>188 Pangyoyeok</w:t>
            </w:r>
            <w:r w:rsidRPr="00CA32D5">
              <w:rPr>
                <w:rFonts w:ascii="Times New Roman"/>
                <w:sz w:val="22"/>
                <w:szCs w:val="22"/>
              </w:rPr>
              <w:t>-ro, Bundang-gu</w:t>
            </w:r>
          </w:p>
        </w:tc>
      </w:tr>
      <w:tr w:rsidR="00BC2D38" w:rsidRPr="00774249" w14:paraId="00ABBFA3" w14:textId="77777777" w:rsidTr="00594A5A">
        <w:trPr>
          <w:trHeight w:val="74"/>
        </w:trPr>
        <w:tc>
          <w:tcPr>
            <w:tcW w:w="1915" w:type="dxa"/>
          </w:tcPr>
          <w:p w14:paraId="74B6AF5C" w14:textId="57E374EE" w:rsid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ity:</w:t>
            </w:r>
          </w:p>
        </w:tc>
        <w:tc>
          <w:tcPr>
            <w:tcW w:w="7938" w:type="dxa"/>
            <w:gridSpan w:val="2"/>
          </w:tcPr>
          <w:p w14:paraId="1F725821" w14:textId="69A9C5DF" w:rsidR="00BC2D38" w:rsidRPr="00CA32D5" w:rsidRDefault="00CA32D5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CA32D5">
              <w:rPr>
                <w:rFonts w:ascii="Times New Roman" w:hint="eastAsia"/>
                <w:sz w:val="22"/>
                <w:szCs w:val="22"/>
              </w:rPr>
              <w:t>Seongnam</w:t>
            </w:r>
          </w:p>
        </w:tc>
      </w:tr>
      <w:tr w:rsidR="00BC2D38" w:rsidRPr="00774249" w14:paraId="52288D8F" w14:textId="77777777" w:rsidTr="00594A5A">
        <w:trPr>
          <w:trHeight w:val="74"/>
        </w:trPr>
        <w:tc>
          <w:tcPr>
            <w:tcW w:w="1915" w:type="dxa"/>
          </w:tcPr>
          <w:p w14:paraId="1FFE96C9" w14:textId="78CB84C2" w:rsid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ountry:</w:t>
            </w:r>
          </w:p>
        </w:tc>
        <w:tc>
          <w:tcPr>
            <w:tcW w:w="7938" w:type="dxa"/>
            <w:gridSpan w:val="2"/>
          </w:tcPr>
          <w:p w14:paraId="04EB4E54" w14:textId="32B0F034" w:rsidR="00BC2D38" w:rsidRDefault="00BC2D38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7111F8">
              <w:rPr>
                <w:rFonts w:ascii="Times New Roman"/>
                <w:sz w:val="22"/>
                <w:szCs w:val="22"/>
              </w:rPr>
              <w:t>Republic of</w:t>
            </w:r>
            <w:r w:rsidRPr="007111F8">
              <w:rPr>
                <w:rFonts w:ascii="Times New Roman" w:hint="eastAsia"/>
                <w:sz w:val="22"/>
                <w:szCs w:val="22"/>
              </w:rPr>
              <w:t xml:space="preserve"> Korea</w:t>
            </w:r>
          </w:p>
        </w:tc>
      </w:tr>
      <w:tr w:rsidR="00BC2D38" w:rsidRPr="00774249" w14:paraId="33383B66" w14:textId="77777777" w:rsidTr="00594A5A">
        <w:trPr>
          <w:trHeight w:val="74"/>
        </w:trPr>
        <w:tc>
          <w:tcPr>
            <w:tcW w:w="1915" w:type="dxa"/>
          </w:tcPr>
          <w:p w14:paraId="5B1CBA0F" w14:textId="6071860C" w:rsidR="00BC2D38" w:rsidRDefault="00BC2D38" w:rsidP="00F03045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 w:rsidRPr="00824E37">
              <w:rPr>
                <w:rFonts w:ascii="Times New Roman"/>
                <w:sz w:val="22"/>
                <w:szCs w:val="22"/>
              </w:rPr>
              <w:t>Responsibilities:</w:t>
            </w:r>
          </w:p>
        </w:tc>
        <w:tc>
          <w:tcPr>
            <w:tcW w:w="7938" w:type="dxa"/>
            <w:gridSpan w:val="2"/>
          </w:tcPr>
          <w:p w14:paraId="781AB254" w14:textId="39934C8D" w:rsidR="00BC2D38" w:rsidRPr="00C9646A" w:rsidRDefault="00CA32D5" w:rsidP="00A725F0">
            <w:pPr>
              <w:pStyle w:val="ab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/>
                <w:sz w:val="22"/>
                <w:highlight w:val="yellow"/>
              </w:rPr>
              <w:t xml:space="preserve">Develop a conceptual design tool for </w:t>
            </w:r>
            <w:r w:rsidR="00A725F0" w:rsidRPr="00C9646A">
              <w:rPr>
                <w:rFonts w:ascii="Times New Roman"/>
                <w:sz w:val="22"/>
                <w:highlight w:val="yellow"/>
              </w:rPr>
              <w:t>000</w:t>
            </w:r>
            <w:r w:rsidRPr="00C9646A">
              <w:rPr>
                <w:rFonts w:ascii="Times New Roman"/>
                <w:sz w:val="22"/>
                <w:highlight w:val="yellow"/>
              </w:rPr>
              <w:t xml:space="preserve"> using </w:t>
            </w:r>
            <w:r w:rsidR="00A725F0" w:rsidRPr="00C9646A">
              <w:rPr>
                <w:rFonts w:ascii="Times New Roman"/>
                <w:sz w:val="22"/>
                <w:highlight w:val="yellow"/>
              </w:rPr>
              <w:t>000</w:t>
            </w:r>
          </w:p>
        </w:tc>
      </w:tr>
    </w:tbl>
    <w:p w14:paraId="01D11C08" w14:textId="0355ED42" w:rsidR="00D04496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  <w:r>
        <w:rPr>
          <w:rFonts w:ascii="Times New Roman" w:eastAsia="맑은 고딕" w:hAnsi="맑은 고딕"/>
          <w:szCs w:val="22"/>
        </w:rPr>
        <w:tab/>
      </w:r>
    </w:p>
    <w:p w14:paraId="127BA49E" w14:textId="2C66F83F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054E613B" w14:textId="2AF4CDD5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1EBAEB2C" w14:textId="03DCB914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45B4E053" w14:textId="470EA280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177CD3E1" w14:textId="2AD92E3D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68CFA948" w14:textId="019E282B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2B77BA83" w14:textId="2B3AF29B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0F7A0070" w14:textId="566F7588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0CFCC461" w14:textId="5806707D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0A164E8B" w14:textId="14CFE9E3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074C7692" w14:textId="77777777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4DBF6060" w14:textId="3E92CED7" w:rsidR="00CA32D5" w:rsidRDefault="00CA32D5" w:rsidP="00D04496">
      <w:pPr>
        <w:widowControl/>
        <w:wordWrap/>
        <w:autoSpaceDE/>
        <w:autoSpaceDN/>
        <w:spacing w:line="460" w:lineRule="exact"/>
        <w:jc w:val="right"/>
        <w:rPr>
          <w:rFonts w:ascii="Times New Roman" w:eastAsia="맑은 고딕" w:hAnsi="맑은 고딕"/>
          <w:szCs w:val="22"/>
        </w:rPr>
      </w:pPr>
    </w:p>
    <w:p w14:paraId="2617DD39" w14:textId="5F2B4859" w:rsidR="00F03045" w:rsidRPr="009B4DE7" w:rsidRDefault="00A725F0" w:rsidP="00F03045">
      <w:pPr>
        <w:spacing w:line="400" w:lineRule="exact"/>
        <w:jc w:val="center"/>
        <w:rPr>
          <w:rFonts w:ascii="Book Antiqua" w:hAnsi="Book Antiqua" w:cs="Arial"/>
          <w:b/>
          <w:bCs/>
          <w:smallCaps/>
          <w:sz w:val="30"/>
          <w:szCs w:val="30"/>
          <w:lang w:val="x-none"/>
        </w:rPr>
      </w:pPr>
      <w:r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>Gildong Hong</w:t>
      </w:r>
    </w:p>
    <w:p w14:paraId="7C8EA00E" w14:textId="3B9BE5F6" w:rsidR="00F03045" w:rsidRDefault="00F03045" w:rsidP="00F03045">
      <w:pPr>
        <w:pStyle w:val="a5"/>
        <w:spacing w:before="160" w:after="160"/>
        <w:ind w:left="0"/>
        <w:jc w:val="right"/>
        <w:rPr>
          <w:rFonts w:eastAsia="맑은 고딕" w:hAnsi="맑은 고딕"/>
          <w:szCs w:val="22"/>
        </w:rPr>
      </w:pPr>
      <w:r w:rsidRPr="00483FC8">
        <w:rPr>
          <w:rFonts w:eastAsia="맑은 고딕" w:hAnsi="맑은 고딕"/>
          <w:i/>
          <w:sz w:val="22"/>
          <w:szCs w:val="22"/>
        </w:rPr>
        <w:t>P</w:t>
      </w:r>
      <w:r w:rsidRPr="00483FC8">
        <w:rPr>
          <w:rFonts w:eastAsia="맑은 고딕" w:hAnsi="맑은 고딕" w:hint="eastAsia"/>
          <w:i/>
          <w:sz w:val="22"/>
          <w:szCs w:val="22"/>
        </w:rPr>
        <w:t>age</w:t>
      </w:r>
      <w:r w:rsidRPr="00483FC8">
        <w:rPr>
          <w:rFonts w:eastAsia="맑은 고딕" w:hAnsi="맑은 고딕"/>
          <w:i/>
          <w:sz w:val="22"/>
          <w:szCs w:val="22"/>
        </w:rPr>
        <w:t xml:space="preserve"> </w:t>
      </w:r>
      <w:r>
        <w:rPr>
          <w:rFonts w:ascii="맑은 고딕" w:eastAsia="맑은 고딕" w:hAnsi="맑은 고딕"/>
          <w:noProof/>
          <w:szCs w:val="22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069F3CD0" wp14:editId="25ECB7A1">
                <wp:simplePos x="0" y="0"/>
                <wp:positionH relativeFrom="column">
                  <wp:align>center</wp:align>
                </wp:positionH>
                <wp:positionV relativeFrom="paragraph">
                  <wp:posOffset>53974</wp:posOffset>
                </wp:positionV>
                <wp:extent cx="6188075" cy="0"/>
                <wp:effectExtent l="0" t="19050" r="3175" b="19050"/>
                <wp:wrapNone/>
                <wp:docPr id="4" name="직선 연결선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807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FE8EF0" id="직선 연결선 4" o:spid="_x0000_s1026" style="position:absolute;left:0;text-align:left;z-index:251665408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4.25pt" to="487.2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" strokeweight="3pt"/>
            </w:pict>
          </mc:Fallback>
        </mc:AlternateContent>
      </w:r>
      <w:r w:rsidR="004106D3">
        <w:rPr>
          <w:rFonts w:eastAsia="맑은 고딕" w:hAnsi="맑은 고딕"/>
          <w:i/>
          <w:sz w:val="22"/>
          <w:szCs w:val="22"/>
        </w:rPr>
        <w:t>3</w:t>
      </w:r>
    </w:p>
    <w:p w14:paraId="39A3D67C" w14:textId="0261ECCD" w:rsidR="004106D3" w:rsidRPr="00723D4A" w:rsidRDefault="004106D3" w:rsidP="004106D3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rFonts w:hint="eastAsia"/>
          <w:b/>
          <w:smallCaps/>
          <w:spacing w:val="40"/>
          <w:sz w:val="30"/>
          <w:szCs w:val="30"/>
        </w:rPr>
        <w:lastRenderedPageBreak/>
        <w:t>Skiils</w:t>
      </w:r>
    </w:p>
    <w:tbl>
      <w:tblPr>
        <w:tblStyle w:val="a3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15"/>
        <w:gridCol w:w="7938"/>
      </w:tblGrid>
      <w:tr w:rsidR="004106D3" w:rsidRPr="00774249" w14:paraId="2A53460C" w14:textId="77777777" w:rsidTr="003A5825">
        <w:trPr>
          <w:trHeight w:val="180"/>
        </w:trPr>
        <w:tc>
          <w:tcPr>
            <w:tcW w:w="1915" w:type="dxa"/>
          </w:tcPr>
          <w:p w14:paraId="5D68338E" w14:textId="7E8E4900" w:rsidR="004106D3" w:rsidRPr="004106D3" w:rsidRDefault="004106D3" w:rsidP="003A5825">
            <w:pPr>
              <w:wordWrap/>
              <w:spacing w:line="300" w:lineRule="exact"/>
              <w:ind w:leftChars="50" w:left="100"/>
              <w:rPr>
                <w:rFonts w:ascii="Times New Roman"/>
                <w:b/>
                <w:sz w:val="22"/>
                <w:szCs w:val="22"/>
              </w:rPr>
            </w:pPr>
          </w:p>
        </w:tc>
        <w:tc>
          <w:tcPr>
            <w:tcW w:w="7938" w:type="dxa"/>
          </w:tcPr>
          <w:p w14:paraId="54E85615" w14:textId="1A477837" w:rsidR="004106D3" w:rsidRPr="00C9646A" w:rsidRDefault="004106D3" w:rsidP="003A5825">
            <w:pPr>
              <w:pStyle w:val="ab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/>
                <w:sz w:val="22"/>
                <w:highlight w:val="yellow"/>
              </w:rPr>
              <w:t>Rotorcraft aerodynamics/aeromechanics analysis</w:t>
            </w:r>
          </w:p>
          <w:p w14:paraId="42DB973E" w14:textId="1F625E3F" w:rsidR="004106D3" w:rsidRPr="00C9646A" w:rsidRDefault="004106D3" w:rsidP="003A5825">
            <w:pPr>
              <w:pStyle w:val="ab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/>
                <w:sz w:val="22"/>
                <w:highlight w:val="yellow"/>
              </w:rPr>
              <w:t>Aeroacoustic analysis and acoustic measurement</w:t>
            </w:r>
          </w:p>
          <w:p w14:paraId="703B3453" w14:textId="161863EF" w:rsidR="004106D3" w:rsidRPr="004106D3" w:rsidRDefault="004106D3" w:rsidP="004106D3">
            <w:pPr>
              <w:pStyle w:val="ab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C9646A">
              <w:rPr>
                <w:rFonts w:ascii="Times New Roman"/>
                <w:sz w:val="22"/>
                <w:highlight w:val="yellow"/>
              </w:rPr>
              <w:t>Rotor blade design optimization</w:t>
            </w:r>
          </w:p>
        </w:tc>
      </w:tr>
    </w:tbl>
    <w:p w14:paraId="673F42A0" w14:textId="77777777" w:rsidR="004106D3" w:rsidRDefault="004106D3" w:rsidP="004106D3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</w:p>
    <w:p w14:paraId="105DF9A4" w14:textId="40BE7FF2" w:rsidR="004106D3" w:rsidRPr="00723D4A" w:rsidRDefault="004106D3" w:rsidP="004106D3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b/>
          <w:smallCaps/>
          <w:spacing w:val="40"/>
          <w:sz w:val="30"/>
          <w:szCs w:val="30"/>
        </w:rPr>
        <w:t>Software</w:t>
      </w:r>
    </w:p>
    <w:tbl>
      <w:tblPr>
        <w:tblStyle w:val="a3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15"/>
        <w:gridCol w:w="7938"/>
      </w:tblGrid>
      <w:tr w:rsidR="004106D3" w:rsidRPr="00774249" w14:paraId="3F5FEFFD" w14:textId="77777777" w:rsidTr="003A5825">
        <w:trPr>
          <w:trHeight w:val="180"/>
        </w:trPr>
        <w:tc>
          <w:tcPr>
            <w:tcW w:w="1915" w:type="dxa"/>
          </w:tcPr>
          <w:p w14:paraId="003EBFCE" w14:textId="154888A3" w:rsidR="004106D3" w:rsidRPr="004106D3" w:rsidRDefault="004106D3" w:rsidP="003A5825">
            <w:pPr>
              <w:wordWrap/>
              <w:spacing w:line="300" w:lineRule="exact"/>
              <w:ind w:leftChars="50" w:left="100"/>
              <w:rPr>
                <w:rFonts w:ascii="Times New Roman"/>
                <w:b/>
                <w:sz w:val="22"/>
                <w:szCs w:val="22"/>
              </w:rPr>
            </w:pPr>
            <w:r w:rsidRPr="004106D3">
              <w:rPr>
                <w:rFonts w:ascii="Times New Roman" w:hint="eastAsia"/>
                <w:b/>
                <w:sz w:val="22"/>
                <w:szCs w:val="22"/>
              </w:rPr>
              <w:t>Aerodynamics</w:t>
            </w:r>
          </w:p>
        </w:tc>
        <w:tc>
          <w:tcPr>
            <w:tcW w:w="7938" w:type="dxa"/>
          </w:tcPr>
          <w:p w14:paraId="509D58AE" w14:textId="18653AD2" w:rsidR="004106D3" w:rsidRPr="00C9646A" w:rsidRDefault="004106D3" w:rsidP="004106D3">
            <w:pPr>
              <w:wordWrap/>
              <w:spacing w:line="300" w:lineRule="exact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/>
                <w:sz w:val="22"/>
                <w:highlight w:val="yellow"/>
              </w:rPr>
              <w:t>CHARM, CARMADII, PowerFlow, Ansys CFX, STAR-CCM+, XROTOR, AVL, XFLR5, VSPAERO, X-Foil, Tecplot, FieldView</w:t>
            </w:r>
          </w:p>
        </w:tc>
      </w:tr>
      <w:tr w:rsidR="004106D3" w:rsidRPr="00774249" w14:paraId="72BDA587" w14:textId="77777777" w:rsidTr="003A5825">
        <w:trPr>
          <w:trHeight w:val="180"/>
        </w:trPr>
        <w:tc>
          <w:tcPr>
            <w:tcW w:w="1915" w:type="dxa"/>
          </w:tcPr>
          <w:p w14:paraId="6B15B41F" w14:textId="6C52CFC5" w:rsidR="004106D3" w:rsidRPr="004106D3" w:rsidRDefault="004106D3" w:rsidP="003A5825">
            <w:pPr>
              <w:wordWrap/>
              <w:spacing w:line="300" w:lineRule="exact"/>
              <w:ind w:leftChars="50" w:left="100"/>
              <w:rPr>
                <w:rFonts w:ascii="Times New Roman"/>
                <w:b/>
                <w:sz w:val="22"/>
                <w:szCs w:val="22"/>
              </w:rPr>
            </w:pPr>
            <w:r w:rsidRPr="004106D3">
              <w:rPr>
                <w:rFonts w:ascii="Times New Roman" w:hint="eastAsia"/>
                <w:b/>
                <w:sz w:val="22"/>
                <w:szCs w:val="22"/>
              </w:rPr>
              <w:t>Acoustics</w:t>
            </w:r>
          </w:p>
        </w:tc>
        <w:tc>
          <w:tcPr>
            <w:tcW w:w="7938" w:type="dxa"/>
          </w:tcPr>
          <w:p w14:paraId="3AABFAB4" w14:textId="337F9144" w:rsidR="004106D3" w:rsidRPr="00C9646A" w:rsidRDefault="004106D3" w:rsidP="004106D3">
            <w:pPr>
              <w:wordWrap/>
              <w:spacing w:line="300" w:lineRule="exact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 w:hint="eastAsia"/>
                <w:sz w:val="22"/>
                <w:highlight w:val="yellow"/>
              </w:rPr>
              <w:t>PSU-WOPWOP, UCD-QuietFly, BK Connect</w:t>
            </w:r>
          </w:p>
        </w:tc>
      </w:tr>
      <w:tr w:rsidR="004106D3" w:rsidRPr="00774249" w14:paraId="3BD7568C" w14:textId="77777777" w:rsidTr="003A5825">
        <w:trPr>
          <w:trHeight w:val="180"/>
        </w:trPr>
        <w:tc>
          <w:tcPr>
            <w:tcW w:w="1915" w:type="dxa"/>
          </w:tcPr>
          <w:p w14:paraId="3DCF8E61" w14:textId="76A1C694" w:rsidR="004106D3" w:rsidRPr="004106D3" w:rsidRDefault="004106D3" w:rsidP="003A5825">
            <w:pPr>
              <w:wordWrap/>
              <w:spacing w:line="300" w:lineRule="exact"/>
              <w:ind w:leftChars="50" w:left="100"/>
              <w:rPr>
                <w:rFonts w:ascii="Times New Roman"/>
                <w:b/>
                <w:sz w:val="22"/>
                <w:szCs w:val="22"/>
              </w:rPr>
            </w:pPr>
            <w:r w:rsidRPr="004106D3">
              <w:rPr>
                <w:rFonts w:ascii="Times New Roman" w:hint="eastAsia"/>
                <w:b/>
                <w:sz w:val="22"/>
                <w:szCs w:val="22"/>
              </w:rPr>
              <w:t>Optimization</w:t>
            </w:r>
          </w:p>
        </w:tc>
        <w:tc>
          <w:tcPr>
            <w:tcW w:w="7938" w:type="dxa"/>
          </w:tcPr>
          <w:p w14:paraId="5E9601FE" w14:textId="43AA9B6F" w:rsidR="004106D3" w:rsidRPr="00C9646A" w:rsidRDefault="004106D3" w:rsidP="004106D3">
            <w:pPr>
              <w:wordWrap/>
              <w:spacing w:line="300" w:lineRule="exact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 w:hint="eastAsia"/>
                <w:sz w:val="22"/>
                <w:highlight w:val="yellow"/>
              </w:rPr>
              <w:t>ModelCenter</w:t>
            </w:r>
          </w:p>
        </w:tc>
      </w:tr>
      <w:tr w:rsidR="004106D3" w:rsidRPr="00774249" w14:paraId="53EBCBDB" w14:textId="77777777" w:rsidTr="003A5825">
        <w:trPr>
          <w:trHeight w:val="180"/>
        </w:trPr>
        <w:tc>
          <w:tcPr>
            <w:tcW w:w="1915" w:type="dxa"/>
          </w:tcPr>
          <w:p w14:paraId="1F390AC5" w14:textId="1EFA53D0" w:rsidR="004106D3" w:rsidRPr="004106D3" w:rsidRDefault="004106D3" w:rsidP="003A5825">
            <w:pPr>
              <w:wordWrap/>
              <w:spacing w:line="300" w:lineRule="exact"/>
              <w:ind w:leftChars="50" w:left="100"/>
              <w:rPr>
                <w:rFonts w:ascii="Times New Roman"/>
                <w:b/>
                <w:sz w:val="22"/>
                <w:szCs w:val="22"/>
              </w:rPr>
            </w:pPr>
            <w:r w:rsidRPr="004106D3">
              <w:rPr>
                <w:rFonts w:ascii="Times New Roman" w:hint="eastAsia"/>
                <w:b/>
                <w:sz w:val="22"/>
                <w:szCs w:val="22"/>
              </w:rPr>
              <w:t>Language</w:t>
            </w:r>
          </w:p>
        </w:tc>
        <w:tc>
          <w:tcPr>
            <w:tcW w:w="7938" w:type="dxa"/>
          </w:tcPr>
          <w:p w14:paraId="6A5EDA5B" w14:textId="732C38AC" w:rsidR="004106D3" w:rsidRPr="00C9646A" w:rsidRDefault="004106D3" w:rsidP="004106D3">
            <w:pPr>
              <w:wordWrap/>
              <w:spacing w:line="300" w:lineRule="exact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 w:hint="eastAsia"/>
                <w:sz w:val="22"/>
                <w:highlight w:val="yellow"/>
              </w:rPr>
              <w:t>Fortran, Python, Matlab</w:t>
            </w:r>
          </w:p>
        </w:tc>
      </w:tr>
    </w:tbl>
    <w:p w14:paraId="145AE71B" w14:textId="77777777" w:rsidR="004106D3" w:rsidRDefault="004106D3" w:rsidP="00F03045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</w:p>
    <w:p w14:paraId="69E0618F" w14:textId="02871C72" w:rsidR="00F03045" w:rsidRPr="00723D4A" w:rsidRDefault="00735E6C" w:rsidP="00F03045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rFonts w:hint="eastAsia"/>
          <w:b/>
          <w:smallCaps/>
          <w:spacing w:val="40"/>
          <w:sz w:val="30"/>
          <w:szCs w:val="30"/>
        </w:rPr>
        <w:t>Certification</w:t>
      </w:r>
      <w:r w:rsidR="0098580A">
        <w:rPr>
          <w:b/>
          <w:smallCaps/>
          <w:spacing w:val="40"/>
          <w:sz w:val="30"/>
          <w:szCs w:val="30"/>
        </w:rPr>
        <w:t>s</w:t>
      </w:r>
    </w:p>
    <w:tbl>
      <w:tblPr>
        <w:tblStyle w:val="a3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15"/>
        <w:gridCol w:w="7938"/>
      </w:tblGrid>
      <w:tr w:rsidR="00F03045" w:rsidRPr="00774249" w14:paraId="35CDF1E4" w14:textId="77777777" w:rsidTr="00B71B87">
        <w:trPr>
          <w:trHeight w:val="180"/>
        </w:trPr>
        <w:tc>
          <w:tcPr>
            <w:tcW w:w="1915" w:type="dxa"/>
          </w:tcPr>
          <w:p w14:paraId="600B8DC7" w14:textId="77777777" w:rsidR="00F03045" w:rsidRPr="00774249" w:rsidRDefault="00F03045" w:rsidP="00B71B87">
            <w:pPr>
              <w:wordWrap/>
              <w:spacing w:line="300" w:lineRule="exact"/>
              <w:ind w:leftChars="50" w:left="10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Language (English)</w:t>
            </w:r>
          </w:p>
        </w:tc>
        <w:tc>
          <w:tcPr>
            <w:tcW w:w="7938" w:type="dxa"/>
          </w:tcPr>
          <w:p w14:paraId="364AFB89" w14:textId="37664976" w:rsidR="00F03045" w:rsidRDefault="00F03045" w:rsidP="00B71B87">
            <w:pPr>
              <w:pStyle w:val="ab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1B0E56">
              <w:rPr>
                <w:rFonts w:ascii="Times New Roman"/>
                <w:sz w:val="22"/>
              </w:rPr>
              <w:t xml:space="preserve">TOEIC </w:t>
            </w:r>
            <w:r w:rsidR="00C9646A">
              <w:rPr>
                <w:rFonts w:ascii="Times New Roman"/>
                <w:sz w:val="22"/>
              </w:rPr>
              <w:t>000</w:t>
            </w:r>
            <w:r w:rsidR="00735E6C">
              <w:rPr>
                <w:rFonts w:ascii="Times New Roman"/>
                <w:sz w:val="22"/>
              </w:rPr>
              <w:t>/990</w:t>
            </w:r>
            <w:r w:rsidRPr="001B0E56">
              <w:rPr>
                <w:rFonts w:ascii="Times New Roman"/>
                <w:sz w:val="22"/>
              </w:rPr>
              <w:t xml:space="preserve"> (Jan 20</w:t>
            </w:r>
            <w:r w:rsidR="00C9646A">
              <w:rPr>
                <w:rFonts w:ascii="Times New Roman"/>
                <w:sz w:val="22"/>
              </w:rPr>
              <w:t>00</w:t>
            </w:r>
            <w:r w:rsidRPr="001B0E56">
              <w:rPr>
                <w:rFonts w:ascii="Times New Roman"/>
                <w:sz w:val="22"/>
              </w:rPr>
              <w:t>)</w:t>
            </w:r>
          </w:p>
          <w:p w14:paraId="75A0945A" w14:textId="50CCBC56" w:rsidR="00F03045" w:rsidRDefault="00F03045" w:rsidP="00B71B87">
            <w:pPr>
              <w:pStyle w:val="ab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1B0E56">
              <w:rPr>
                <w:rFonts w:ascii="Times New Roman"/>
                <w:sz w:val="22"/>
              </w:rPr>
              <w:t xml:space="preserve">TOEFL </w:t>
            </w:r>
            <w:r w:rsidR="00C9646A">
              <w:rPr>
                <w:rFonts w:ascii="Times New Roman"/>
                <w:sz w:val="22"/>
              </w:rPr>
              <w:t>000</w:t>
            </w:r>
            <w:r w:rsidRPr="001B0E56">
              <w:rPr>
                <w:rFonts w:ascii="Times New Roman"/>
                <w:sz w:val="22"/>
              </w:rPr>
              <w:t>/120 (Sep 200</w:t>
            </w:r>
            <w:r w:rsidR="00C9646A">
              <w:rPr>
                <w:rFonts w:ascii="Times New Roman"/>
                <w:sz w:val="22"/>
              </w:rPr>
              <w:t>0</w:t>
            </w:r>
            <w:r w:rsidRPr="001B0E56">
              <w:rPr>
                <w:rFonts w:ascii="Times New Roman"/>
                <w:sz w:val="22"/>
              </w:rPr>
              <w:t>)</w:t>
            </w:r>
          </w:p>
          <w:p w14:paraId="2C683BE1" w14:textId="395E31CA" w:rsidR="00735E6C" w:rsidRPr="004106D3" w:rsidRDefault="00F03045" w:rsidP="00C9646A">
            <w:pPr>
              <w:pStyle w:val="ab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1B0E56">
              <w:rPr>
                <w:rFonts w:ascii="Times New Roman"/>
                <w:sz w:val="22"/>
              </w:rPr>
              <w:t xml:space="preserve">GRE CBT Verbal </w:t>
            </w:r>
            <w:r w:rsidR="00C9646A">
              <w:rPr>
                <w:rFonts w:ascii="Times New Roman"/>
                <w:sz w:val="22"/>
              </w:rPr>
              <w:t>0</w:t>
            </w:r>
            <w:r w:rsidRPr="001B0E56">
              <w:rPr>
                <w:rFonts w:ascii="Times New Roman"/>
                <w:sz w:val="22"/>
              </w:rPr>
              <w:t xml:space="preserve">00/800, Quantitative </w:t>
            </w:r>
            <w:r w:rsidR="00C9646A">
              <w:rPr>
                <w:rFonts w:ascii="Times New Roman"/>
                <w:sz w:val="22"/>
              </w:rPr>
              <w:t>000</w:t>
            </w:r>
            <w:r w:rsidRPr="001B0E56">
              <w:rPr>
                <w:rFonts w:ascii="Times New Roman"/>
                <w:sz w:val="22"/>
              </w:rPr>
              <w:t xml:space="preserve">/800, Analytical Writing </w:t>
            </w:r>
            <w:r w:rsidR="00C9646A">
              <w:rPr>
                <w:rFonts w:ascii="Times New Roman"/>
                <w:sz w:val="22"/>
              </w:rPr>
              <w:t>0</w:t>
            </w:r>
            <w:r w:rsidRPr="001B0E56">
              <w:rPr>
                <w:rFonts w:ascii="Times New Roman"/>
                <w:sz w:val="22"/>
              </w:rPr>
              <w:t xml:space="preserve">.0/6.0 </w:t>
            </w:r>
            <w:r>
              <w:rPr>
                <w:rFonts w:ascii="Times New Roman"/>
                <w:sz w:val="22"/>
              </w:rPr>
              <w:br/>
            </w:r>
            <w:r w:rsidRPr="001B0E56">
              <w:rPr>
                <w:rFonts w:ascii="Times New Roman"/>
                <w:sz w:val="22"/>
              </w:rPr>
              <w:t>(July 200</w:t>
            </w:r>
            <w:r w:rsidR="00C9646A">
              <w:rPr>
                <w:rFonts w:ascii="Times New Roman"/>
                <w:sz w:val="22"/>
              </w:rPr>
              <w:t>0</w:t>
            </w:r>
            <w:r w:rsidRPr="001B0E56">
              <w:rPr>
                <w:rFonts w:ascii="Times New Roman"/>
                <w:sz w:val="22"/>
              </w:rPr>
              <w:t>)</w:t>
            </w:r>
          </w:p>
        </w:tc>
      </w:tr>
    </w:tbl>
    <w:p w14:paraId="5FD13E87" w14:textId="77777777" w:rsidR="004106D3" w:rsidRDefault="004106D3" w:rsidP="00F03045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</w:p>
    <w:p w14:paraId="38C598C9" w14:textId="56D90CEA" w:rsidR="00F03045" w:rsidRPr="00723D4A" w:rsidRDefault="00F03045" w:rsidP="00F03045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rFonts w:hint="eastAsia"/>
          <w:b/>
          <w:smallCaps/>
          <w:spacing w:val="40"/>
          <w:sz w:val="30"/>
          <w:szCs w:val="30"/>
        </w:rPr>
        <w:t xml:space="preserve">Scholarships &amp; </w:t>
      </w:r>
      <w:r>
        <w:rPr>
          <w:b/>
          <w:smallCaps/>
          <w:spacing w:val="40"/>
          <w:sz w:val="30"/>
          <w:szCs w:val="30"/>
        </w:rPr>
        <w:t>A</w:t>
      </w:r>
      <w:r>
        <w:rPr>
          <w:rFonts w:hint="eastAsia"/>
          <w:b/>
          <w:smallCaps/>
          <w:spacing w:val="40"/>
          <w:sz w:val="30"/>
          <w:szCs w:val="30"/>
        </w:rPr>
        <w:t>wards</w:t>
      </w:r>
    </w:p>
    <w:tbl>
      <w:tblPr>
        <w:tblStyle w:val="a3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15"/>
        <w:gridCol w:w="7938"/>
      </w:tblGrid>
      <w:tr w:rsidR="00F03045" w:rsidRPr="00CA32D5" w14:paraId="4E6A386D" w14:textId="77777777" w:rsidTr="00B71B87">
        <w:trPr>
          <w:trHeight w:val="74"/>
        </w:trPr>
        <w:tc>
          <w:tcPr>
            <w:tcW w:w="1915" w:type="dxa"/>
          </w:tcPr>
          <w:p w14:paraId="0F833283" w14:textId="77777777" w:rsidR="00F03045" w:rsidRPr="009B684C" w:rsidRDefault="00F03045" w:rsidP="00B71B87">
            <w:pPr>
              <w:wordWrap/>
              <w:spacing w:line="300" w:lineRule="exact"/>
              <w:ind w:firstLineChars="50" w:firstLine="108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 w:hint="eastAsia"/>
                <w:b/>
                <w:sz w:val="22"/>
                <w:szCs w:val="22"/>
              </w:rPr>
              <w:t>Schol</w:t>
            </w:r>
            <w:r>
              <w:rPr>
                <w:rFonts w:ascii="Times New Roman"/>
                <w:b/>
                <w:sz w:val="22"/>
                <w:szCs w:val="22"/>
              </w:rPr>
              <w:t>a</w:t>
            </w:r>
            <w:r>
              <w:rPr>
                <w:rFonts w:ascii="Times New Roman" w:hint="eastAsia"/>
                <w:b/>
                <w:sz w:val="22"/>
                <w:szCs w:val="22"/>
              </w:rPr>
              <w:t>rships</w:t>
            </w:r>
          </w:p>
        </w:tc>
        <w:tc>
          <w:tcPr>
            <w:tcW w:w="7938" w:type="dxa"/>
          </w:tcPr>
          <w:p w14:paraId="373576C0" w14:textId="7C7338EB" w:rsidR="00F03045" w:rsidRDefault="00F03045" w:rsidP="00B71B87">
            <w:pPr>
              <w:pStyle w:val="ab"/>
              <w:numPr>
                <w:ilvl w:val="0"/>
                <w:numId w:val="26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594A5A">
              <w:rPr>
                <w:rFonts w:ascii="Times New Roman"/>
                <w:sz w:val="22"/>
              </w:rPr>
              <w:t>Undergraduate Scholarship from Korean Government (Mar. 200</w:t>
            </w:r>
            <w:r w:rsidR="00A725F0">
              <w:rPr>
                <w:rFonts w:ascii="Times New Roman"/>
                <w:sz w:val="22"/>
              </w:rPr>
              <w:t>0</w:t>
            </w:r>
            <w:r w:rsidRPr="00594A5A">
              <w:rPr>
                <w:rFonts w:ascii="Times New Roman"/>
                <w:sz w:val="22"/>
              </w:rPr>
              <w:t xml:space="preserve"> </w:t>
            </w:r>
            <w:r w:rsidRPr="00594A5A">
              <w:rPr>
                <w:rFonts w:ascii="Times New Roman"/>
                <w:sz w:val="22"/>
              </w:rPr>
              <w:t>–</w:t>
            </w:r>
            <w:r w:rsidRPr="00594A5A">
              <w:rPr>
                <w:rFonts w:ascii="Times New Roman"/>
                <w:sz w:val="22"/>
              </w:rPr>
              <w:t xml:space="preserve"> Feb. 200</w:t>
            </w:r>
            <w:r w:rsidR="00A725F0">
              <w:rPr>
                <w:rFonts w:ascii="Times New Roman"/>
                <w:sz w:val="22"/>
              </w:rPr>
              <w:t>0</w:t>
            </w:r>
            <w:r w:rsidRPr="00594A5A">
              <w:rPr>
                <w:rFonts w:ascii="Times New Roman"/>
                <w:sz w:val="22"/>
              </w:rPr>
              <w:t>)</w:t>
            </w:r>
          </w:p>
          <w:p w14:paraId="19196F35" w14:textId="2A51AD15" w:rsidR="00F03045" w:rsidRDefault="00A725F0" w:rsidP="00B71B87">
            <w:pPr>
              <w:pStyle w:val="ab"/>
              <w:numPr>
                <w:ilvl w:val="0"/>
                <w:numId w:val="26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>
              <w:rPr>
                <w:rFonts w:ascii="Times New Roman"/>
                <w:sz w:val="22"/>
              </w:rPr>
              <w:t>000 University</w:t>
            </w:r>
            <w:r w:rsidR="00F03045" w:rsidRPr="00594A5A">
              <w:rPr>
                <w:rFonts w:ascii="Times New Roman"/>
                <w:sz w:val="22"/>
              </w:rPr>
              <w:t xml:space="preserve"> Scholarship for Summer Session Program at UCLA</w:t>
            </w:r>
            <w:r w:rsidR="00F03045">
              <w:rPr>
                <w:rFonts w:ascii="Times New Roman"/>
                <w:sz w:val="22"/>
              </w:rPr>
              <w:t xml:space="preserve"> (June </w:t>
            </w:r>
            <w:r w:rsidR="00F03045">
              <w:rPr>
                <w:rFonts w:ascii="Times New Roman"/>
                <w:sz w:val="22"/>
              </w:rPr>
              <w:t>–</w:t>
            </w:r>
            <w:r w:rsidR="00F03045">
              <w:rPr>
                <w:rFonts w:ascii="Times New Roman"/>
                <w:sz w:val="22"/>
              </w:rPr>
              <w:t xml:space="preserve"> Aug. 200</w:t>
            </w:r>
            <w:r>
              <w:rPr>
                <w:rFonts w:ascii="Times New Roman"/>
                <w:sz w:val="22"/>
              </w:rPr>
              <w:t>0</w:t>
            </w:r>
            <w:r w:rsidR="00F03045">
              <w:rPr>
                <w:rFonts w:ascii="Times New Roman"/>
                <w:sz w:val="22"/>
              </w:rPr>
              <w:t>)</w:t>
            </w:r>
          </w:p>
          <w:p w14:paraId="7FCBF45B" w14:textId="1CD2BDC6" w:rsidR="00F03045" w:rsidRPr="00CA32D5" w:rsidRDefault="00A725F0" w:rsidP="00A725F0">
            <w:pPr>
              <w:pStyle w:val="ab"/>
              <w:numPr>
                <w:ilvl w:val="0"/>
                <w:numId w:val="26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>
              <w:rPr>
                <w:rFonts w:ascii="Times New Roman"/>
                <w:sz w:val="22"/>
              </w:rPr>
              <w:t>000 University</w:t>
            </w:r>
            <w:r w:rsidR="00F03045" w:rsidRPr="00594A5A">
              <w:rPr>
                <w:rFonts w:ascii="Times New Roman"/>
                <w:sz w:val="22"/>
              </w:rPr>
              <w:t xml:space="preserve"> Scholarship for Student Exchange Program at Technical University of </w:t>
            </w:r>
            <w:r>
              <w:rPr>
                <w:rFonts w:ascii="Times New Roman"/>
                <w:sz w:val="22"/>
              </w:rPr>
              <w:t>Paris</w:t>
            </w:r>
            <w:r w:rsidR="00F03045" w:rsidRPr="00594A5A">
              <w:rPr>
                <w:rFonts w:ascii="Times New Roman"/>
                <w:sz w:val="22"/>
              </w:rPr>
              <w:t xml:space="preserve">, </w:t>
            </w:r>
            <w:r>
              <w:rPr>
                <w:rFonts w:ascii="Times New Roman"/>
                <w:sz w:val="22"/>
              </w:rPr>
              <w:t>France</w:t>
            </w:r>
            <w:r w:rsidR="00F03045">
              <w:rPr>
                <w:rFonts w:ascii="Times New Roman"/>
                <w:sz w:val="22"/>
              </w:rPr>
              <w:t xml:space="preserve"> (Apr. </w:t>
            </w:r>
            <w:r w:rsidR="00F03045">
              <w:rPr>
                <w:rFonts w:ascii="Times New Roman"/>
                <w:sz w:val="22"/>
              </w:rPr>
              <w:t>–</w:t>
            </w:r>
            <w:r w:rsidR="00F03045">
              <w:rPr>
                <w:rFonts w:ascii="Times New Roman"/>
                <w:sz w:val="22"/>
              </w:rPr>
              <w:t xml:space="preserve"> July 200</w:t>
            </w:r>
            <w:r>
              <w:rPr>
                <w:rFonts w:ascii="Times New Roman"/>
                <w:sz w:val="22"/>
              </w:rPr>
              <w:t>0</w:t>
            </w:r>
            <w:r w:rsidR="00F03045">
              <w:rPr>
                <w:rFonts w:ascii="Times New Roman"/>
                <w:sz w:val="22"/>
              </w:rPr>
              <w:t>)</w:t>
            </w:r>
          </w:p>
        </w:tc>
      </w:tr>
      <w:tr w:rsidR="00F03045" w:rsidRPr="00CA32D5" w14:paraId="1C8A2E8B" w14:textId="77777777" w:rsidTr="00B71B87">
        <w:trPr>
          <w:trHeight w:val="74"/>
        </w:trPr>
        <w:tc>
          <w:tcPr>
            <w:tcW w:w="1915" w:type="dxa"/>
          </w:tcPr>
          <w:p w14:paraId="5C0380B1" w14:textId="77777777" w:rsidR="00F03045" w:rsidRPr="00594A5A" w:rsidRDefault="00F03045" w:rsidP="00B71B87">
            <w:pPr>
              <w:wordWrap/>
              <w:spacing w:line="300" w:lineRule="exact"/>
              <w:ind w:firstLineChars="50" w:firstLine="108"/>
              <w:rPr>
                <w:rFonts w:ascii="Times New Roman"/>
                <w:b/>
                <w:sz w:val="22"/>
                <w:szCs w:val="22"/>
              </w:rPr>
            </w:pPr>
            <w:r w:rsidRPr="00594A5A">
              <w:rPr>
                <w:rFonts w:ascii="Times New Roman" w:hint="eastAsia"/>
                <w:b/>
                <w:sz w:val="22"/>
                <w:szCs w:val="22"/>
              </w:rPr>
              <w:t>Awards</w:t>
            </w:r>
          </w:p>
        </w:tc>
        <w:tc>
          <w:tcPr>
            <w:tcW w:w="7938" w:type="dxa"/>
          </w:tcPr>
          <w:p w14:paraId="0D6CF101" w14:textId="6ED23BC7" w:rsidR="00F03045" w:rsidRDefault="00F03045" w:rsidP="00B71B87">
            <w:pPr>
              <w:pStyle w:val="ab"/>
              <w:numPr>
                <w:ilvl w:val="0"/>
                <w:numId w:val="27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594A5A">
              <w:rPr>
                <w:rFonts w:ascii="Times New Roman"/>
                <w:sz w:val="22"/>
              </w:rPr>
              <w:t xml:space="preserve">Best Paper, Korea at </w:t>
            </w:r>
            <w:r w:rsidR="00A725F0">
              <w:rPr>
                <w:rFonts w:ascii="Times New Roman"/>
                <w:sz w:val="22"/>
              </w:rPr>
              <w:t>000</w:t>
            </w:r>
            <w:r w:rsidRPr="00594A5A">
              <w:rPr>
                <w:rFonts w:ascii="Times New Roman"/>
                <w:sz w:val="22"/>
              </w:rPr>
              <w:t xml:space="preserve"> Forum</w:t>
            </w:r>
            <w:r>
              <w:rPr>
                <w:rFonts w:ascii="Times New Roman"/>
                <w:sz w:val="22"/>
              </w:rPr>
              <w:t xml:space="preserve"> (Nov. 18, 20</w:t>
            </w:r>
            <w:r w:rsidR="00A725F0">
              <w:rPr>
                <w:rFonts w:ascii="Times New Roman"/>
                <w:sz w:val="22"/>
              </w:rPr>
              <w:t>00</w:t>
            </w:r>
            <w:r>
              <w:rPr>
                <w:rFonts w:ascii="Times New Roman"/>
                <w:sz w:val="22"/>
              </w:rPr>
              <w:t>)</w:t>
            </w:r>
          </w:p>
          <w:p w14:paraId="276659A7" w14:textId="1C899E2D" w:rsidR="00735E6C" w:rsidRPr="004106D3" w:rsidRDefault="00F03045" w:rsidP="00A725F0">
            <w:pPr>
              <w:pStyle w:val="ab"/>
              <w:numPr>
                <w:ilvl w:val="0"/>
                <w:numId w:val="27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>
              <w:rPr>
                <w:rFonts w:ascii="Times New Roman"/>
                <w:sz w:val="22"/>
              </w:rPr>
              <w:t>Recognition Award, 1</w:t>
            </w:r>
            <w:r w:rsidRPr="00594A5A">
              <w:rPr>
                <w:rFonts w:ascii="Times New Roman"/>
                <w:sz w:val="22"/>
                <w:vertAlign w:val="superscript"/>
              </w:rPr>
              <w:t>st</w:t>
            </w:r>
            <w:r>
              <w:rPr>
                <w:rFonts w:ascii="Times New Roman"/>
                <w:sz w:val="22"/>
              </w:rPr>
              <w:t xml:space="preserve"> Place from </w:t>
            </w:r>
            <w:r w:rsidR="00A725F0">
              <w:rPr>
                <w:rFonts w:ascii="Times New Roman"/>
                <w:sz w:val="22"/>
              </w:rPr>
              <w:t>AAA</w:t>
            </w:r>
            <w:r>
              <w:rPr>
                <w:rFonts w:ascii="Times New Roman"/>
                <w:sz w:val="22"/>
              </w:rPr>
              <w:t xml:space="preserve"> Company (May 20, 20</w:t>
            </w:r>
            <w:r w:rsidR="00A725F0">
              <w:rPr>
                <w:rFonts w:ascii="Times New Roman"/>
                <w:sz w:val="22"/>
              </w:rPr>
              <w:t>00</w:t>
            </w:r>
            <w:r>
              <w:rPr>
                <w:rFonts w:ascii="Times New Roman"/>
                <w:sz w:val="22"/>
              </w:rPr>
              <w:t>)</w:t>
            </w:r>
          </w:p>
        </w:tc>
      </w:tr>
    </w:tbl>
    <w:p w14:paraId="22507C1E" w14:textId="77777777" w:rsidR="004106D3" w:rsidRPr="00A725F0" w:rsidRDefault="004106D3" w:rsidP="00F03045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</w:p>
    <w:p w14:paraId="7C2839EC" w14:textId="2D654D3A" w:rsidR="00F03045" w:rsidRPr="0045158F" w:rsidRDefault="00F03045" w:rsidP="00F03045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b/>
          <w:smallCaps/>
          <w:spacing w:val="40"/>
          <w:sz w:val="30"/>
          <w:szCs w:val="30"/>
        </w:rPr>
        <w:t>Patent</w:t>
      </w:r>
    </w:p>
    <w:p w14:paraId="40D6BF4A" w14:textId="2EA4782E" w:rsidR="004106D3" w:rsidRDefault="00A725F0" w:rsidP="0099452A">
      <w:pPr>
        <w:pStyle w:val="ab"/>
        <w:numPr>
          <w:ilvl w:val="0"/>
          <w:numId w:val="19"/>
        </w:numPr>
        <w:wordWrap/>
        <w:snapToGrid w:val="0"/>
        <w:spacing w:line="300" w:lineRule="exact"/>
        <w:ind w:leftChars="0" w:left="284" w:hanging="284"/>
        <w:rPr>
          <w:rFonts w:ascii="Times New Roman"/>
          <w:sz w:val="22"/>
        </w:rPr>
      </w:pPr>
      <w:r>
        <w:rPr>
          <w:rFonts w:ascii="Times New Roman"/>
          <w:sz w:val="22"/>
        </w:rPr>
        <w:t>Hong</w:t>
      </w:r>
      <w:r w:rsidR="00F03045" w:rsidRPr="004106D3">
        <w:rPr>
          <w:rFonts w:ascii="Times New Roman" w:hint="eastAsia"/>
          <w:sz w:val="22"/>
        </w:rPr>
        <w:t xml:space="preserve">, </w:t>
      </w:r>
      <w:r>
        <w:rPr>
          <w:rFonts w:ascii="Times New Roman"/>
          <w:sz w:val="22"/>
        </w:rPr>
        <w:t>Gildong</w:t>
      </w:r>
      <w:r w:rsidR="00F03045" w:rsidRPr="004106D3">
        <w:rPr>
          <w:rFonts w:ascii="Times New Roman" w:hint="eastAsia"/>
          <w:sz w:val="22"/>
        </w:rPr>
        <w:t xml:space="preserve"> et al., </w:t>
      </w:r>
      <w:r w:rsidR="00F03045" w:rsidRPr="004106D3">
        <w:rPr>
          <w:rFonts w:ascii="Times New Roman"/>
          <w:sz w:val="22"/>
        </w:rPr>
        <w:t>“</w:t>
      </w:r>
      <w:r>
        <w:rPr>
          <w:rFonts w:ascii="Times New Roman"/>
          <w:sz w:val="22"/>
        </w:rPr>
        <w:t xml:space="preserve">000 </w:t>
      </w:r>
      <w:r w:rsidR="00F03045" w:rsidRPr="004106D3">
        <w:rPr>
          <w:rFonts w:ascii="Times New Roman"/>
          <w:sz w:val="22"/>
        </w:rPr>
        <w:t>Mobility,</w:t>
      </w:r>
      <w:r w:rsidR="00F03045" w:rsidRPr="004106D3">
        <w:rPr>
          <w:rFonts w:ascii="Times New Roman"/>
          <w:sz w:val="22"/>
        </w:rPr>
        <w:t>”</w:t>
      </w:r>
      <w:r w:rsidR="00F03045" w:rsidRPr="004106D3">
        <w:rPr>
          <w:rFonts w:ascii="Times New Roman"/>
          <w:sz w:val="22"/>
        </w:rPr>
        <w:t xml:space="preserve"> Patent Application CN </w:t>
      </w:r>
      <w:r>
        <w:rPr>
          <w:rFonts w:ascii="Times New Roman"/>
          <w:sz w:val="22"/>
        </w:rPr>
        <w:t>0000000000</w:t>
      </w:r>
      <w:r w:rsidR="00F03045" w:rsidRPr="004106D3">
        <w:rPr>
          <w:rFonts w:ascii="Times New Roman"/>
          <w:sz w:val="22"/>
        </w:rPr>
        <w:t>.</w:t>
      </w:r>
      <w:r>
        <w:rPr>
          <w:rFonts w:ascii="Times New Roman"/>
          <w:sz w:val="22"/>
        </w:rPr>
        <w:t>0</w:t>
      </w:r>
      <w:r w:rsidR="00F03045" w:rsidRPr="004106D3">
        <w:rPr>
          <w:rFonts w:ascii="Times New Roman"/>
          <w:sz w:val="22"/>
        </w:rPr>
        <w:t xml:space="preserve">, DE </w:t>
      </w:r>
      <w:r>
        <w:rPr>
          <w:rFonts w:ascii="Times New Roman"/>
          <w:sz w:val="22"/>
        </w:rPr>
        <w:t>0000000000</w:t>
      </w:r>
      <w:r w:rsidR="00F03045" w:rsidRPr="004106D3">
        <w:rPr>
          <w:rFonts w:ascii="Times New Roman"/>
          <w:sz w:val="22"/>
        </w:rPr>
        <w:t>.</w:t>
      </w:r>
      <w:r>
        <w:rPr>
          <w:rFonts w:ascii="Times New Roman"/>
          <w:sz w:val="22"/>
        </w:rPr>
        <w:t>0</w:t>
      </w:r>
      <w:r w:rsidR="00F03045" w:rsidRPr="004106D3">
        <w:rPr>
          <w:rFonts w:ascii="Times New Roman"/>
          <w:sz w:val="22"/>
        </w:rPr>
        <w:t>, JP 20</w:t>
      </w:r>
      <w:r>
        <w:rPr>
          <w:rFonts w:ascii="Times New Roman"/>
          <w:sz w:val="22"/>
        </w:rPr>
        <w:t>00</w:t>
      </w:r>
      <w:r w:rsidR="00F03045" w:rsidRPr="004106D3">
        <w:rPr>
          <w:rFonts w:ascii="Times New Roman"/>
          <w:sz w:val="22"/>
        </w:rPr>
        <w:t>-</w:t>
      </w:r>
      <w:r>
        <w:rPr>
          <w:rFonts w:ascii="Times New Roman"/>
          <w:sz w:val="22"/>
        </w:rPr>
        <w:t>000000</w:t>
      </w:r>
      <w:r w:rsidR="00F03045" w:rsidRPr="004106D3">
        <w:rPr>
          <w:rFonts w:ascii="Times New Roman"/>
          <w:sz w:val="22"/>
        </w:rPr>
        <w:t xml:space="preserve">, KR </w:t>
      </w:r>
      <w:r>
        <w:rPr>
          <w:rFonts w:ascii="Times New Roman"/>
          <w:sz w:val="22"/>
        </w:rPr>
        <w:t>0000000000000</w:t>
      </w:r>
      <w:r w:rsidR="00F03045" w:rsidRPr="004106D3">
        <w:rPr>
          <w:rFonts w:ascii="Times New Roman"/>
          <w:sz w:val="22"/>
        </w:rPr>
        <w:t xml:space="preserve">, US </w:t>
      </w:r>
      <w:r>
        <w:rPr>
          <w:rFonts w:ascii="Times New Roman"/>
          <w:sz w:val="22"/>
        </w:rPr>
        <w:t>00</w:t>
      </w:r>
      <w:r w:rsidR="00F03045" w:rsidRPr="004106D3">
        <w:rPr>
          <w:rFonts w:ascii="Times New Roman"/>
          <w:sz w:val="22"/>
        </w:rPr>
        <w:t>/0</w:t>
      </w:r>
      <w:r>
        <w:rPr>
          <w:rFonts w:ascii="Times New Roman"/>
          <w:sz w:val="22"/>
        </w:rPr>
        <w:t>00</w:t>
      </w:r>
      <w:r w:rsidR="00F03045" w:rsidRPr="004106D3">
        <w:rPr>
          <w:rFonts w:ascii="Times New Roman"/>
          <w:sz w:val="22"/>
        </w:rPr>
        <w:t>,</w:t>
      </w:r>
      <w:r>
        <w:rPr>
          <w:rFonts w:ascii="Times New Roman"/>
          <w:sz w:val="22"/>
        </w:rPr>
        <w:t>000</w:t>
      </w:r>
    </w:p>
    <w:p w14:paraId="6B4758B9" w14:textId="28E2B8B8" w:rsidR="004106D3" w:rsidRDefault="004106D3" w:rsidP="004106D3">
      <w:pPr>
        <w:pStyle w:val="ab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</w:p>
    <w:p w14:paraId="36CE8A68" w14:textId="3393867A" w:rsidR="004106D3" w:rsidRDefault="004106D3" w:rsidP="004106D3">
      <w:pPr>
        <w:pStyle w:val="ab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  <w:bookmarkStart w:id="0" w:name="_GoBack"/>
      <w:bookmarkEnd w:id="0"/>
    </w:p>
    <w:p w14:paraId="3D9ACB5D" w14:textId="77777777" w:rsidR="004106D3" w:rsidRDefault="004106D3" w:rsidP="004106D3">
      <w:pPr>
        <w:pStyle w:val="ab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</w:p>
    <w:p w14:paraId="27444F55" w14:textId="77777777" w:rsidR="004106D3" w:rsidRDefault="004106D3" w:rsidP="004106D3">
      <w:pPr>
        <w:pStyle w:val="ab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</w:p>
    <w:p w14:paraId="111859E9" w14:textId="6E3DF8D0" w:rsidR="004106D3" w:rsidRDefault="004106D3" w:rsidP="004106D3">
      <w:pPr>
        <w:pStyle w:val="ab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</w:p>
    <w:p w14:paraId="5A7F341B" w14:textId="5CFEC30D" w:rsidR="004106D3" w:rsidRDefault="004106D3" w:rsidP="004106D3">
      <w:pPr>
        <w:pStyle w:val="ab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</w:p>
    <w:p w14:paraId="3D6607D5" w14:textId="662DA5C0" w:rsidR="004106D3" w:rsidRPr="009B4DE7" w:rsidRDefault="00A725F0" w:rsidP="004106D3">
      <w:pPr>
        <w:spacing w:line="400" w:lineRule="exact"/>
        <w:jc w:val="center"/>
        <w:rPr>
          <w:rFonts w:ascii="Book Antiqua" w:hAnsi="Book Antiqua" w:cs="Arial"/>
          <w:b/>
          <w:bCs/>
          <w:smallCaps/>
          <w:sz w:val="30"/>
          <w:szCs w:val="30"/>
          <w:lang w:val="x-none"/>
        </w:rPr>
      </w:pPr>
      <w:r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>Gildong Hong</w:t>
      </w:r>
    </w:p>
    <w:p w14:paraId="0E474A01" w14:textId="1E75630A" w:rsidR="004106D3" w:rsidRDefault="004106D3" w:rsidP="004106D3">
      <w:pPr>
        <w:pStyle w:val="a5"/>
        <w:spacing w:before="160" w:after="160"/>
        <w:ind w:left="0"/>
        <w:jc w:val="right"/>
        <w:rPr>
          <w:rFonts w:eastAsia="맑은 고딕" w:hAnsi="맑은 고딕"/>
          <w:szCs w:val="22"/>
        </w:rPr>
      </w:pPr>
      <w:r w:rsidRPr="00483FC8">
        <w:rPr>
          <w:rFonts w:eastAsia="맑은 고딕" w:hAnsi="맑은 고딕"/>
          <w:i/>
          <w:sz w:val="22"/>
          <w:szCs w:val="22"/>
        </w:rPr>
        <w:t>P</w:t>
      </w:r>
      <w:r w:rsidRPr="00483FC8">
        <w:rPr>
          <w:rFonts w:eastAsia="맑은 고딕" w:hAnsi="맑은 고딕" w:hint="eastAsia"/>
          <w:i/>
          <w:sz w:val="22"/>
          <w:szCs w:val="22"/>
        </w:rPr>
        <w:t>age</w:t>
      </w:r>
      <w:r w:rsidRPr="00483FC8">
        <w:rPr>
          <w:rFonts w:eastAsia="맑은 고딕" w:hAnsi="맑은 고딕"/>
          <w:i/>
          <w:sz w:val="22"/>
          <w:szCs w:val="22"/>
        </w:rPr>
        <w:t xml:space="preserve"> </w:t>
      </w:r>
      <w:r>
        <w:rPr>
          <w:rFonts w:ascii="맑은 고딕" w:eastAsia="맑은 고딕" w:hAnsi="맑은 고딕"/>
          <w:noProof/>
          <w:szCs w:val="22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3926CCAE" wp14:editId="20870408">
                <wp:simplePos x="0" y="0"/>
                <wp:positionH relativeFrom="column">
                  <wp:align>center</wp:align>
                </wp:positionH>
                <wp:positionV relativeFrom="paragraph">
                  <wp:posOffset>53974</wp:posOffset>
                </wp:positionV>
                <wp:extent cx="6188075" cy="0"/>
                <wp:effectExtent l="0" t="19050" r="3175" b="19050"/>
                <wp:wrapNone/>
                <wp:docPr id="3" name="직선 연결선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807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9777A7" id="직선 연결선 3" o:spid="_x0000_s1026" style="position:absolute;left:0;text-align:left;z-index:251667456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4.25pt" to="487.2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" strokeweight="3pt"/>
            </w:pict>
          </mc:Fallback>
        </mc:AlternateContent>
      </w:r>
      <w:r>
        <w:rPr>
          <w:rFonts w:eastAsia="맑은 고딕" w:hAnsi="맑은 고딕"/>
          <w:i/>
          <w:sz w:val="22"/>
          <w:szCs w:val="22"/>
        </w:rPr>
        <w:t>4</w:t>
      </w:r>
    </w:p>
    <w:p w14:paraId="5FEEB0BF" w14:textId="77777777" w:rsidR="004106D3" w:rsidRPr="00723D4A" w:rsidRDefault="004106D3" w:rsidP="004106D3">
      <w:pPr>
        <w:pStyle w:val="a5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b/>
          <w:smallCaps/>
          <w:spacing w:val="40"/>
          <w:sz w:val="30"/>
          <w:szCs w:val="30"/>
        </w:rPr>
        <w:lastRenderedPageBreak/>
        <w:t>Publications</w:t>
      </w:r>
    </w:p>
    <w:tbl>
      <w:tblPr>
        <w:tblStyle w:val="a3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15"/>
        <w:gridCol w:w="7938"/>
      </w:tblGrid>
      <w:tr w:rsidR="004106D3" w:rsidRPr="00CA32D5" w14:paraId="3932A79E" w14:textId="77777777" w:rsidTr="004106D3">
        <w:trPr>
          <w:trHeight w:val="74"/>
        </w:trPr>
        <w:tc>
          <w:tcPr>
            <w:tcW w:w="1915" w:type="dxa"/>
          </w:tcPr>
          <w:p w14:paraId="62FF8BEA" w14:textId="77777777" w:rsidR="004106D3" w:rsidRPr="009B684C" w:rsidRDefault="004106D3" w:rsidP="003A5825">
            <w:pPr>
              <w:wordWrap/>
              <w:spacing w:line="300" w:lineRule="exact"/>
              <w:ind w:firstLineChars="50" w:firstLine="108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Journals</w:t>
            </w:r>
          </w:p>
        </w:tc>
        <w:tc>
          <w:tcPr>
            <w:tcW w:w="7938" w:type="dxa"/>
          </w:tcPr>
          <w:p w14:paraId="00A78BDE" w14:textId="47A2E499" w:rsidR="004106D3" w:rsidRPr="004106D3" w:rsidRDefault="00A725F0" w:rsidP="003A5825">
            <w:pPr>
              <w:pStyle w:val="ab"/>
              <w:numPr>
                <w:ilvl w:val="0"/>
                <w:numId w:val="26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 w:val="21"/>
                <w:szCs w:val="21"/>
              </w:rPr>
              <w:t>Kim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</w:t>
            </w:r>
            <w:r>
              <w:rPr>
                <w:rFonts w:ascii="Times New Roman"/>
                <w:sz w:val="21"/>
                <w:szCs w:val="21"/>
              </w:rPr>
              <w:t>Cheol Soo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</w:t>
            </w:r>
            <w:r>
              <w:rPr>
                <w:rFonts w:ascii="Times New Roman"/>
                <w:sz w:val="21"/>
                <w:szCs w:val="21"/>
                <w:u w:val="single"/>
              </w:rPr>
              <w:t>Hong</w:t>
            </w:r>
            <w:r w:rsidR="004106D3" w:rsidRPr="004106D3">
              <w:rPr>
                <w:rFonts w:ascii="Times New Roman"/>
                <w:sz w:val="21"/>
                <w:szCs w:val="21"/>
                <w:u w:val="single"/>
              </w:rPr>
              <w:t xml:space="preserve">, </w:t>
            </w:r>
            <w:r>
              <w:rPr>
                <w:rFonts w:ascii="Times New Roman"/>
                <w:sz w:val="21"/>
                <w:szCs w:val="21"/>
                <w:u w:val="single"/>
              </w:rPr>
              <w:t>Gildong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and Lee, </w:t>
            </w:r>
            <w:r>
              <w:rPr>
                <w:rFonts w:ascii="Times New Roman"/>
                <w:sz w:val="21"/>
                <w:szCs w:val="21"/>
              </w:rPr>
              <w:t>Young Hee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</w:t>
            </w:r>
            <w:r w:rsidR="004106D3" w:rsidRPr="004106D3">
              <w:rPr>
                <w:rFonts w:ascii="Times New Roman"/>
                <w:sz w:val="21"/>
                <w:szCs w:val="21"/>
              </w:rPr>
              <w:t>“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Simulation of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s on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with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Modeling,</w:t>
            </w:r>
            <w:r w:rsidR="004106D3" w:rsidRPr="004106D3">
              <w:rPr>
                <w:rFonts w:ascii="Times New Roman"/>
                <w:sz w:val="21"/>
                <w:szCs w:val="21"/>
              </w:rPr>
              <w:t>”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I</w:t>
            </w:r>
            <w:r>
              <w:rPr>
                <w:rFonts w:ascii="Times New Roman"/>
                <w:sz w:val="21"/>
                <w:szCs w:val="21"/>
              </w:rPr>
              <w:t>EEE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Vol. </w:t>
            </w:r>
            <w:r>
              <w:rPr>
                <w:rFonts w:ascii="Times New Roman"/>
                <w:sz w:val="21"/>
                <w:szCs w:val="21"/>
              </w:rPr>
              <w:t>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pp.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>-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>, 20</w:t>
            </w:r>
            <w:r>
              <w:rPr>
                <w:rFonts w:ascii="Times New Roman"/>
                <w:sz w:val="21"/>
                <w:szCs w:val="21"/>
              </w:rPr>
              <w:t>00</w:t>
            </w:r>
            <w:r w:rsidR="004106D3" w:rsidRPr="004106D3">
              <w:rPr>
                <w:rFonts w:ascii="Times New Roman"/>
                <w:sz w:val="21"/>
                <w:szCs w:val="21"/>
              </w:rPr>
              <w:t>.</w:t>
            </w:r>
          </w:p>
          <w:p w14:paraId="36AD80CA" w14:textId="003CA7D2" w:rsidR="004106D3" w:rsidRPr="00A725F0" w:rsidRDefault="004106D3" w:rsidP="00A725F0">
            <w:pPr>
              <w:pStyle w:val="ab"/>
              <w:wordWrap/>
              <w:spacing w:line="300" w:lineRule="exact"/>
              <w:ind w:leftChars="0" w:left="295"/>
              <w:rPr>
                <w:rFonts w:ascii="Times New Roman" w:hint="eastAsia"/>
                <w:sz w:val="21"/>
                <w:szCs w:val="21"/>
              </w:rPr>
            </w:pPr>
          </w:p>
        </w:tc>
      </w:tr>
      <w:tr w:rsidR="004106D3" w:rsidRPr="00CA32D5" w14:paraId="1E5189F9" w14:textId="77777777" w:rsidTr="004106D3">
        <w:trPr>
          <w:trHeight w:val="80"/>
        </w:trPr>
        <w:tc>
          <w:tcPr>
            <w:tcW w:w="1915" w:type="dxa"/>
          </w:tcPr>
          <w:p w14:paraId="67551C5B" w14:textId="77777777" w:rsidR="004106D3" w:rsidRPr="00594A5A" w:rsidRDefault="004106D3" w:rsidP="003A5825">
            <w:pPr>
              <w:wordWrap/>
              <w:spacing w:line="300" w:lineRule="exact"/>
              <w:ind w:firstLineChars="50" w:firstLine="108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Proceedings</w:t>
            </w:r>
          </w:p>
        </w:tc>
        <w:tc>
          <w:tcPr>
            <w:tcW w:w="7938" w:type="dxa"/>
          </w:tcPr>
          <w:p w14:paraId="472DC598" w14:textId="7F7C6B1D" w:rsidR="004106D3" w:rsidRPr="004106D3" w:rsidRDefault="00A725F0" w:rsidP="003A5825">
            <w:pPr>
              <w:pStyle w:val="ab"/>
              <w:numPr>
                <w:ilvl w:val="0"/>
                <w:numId w:val="27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 w:val="21"/>
                <w:szCs w:val="21"/>
                <w:u w:val="single"/>
              </w:rPr>
              <w:t>Hong, Gildong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</w:t>
            </w:r>
            <w:r>
              <w:rPr>
                <w:rFonts w:ascii="Times New Roman"/>
                <w:sz w:val="21"/>
                <w:szCs w:val="21"/>
              </w:rPr>
              <w:t>Kim, Cheol Soo,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and Lee, </w:t>
            </w:r>
            <w:r>
              <w:rPr>
                <w:rFonts w:ascii="Times New Roman"/>
                <w:sz w:val="21"/>
                <w:szCs w:val="21"/>
              </w:rPr>
              <w:t>Young Hee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"Investigation of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Interaction in </w:t>
            </w:r>
            <w:r>
              <w:rPr>
                <w:rFonts w:ascii="Times New Roman"/>
                <w:sz w:val="21"/>
                <w:szCs w:val="21"/>
              </w:rPr>
              <w:t xml:space="preserve">000 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Flight Using </w:t>
            </w:r>
            <w:r>
              <w:rPr>
                <w:rFonts w:ascii="Times New Roman"/>
                <w:sz w:val="21"/>
                <w:szCs w:val="21"/>
              </w:rPr>
              <w:t xml:space="preserve">000 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Method,"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Forum, Singapore, November 17-18, 20</w:t>
            </w:r>
            <w:r>
              <w:rPr>
                <w:rFonts w:ascii="Times New Roman"/>
                <w:sz w:val="21"/>
                <w:szCs w:val="21"/>
              </w:rPr>
              <w:t>00</w:t>
            </w:r>
            <w:r w:rsidR="004106D3" w:rsidRPr="004106D3">
              <w:rPr>
                <w:rFonts w:ascii="Times New Roman"/>
                <w:sz w:val="21"/>
                <w:szCs w:val="21"/>
              </w:rPr>
              <w:t>.)</w:t>
            </w:r>
          </w:p>
          <w:p w14:paraId="43D6B103" w14:textId="63262D3F" w:rsidR="004106D3" w:rsidRPr="004106D3" w:rsidRDefault="004106D3" w:rsidP="003A5825">
            <w:pPr>
              <w:pStyle w:val="ab"/>
              <w:numPr>
                <w:ilvl w:val="0"/>
                <w:numId w:val="27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1"/>
                <w:szCs w:val="21"/>
              </w:rPr>
            </w:pPr>
          </w:p>
        </w:tc>
      </w:tr>
    </w:tbl>
    <w:p w14:paraId="348DC25C" w14:textId="77777777" w:rsidR="004106D3" w:rsidRPr="004106D3" w:rsidRDefault="004106D3" w:rsidP="004106D3">
      <w:pPr>
        <w:wordWrap/>
        <w:snapToGrid w:val="0"/>
        <w:spacing w:line="300" w:lineRule="exact"/>
        <w:rPr>
          <w:rFonts w:ascii="Times New Roman"/>
          <w:sz w:val="22"/>
        </w:rPr>
      </w:pPr>
    </w:p>
    <w:sectPr w:rsidR="004106D3" w:rsidRPr="004106D3" w:rsidSect="00D04496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04E8FB" w14:textId="77777777" w:rsidR="001A059C" w:rsidRDefault="001A059C" w:rsidP="00BB0D31">
      <w:r>
        <w:separator/>
      </w:r>
    </w:p>
  </w:endnote>
  <w:endnote w:type="continuationSeparator" w:id="0">
    <w:p w14:paraId="5F8B6DBB" w14:textId="77777777" w:rsidR="001A059C" w:rsidRDefault="001A059C" w:rsidP="00BB0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0A1077" w14:textId="77777777" w:rsidR="001A059C" w:rsidRDefault="001A059C" w:rsidP="00BB0D31">
      <w:r>
        <w:separator/>
      </w:r>
    </w:p>
  </w:footnote>
  <w:footnote w:type="continuationSeparator" w:id="0">
    <w:p w14:paraId="250265EB" w14:textId="77777777" w:rsidR="001A059C" w:rsidRDefault="001A059C" w:rsidP="00BB0D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E319D"/>
    <w:multiLevelType w:val="hybridMultilevel"/>
    <w:tmpl w:val="246EE29A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33E2286"/>
    <w:multiLevelType w:val="hybridMultilevel"/>
    <w:tmpl w:val="592AF194"/>
    <w:lvl w:ilvl="0" w:tplc="3DA440C8">
      <w:start w:val="1"/>
      <w:numFmt w:val="bullet"/>
      <w:lvlText w:val="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 w:val="0"/>
        <w:i w:val="0"/>
        <w:sz w:val="12"/>
        <w:szCs w:val="12"/>
      </w:rPr>
    </w:lvl>
    <w:lvl w:ilvl="1" w:tplc="04090003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CEC7008"/>
    <w:multiLevelType w:val="hybridMultilevel"/>
    <w:tmpl w:val="9AC065E4"/>
    <w:lvl w:ilvl="0" w:tplc="6128CA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24F86"/>
    <w:multiLevelType w:val="hybridMultilevel"/>
    <w:tmpl w:val="05AC052C"/>
    <w:lvl w:ilvl="0" w:tplc="8FE84510">
      <w:start w:val="1"/>
      <w:numFmt w:val="bullet"/>
      <w:lvlText w:val="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16F50D0"/>
    <w:multiLevelType w:val="hybridMultilevel"/>
    <w:tmpl w:val="F84C0C62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5207F4B"/>
    <w:multiLevelType w:val="hybridMultilevel"/>
    <w:tmpl w:val="1494E05E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6332765"/>
    <w:multiLevelType w:val="hybridMultilevel"/>
    <w:tmpl w:val="98045692"/>
    <w:lvl w:ilvl="0" w:tplc="BBB6B528">
      <w:start w:val="1"/>
      <w:numFmt w:val="bullet"/>
      <w:lvlText w:val=""/>
      <w:lvlJc w:val="left"/>
      <w:pPr>
        <w:ind w:left="862" w:hanging="360"/>
      </w:pPr>
      <w:rPr>
        <w:rFonts w:ascii="Wingdings" w:hAnsi="Wingdings" w:hint="default"/>
        <w:b w:val="0"/>
        <w:i w:val="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6DA323C"/>
    <w:multiLevelType w:val="hybridMultilevel"/>
    <w:tmpl w:val="BF548D9C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1C75892"/>
    <w:multiLevelType w:val="hybridMultilevel"/>
    <w:tmpl w:val="BC20C3E0"/>
    <w:lvl w:ilvl="0" w:tplc="09A0C00A">
      <w:start w:val="1"/>
      <w:numFmt w:val="bullet"/>
      <w:lvlText w:val=""/>
      <w:lvlJc w:val="left"/>
      <w:pPr>
        <w:tabs>
          <w:tab w:val="num" w:pos="504"/>
        </w:tabs>
        <w:ind w:left="504" w:hanging="284"/>
      </w:pPr>
      <w:rPr>
        <w:rFonts w:ascii="Wingdings" w:hAnsi="Wingdings" w:hint="default"/>
        <w:b w:val="0"/>
        <w:i w:val="0"/>
        <w:sz w:val="12"/>
        <w:szCs w:val="12"/>
      </w:rPr>
    </w:lvl>
    <w:lvl w:ilvl="1" w:tplc="04090003">
      <w:start w:val="1"/>
      <w:numFmt w:val="bullet"/>
      <w:lvlText w:val=""/>
      <w:lvlJc w:val="left"/>
      <w:pPr>
        <w:tabs>
          <w:tab w:val="num" w:pos="1250"/>
        </w:tabs>
        <w:ind w:left="12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50"/>
        </w:tabs>
        <w:ind w:left="16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50"/>
        </w:tabs>
        <w:ind w:left="20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50"/>
        </w:tabs>
        <w:ind w:left="24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50"/>
        </w:tabs>
        <w:ind w:left="28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50"/>
        </w:tabs>
        <w:ind w:left="32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50"/>
        </w:tabs>
        <w:ind w:left="36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50"/>
        </w:tabs>
        <w:ind w:left="4050" w:hanging="400"/>
      </w:pPr>
      <w:rPr>
        <w:rFonts w:ascii="Wingdings" w:hAnsi="Wingdings" w:hint="default"/>
      </w:rPr>
    </w:lvl>
  </w:abstractNum>
  <w:abstractNum w:abstractNumId="9" w15:restartNumberingAfterBreak="0">
    <w:nsid w:val="32977F5D"/>
    <w:multiLevelType w:val="hybridMultilevel"/>
    <w:tmpl w:val="7250FD54"/>
    <w:lvl w:ilvl="0" w:tplc="13C02398">
      <w:start w:val="1"/>
      <w:numFmt w:val="bullet"/>
      <w:lvlText w:val="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44452F4"/>
    <w:multiLevelType w:val="hybridMultilevel"/>
    <w:tmpl w:val="3744A76E"/>
    <w:lvl w:ilvl="0" w:tplc="D90074EE">
      <w:start w:val="1"/>
      <w:numFmt w:val="bullet"/>
      <w:lvlText w:val=""/>
      <w:lvlJc w:val="left"/>
      <w:pPr>
        <w:ind w:left="1226" w:hanging="40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16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11" w15:restartNumberingAfterBreak="0">
    <w:nsid w:val="38F0130F"/>
    <w:multiLevelType w:val="hybridMultilevel"/>
    <w:tmpl w:val="03BC8406"/>
    <w:lvl w:ilvl="0" w:tplc="04090003">
      <w:start w:val="1"/>
      <w:numFmt w:val="bullet"/>
      <w:lvlText w:val=""/>
      <w:lvlJc w:val="left"/>
      <w:pPr>
        <w:ind w:left="474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4" w:hanging="400"/>
      </w:pPr>
      <w:rPr>
        <w:rFonts w:ascii="Wingdings" w:hAnsi="Wingdings" w:hint="default"/>
      </w:rPr>
    </w:lvl>
  </w:abstractNum>
  <w:abstractNum w:abstractNumId="12" w15:restartNumberingAfterBreak="0">
    <w:nsid w:val="3DF235F4"/>
    <w:multiLevelType w:val="hybridMultilevel"/>
    <w:tmpl w:val="927C40B2"/>
    <w:lvl w:ilvl="0" w:tplc="46406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4B007C"/>
    <w:multiLevelType w:val="hybridMultilevel"/>
    <w:tmpl w:val="275A200A"/>
    <w:lvl w:ilvl="0" w:tplc="BEAA0E28">
      <w:numFmt w:val="bullet"/>
      <w:lvlText w:val=""/>
      <w:lvlJc w:val="left"/>
      <w:pPr>
        <w:tabs>
          <w:tab w:val="num" w:pos="760"/>
        </w:tabs>
        <w:ind w:left="760" w:hanging="360"/>
      </w:pPr>
      <w:rPr>
        <w:rFonts w:ascii="Wingdings" w:eastAsia="굴림" w:hAnsi="Wingdings" w:cs="바탕체" w:hint="default"/>
      </w:rPr>
    </w:lvl>
    <w:lvl w:ilvl="1" w:tplc="785CFB76">
      <w:start w:val="1"/>
      <w:numFmt w:val="bullet"/>
      <w:lvlText w:val=""/>
      <w:lvlJc w:val="left"/>
      <w:pPr>
        <w:tabs>
          <w:tab w:val="num" w:pos="1197"/>
        </w:tabs>
        <w:ind w:left="1197" w:hanging="397"/>
      </w:pPr>
      <w:rPr>
        <w:rFonts w:ascii="Wingdings" w:hAnsi="Wingdings" w:hint="default"/>
        <w:sz w:val="10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4B91CE2"/>
    <w:multiLevelType w:val="hybridMultilevel"/>
    <w:tmpl w:val="4CA25AFC"/>
    <w:lvl w:ilvl="0" w:tplc="46406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320C55"/>
    <w:multiLevelType w:val="hybridMultilevel"/>
    <w:tmpl w:val="573C06D6"/>
    <w:lvl w:ilvl="0" w:tplc="464062B6">
      <w:start w:val="1"/>
      <w:numFmt w:val="bullet"/>
      <w:lvlText w:val=""/>
      <w:lvlJc w:val="left"/>
      <w:pPr>
        <w:ind w:left="4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6" w15:restartNumberingAfterBreak="0">
    <w:nsid w:val="48720163"/>
    <w:multiLevelType w:val="hybridMultilevel"/>
    <w:tmpl w:val="E51AD7F0"/>
    <w:lvl w:ilvl="0" w:tplc="F1D8B0F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D347E8E"/>
    <w:multiLevelType w:val="hybridMultilevel"/>
    <w:tmpl w:val="E228B800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C713438"/>
    <w:multiLevelType w:val="hybridMultilevel"/>
    <w:tmpl w:val="A116739E"/>
    <w:lvl w:ilvl="0" w:tplc="0630D1C2">
      <w:start w:val="1"/>
      <w:numFmt w:val="bullet"/>
      <w:lvlText w:val=""/>
      <w:lvlJc w:val="left"/>
      <w:pPr>
        <w:tabs>
          <w:tab w:val="num" w:pos="400"/>
        </w:tabs>
        <w:ind w:left="400" w:hanging="400"/>
      </w:pPr>
      <w:rPr>
        <w:rFonts w:ascii="Wingdings" w:hAnsi="Wingdings" w:hint="default"/>
        <w:b w:val="0"/>
        <w:i w:val="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abstractNum w:abstractNumId="19" w15:restartNumberingAfterBreak="0">
    <w:nsid w:val="5D1370DE"/>
    <w:multiLevelType w:val="hybridMultilevel"/>
    <w:tmpl w:val="035647FA"/>
    <w:lvl w:ilvl="0" w:tplc="D3A4C9F4">
      <w:start w:val="1"/>
      <w:numFmt w:val="bullet"/>
      <w:lvlText w:val=""/>
      <w:lvlJc w:val="left"/>
      <w:pPr>
        <w:ind w:left="800" w:hanging="40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F0A5B96"/>
    <w:multiLevelType w:val="hybridMultilevel"/>
    <w:tmpl w:val="BC823A34"/>
    <w:lvl w:ilvl="0" w:tplc="785CFB76">
      <w:start w:val="1"/>
      <w:numFmt w:val="bullet"/>
      <w:lvlText w:val="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  <w:sz w:val="10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5FD70BC9"/>
    <w:multiLevelType w:val="hybridMultilevel"/>
    <w:tmpl w:val="80F230E0"/>
    <w:lvl w:ilvl="0" w:tplc="28F6AAD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EB407D"/>
    <w:multiLevelType w:val="hybridMultilevel"/>
    <w:tmpl w:val="97AC43B8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63090FC9"/>
    <w:multiLevelType w:val="hybridMultilevel"/>
    <w:tmpl w:val="64C42D7C"/>
    <w:lvl w:ilvl="0" w:tplc="13C02398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640D227F"/>
    <w:multiLevelType w:val="hybridMultilevel"/>
    <w:tmpl w:val="3C247C34"/>
    <w:lvl w:ilvl="0" w:tplc="FE70C62C">
      <w:start w:val="10"/>
      <w:numFmt w:val="bullet"/>
      <w:lvlText w:val="-"/>
      <w:lvlJc w:val="left"/>
      <w:pPr>
        <w:ind w:left="644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65EB424E"/>
    <w:multiLevelType w:val="hybridMultilevel"/>
    <w:tmpl w:val="2B104C82"/>
    <w:lvl w:ilvl="0" w:tplc="9E942B72">
      <w:numFmt w:val="bullet"/>
      <w:lvlText w:val="-"/>
      <w:lvlJc w:val="left"/>
      <w:pPr>
        <w:ind w:left="864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6" w15:restartNumberingAfterBreak="0">
    <w:nsid w:val="66CF654B"/>
    <w:multiLevelType w:val="hybridMultilevel"/>
    <w:tmpl w:val="9EBE4F4A"/>
    <w:lvl w:ilvl="0" w:tplc="426EEBF6">
      <w:start w:val="1"/>
      <w:numFmt w:val="bullet"/>
      <w:lvlText w:val="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 w:val="0"/>
        <w:i w:val="0"/>
        <w:sz w:val="12"/>
        <w:szCs w:val="12"/>
      </w:rPr>
    </w:lvl>
    <w:lvl w:ilvl="1" w:tplc="04090003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6CB9379E"/>
    <w:multiLevelType w:val="hybridMultilevel"/>
    <w:tmpl w:val="C6CAE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89104A"/>
    <w:multiLevelType w:val="hybridMultilevel"/>
    <w:tmpl w:val="D480C274"/>
    <w:lvl w:ilvl="0" w:tplc="690206DE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20"/>
  </w:num>
  <w:num w:numId="3">
    <w:abstractNumId w:val="9"/>
  </w:num>
  <w:num w:numId="4">
    <w:abstractNumId w:val="3"/>
  </w:num>
  <w:num w:numId="5">
    <w:abstractNumId w:val="13"/>
  </w:num>
  <w:num w:numId="6">
    <w:abstractNumId w:val="24"/>
  </w:num>
  <w:num w:numId="7">
    <w:abstractNumId w:val="11"/>
  </w:num>
  <w:num w:numId="8">
    <w:abstractNumId w:val="8"/>
  </w:num>
  <w:num w:numId="9">
    <w:abstractNumId w:val="26"/>
  </w:num>
  <w:num w:numId="10">
    <w:abstractNumId w:val="1"/>
  </w:num>
  <w:num w:numId="11">
    <w:abstractNumId w:val="10"/>
  </w:num>
  <w:num w:numId="12">
    <w:abstractNumId w:val="16"/>
  </w:num>
  <w:num w:numId="13">
    <w:abstractNumId w:val="19"/>
  </w:num>
  <w:num w:numId="14">
    <w:abstractNumId w:val="28"/>
  </w:num>
  <w:num w:numId="15">
    <w:abstractNumId w:val="23"/>
  </w:num>
  <w:num w:numId="16">
    <w:abstractNumId w:val="25"/>
  </w:num>
  <w:num w:numId="17">
    <w:abstractNumId w:val="6"/>
  </w:num>
  <w:num w:numId="18">
    <w:abstractNumId w:val="21"/>
  </w:num>
  <w:num w:numId="19">
    <w:abstractNumId w:val="14"/>
  </w:num>
  <w:num w:numId="20">
    <w:abstractNumId w:val="27"/>
  </w:num>
  <w:num w:numId="21">
    <w:abstractNumId w:val="2"/>
  </w:num>
  <w:num w:numId="22">
    <w:abstractNumId w:val="12"/>
  </w:num>
  <w:num w:numId="23">
    <w:abstractNumId w:val="15"/>
  </w:num>
  <w:num w:numId="24">
    <w:abstractNumId w:val="5"/>
  </w:num>
  <w:num w:numId="25">
    <w:abstractNumId w:val="0"/>
  </w:num>
  <w:num w:numId="26">
    <w:abstractNumId w:val="22"/>
  </w:num>
  <w:num w:numId="27">
    <w:abstractNumId w:val="4"/>
  </w:num>
  <w:num w:numId="28">
    <w:abstractNumId w:val="7"/>
  </w:num>
  <w:num w:numId="29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1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DcyMjExMAQSxko6SsGpxcWZ+XkgBUYGtQACW/25LQAAAA=="/>
  </w:docVars>
  <w:rsids>
    <w:rsidRoot w:val="001F0156"/>
    <w:rsid w:val="0000748C"/>
    <w:rsid w:val="00011C1E"/>
    <w:rsid w:val="00015392"/>
    <w:rsid w:val="00017912"/>
    <w:rsid w:val="00017C31"/>
    <w:rsid w:val="00022FB4"/>
    <w:rsid w:val="000253E9"/>
    <w:rsid w:val="00026291"/>
    <w:rsid w:val="00030529"/>
    <w:rsid w:val="00044C17"/>
    <w:rsid w:val="00046A10"/>
    <w:rsid w:val="00046D69"/>
    <w:rsid w:val="00051CA1"/>
    <w:rsid w:val="00055456"/>
    <w:rsid w:val="000631C8"/>
    <w:rsid w:val="000672CE"/>
    <w:rsid w:val="00075BFD"/>
    <w:rsid w:val="00082A69"/>
    <w:rsid w:val="0008412F"/>
    <w:rsid w:val="000846FD"/>
    <w:rsid w:val="0008568C"/>
    <w:rsid w:val="00085ABE"/>
    <w:rsid w:val="00091152"/>
    <w:rsid w:val="00092955"/>
    <w:rsid w:val="00094879"/>
    <w:rsid w:val="000A13FA"/>
    <w:rsid w:val="000A3FFA"/>
    <w:rsid w:val="000A7412"/>
    <w:rsid w:val="000A7613"/>
    <w:rsid w:val="000B004B"/>
    <w:rsid w:val="000C3F9B"/>
    <w:rsid w:val="000C5FC0"/>
    <w:rsid w:val="000D033C"/>
    <w:rsid w:val="000D1664"/>
    <w:rsid w:val="000D2CD5"/>
    <w:rsid w:val="000D5FD8"/>
    <w:rsid w:val="000D6585"/>
    <w:rsid w:val="000E067A"/>
    <w:rsid w:val="000E455A"/>
    <w:rsid w:val="000F07B4"/>
    <w:rsid w:val="00102BD1"/>
    <w:rsid w:val="001038B4"/>
    <w:rsid w:val="00120B12"/>
    <w:rsid w:val="00122274"/>
    <w:rsid w:val="001320A8"/>
    <w:rsid w:val="00132952"/>
    <w:rsid w:val="00136EE4"/>
    <w:rsid w:val="00143FF1"/>
    <w:rsid w:val="0014462C"/>
    <w:rsid w:val="00151472"/>
    <w:rsid w:val="00152F74"/>
    <w:rsid w:val="0015730F"/>
    <w:rsid w:val="001574BC"/>
    <w:rsid w:val="00162022"/>
    <w:rsid w:val="00163535"/>
    <w:rsid w:val="00163551"/>
    <w:rsid w:val="00167790"/>
    <w:rsid w:val="001707F1"/>
    <w:rsid w:val="00171346"/>
    <w:rsid w:val="00173260"/>
    <w:rsid w:val="00175048"/>
    <w:rsid w:val="00183A83"/>
    <w:rsid w:val="00187785"/>
    <w:rsid w:val="001936F1"/>
    <w:rsid w:val="001961DA"/>
    <w:rsid w:val="001A059C"/>
    <w:rsid w:val="001A69FE"/>
    <w:rsid w:val="001A73A4"/>
    <w:rsid w:val="001B0E56"/>
    <w:rsid w:val="001B272A"/>
    <w:rsid w:val="001B300D"/>
    <w:rsid w:val="001B3910"/>
    <w:rsid w:val="001B48B5"/>
    <w:rsid w:val="001C03C3"/>
    <w:rsid w:val="001C36F1"/>
    <w:rsid w:val="001D3C98"/>
    <w:rsid w:val="001D4F2B"/>
    <w:rsid w:val="001D5F30"/>
    <w:rsid w:val="001D6165"/>
    <w:rsid w:val="001E05E9"/>
    <w:rsid w:val="001E203E"/>
    <w:rsid w:val="001E32F1"/>
    <w:rsid w:val="001E56FF"/>
    <w:rsid w:val="001F0156"/>
    <w:rsid w:val="001F534D"/>
    <w:rsid w:val="001F7DC4"/>
    <w:rsid w:val="00200DC8"/>
    <w:rsid w:val="00202394"/>
    <w:rsid w:val="00204730"/>
    <w:rsid w:val="00211A5F"/>
    <w:rsid w:val="0021261F"/>
    <w:rsid w:val="002163CC"/>
    <w:rsid w:val="00221269"/>
    <w:rsid w:val="002220CB"/>
    <w:rsid w:val="00226FB8"/>
    <w:rsid w:val="00227066"/>
    <w:rsid w:val="00227C49"/>
    <w:rsid w:val="0023014E"/>
    <w:rsid w:val="002318B3"/>
    <w:rsid w:val="002326C5"/>
    <w:rsid w:val="002340CB"/>
    <w:rsid w:val="00235A6A"/>
    <w:rsid w:val="0024392D"/>
    <w:rsid w:val="002464A0"/>
    <w:rsid w:val="0024675D"/>
    <w:rsid w:val="002469C4"/>
    <w:rsid w:val="00247E61"/>
    <w:rsid w:val="002506C5"/>
    <w:rsid w:val="00256459"/>
    <w:rsid w:val="00262942"/>
    <w:rsid w:val="00264A73"/>
    <w:rsid w:val="002703B4"/>
    <w:rsid w:val="00271472"/>
    <w:rsid w:val="00277916"/>
    <w:rsid w:val="002820A9"/>
    <w:rsid w:val="0028639B"/>
    <w:rsid w:val="00286C8E"/>
    <w:rsid w:val="002923FB"/>
    <w:rsid w:val="002946F0"/>
    <w:rsid w:val="002A09FD"/>
    <w:rsid w:val="002A1475"/>
    <w:rsid w:val="002C2A69"/>
    <w:rsid w:val="002C78AB"/>
    <w:rsid w:val="002D07DD"/>
    <w:rsid w:val="002D0F72"/>
    <w:rsid w:val="002D3C7E"/>
    <w:rsid w:val="002D6B9C"/>
    <w:rsid w:val="002E1D2A"/>
    <w:rsid w:val="002E3562"/>
    <w:rsid w:val="002E4A3D"/>
    <w:rsid w:val="002E79C0"/>
    <w:rsid w:val="002F3D99"/>
    <w:rsid w:val="002F3F06"/>
    <w:rsid w:val="00301FB7"/>
    <w:rsid w:val="0030534B"/>
    <w:rsid w:val="0030626C"/>
    <w:rsid w:val="0031479D"/>
    <w:rsid w:val="0031729A"/>
    <w:rsid w:val="00322FA0"/>
    <w:rsid w:val="00334914"/>
    <w:rsid w:val="00335469"/>
    <w:rsid w:val="00341C58"/>
    <w:rsid w:val="003428C6"/>
    <w:rsid w:val="0034579C"/>
    <w:rsid w:val="0034727B"/>
    <w:rsid w:val="0034785B"/>
    <w:rsid w:val="00350835"/>
    <w:rsid w:val="003557F7"/>
    <w:rsid w:val="003622DD"/>
    <w:rsid w:val="00367585"/>
    <w:rsid w:val="00371A7D"/>
    <w:rsid w:val="00377CDF"/>
    <w:rsid w:val="0038390D"/>
    <w:rsid w:val="00384BF6"/>
    <w:rsid w:val="00385A0B"/>
    <w:rsid w:val="003961F3"/>
    <w:rsid w:val="00396CE2"/>
    <w:rsid w:val="003A2AC5"/>
    <w:rsid w:val="003A3EA9"/>
    <w:rsid w:val="003A53C9"/>
    <w:rsid w:val="003A7FC0"/>
    <w:rsid w:val="003C0CCB"/>
    <w:rsid w:val="003C2F31"/>
    <w:rsid w:val="003C4D64"/>
    <w:rsid w:val="003C5108"/>
    <w:rsid w:val="003D24A5"/>
    <w:rsid w:val="003D73A6"/>
    <w:rsid w:val="003E6F82"/>
    <w:rsid w:val="003F7292"/>
    <w:rsid w:val="00400486"/>
    <w:rsid w:val="0041059F"/>
    <w:rsid w:val="004106B2"/>
    <w:rsid w:val="004106D3"/>
    <w:rsid w:val="00413272"/>
    <w:rsid w:val="0041735B"/>
    <w:rsid w:val="0042264D"/>
    <w:rsid w:val="00427863"/>
    <w:rsid w:val="004279B8"/>
    <w:rsid w:val="0044006A"/>
    <w:rsid w:val="004401DF"/>
    <w:rsid w:val="004409F3"/>
    <w:rsid w:val="004417BE"/>
    <w:rsid w:val="00443366"/>
    <w:rsid w:val="004472DC"/>
    <w:rsid w:val="004521EC"/>
    <w:rsid w:val="00452B23"/>
    <w:rsid w:val="004572B7"/>
    <w:rsid w:val="00460197"/>
    <w:rsid w:val="004737A4"/>
    <w:rsid w:val="0048038F"/>
    <w:rsid w:val="00483FC8"/>
    <w:rsid w:val="0048673C"/>
    <w:rsid w:val="00494A1D"/>
    <w:rsid w:val="00494DBE"/>
    <w:rsid w:val="00496224"/>
    <w:rsid w:val="004A2785"/>
    <w:rsid w:val="004A2948"/>
    <w:rsid w:val="004A47C4"/>
    <w:rsid w:val="004A4A25"/>
    <w:rsid w:val="004A6477"/>
    <w:rsid w:val="004A6E81"/>
    <w:rsid w:val="004B3690"/>
    <w:rsid w:val="004C1EDB"/>
    <w:rsid w:val="004C3DC1"/>
    <w:rsid w:val="004C5A15"/>
    <w:rsid w:val="004C6148"/>
    <w:rsid w:val="004C62B3"/>
    <w:rsid w:val="004D1FB8"/>
    <w:rsid w:val="004D27D3"/>
    <w:rsid w:val="004D69D4"/>
    <w:rsid w:val="004F298B"/>
    <w:rsid w:val="004F3DB1"/>
    <w:rsid w:val="004F417D"/>
    <w:rsid w:val="0050181B"/>
    <w:rsid w:val="005038B4"/>
    <w:rsid w:val="00506CC0"/>
    <w:rsid w:val="0050709C"/>
    <w:rsid w:val="00510740"/>
    <w:rsid w:val="00512FC4"/>
    <w:rsid w:val="005159C2"/>
    <w:rsid w:val="00524B71"/>
    <w:rsid w:val="005271A9"/>
    <w:rsid w:val="005313DC"/>
    <w:rsid w:val="005316B1"/>
    <w:rsid w:val="005318D0"/>
    <w:rsid w:val="00535A53"/>
    <w:rsid w:val="00542C9D"/>
    <w:rsid w:val="00543F17"/>
    <w:rsid w:val="005542F4"/>
    <w:rsid w:val="00556784"/>
    <w:rsid w:val="0055786C"/>
    <w:rsid w:val="005613C2"/>
    <w:rsid w:val="0056336B"/>
    <w:rsid w:val="00563A7C"/>
    <w:rsid w:val="005701CC"/>
    <w:rsid w:val="00571B7C"/>
    <w:rsid w:val="005741CE"/>
    <w:rsid w:val="0057501B"/>
    <w:rsid w:val="00580435"/>
    <w:rsid w:val="00586AAE"/>
    <w:rsid w:val="00590A2B"/>
    <w:rsid w:val="00592972"/>
    <w:rsid w:val="00594A5A"/>
    <w:rsid w:val="005A1104"/>
    <w:rsid w:val="005A14C3"/>
    <w:rsid w:val="005A6D35"/>
    <w:rsid w:val="005B40CD"/>
    <w:rsid w:val="005B4D1E"/>
    <w:rsid w:val="005C0947"/>
    <w:rsid w:val="005C3003"/>
    <w:rsid w:val="005C3886"/>
    <w:rsid w:val="005C7054"/>
    <w:rsid w:val="005C7403"/>
    <w:rsid w:val="005D4607"/>
    <w:rsid w:val="005E1832"/>
    <w:rsid w:val="005E3AC1"/>
    <w:rsid w:val="005F016A"/>
    <w:rsid w:val="005F01AF"/>
    <w:rsid w:val="00600186"/>
    <w:rsid w:val="0060431B"/>
    <w:rsid w:val="00606C38"/>
    <w:rsid w:val="00607FA7"/>
    <w:rsid w:val="00612B9F"/>
    <w:rsid w:val="00614290"/>
    <w:rsid w:val="0061562E"/>
    <w:rsid w:val="00617B7F"/>
    <w:rsid w:val="00621349"/>
    <w:rsid w:val="00622739"/>
    <w:rsid w:val="006237A8"/>
    <w:rsid w:val="00626D5A"/>
    <w:rsid w:val="00632073"/>
    <w:rsid w:val="006330D2"/>
    <w:rsid w:val="0064657F"/>
    <w:rsid w:val="00654ABF"/>
    <w:rsid w:val="00660756"/>
    <w:rsid w:val="00661F5F"/>
    <w:rsid w:val="00671881"/>
    <w:rsid w:val="00674DB0"/>
    <w:rsid w:val="00676A55"/>
    <w:rsid w:val="0068019A"/>
    <w:rsid w:val="00680719"/>
    <w:rsid w:val="00682A18"/>
    <w:rsid w:val="00683347"/>
    <w:rsid w:val="00686A1E"/>
    <w:rsid w:val="00691A0C"/>
    <w:rsid w:val="00691E8C"/>
    <w:rsid w:val="00692947"/>
    <w:rsid w:val="00697BE9"/>
    <w:rsid w:val="006A73A9"/>
    <w:rsid w:val="006B0221"/>
    <w:rsid w:val="006B7E58"/>
    <w:rsid w:val="006C1E34"/>
    <w:rsid w:val="006C7519"/>
    <w:rsid w:val="006C7579"/>
    <w:rsid w:val="006D2072"/>
    <w:rsid w:val="006D5BF8"/>
    <w:rsid w:val="006D7943"/>
    <w:rsid w:val="006E086A"/>
    <w:rsid w:val="006E0C08"/>
    <w:rsid w:val="006E294D"/>
    <w:rsid w:val="006E3295"/>
    <w:rsid w:val="006E57E2"/>
    <w:rsid w:val="006F7C5E"/>
    <w:rsid w:val="0070110D"/>
    <w:rsid w:val="007025D2"/>
    <w:rsid w:val="00702D78"/>
    <w:rsid w:val="00702F2D"/>
    <w:rsid w:val="00704182"/>
    <w:rsid w:val="00705711"/>
    <w:rsid w:val="0070687B"/>
    <w:rsid w:val="00707944"/>
    <w:rsid w:val="007111F8"/>
    <w:rsid w:val="00713A73"/>
    <w:rsid w:val="0072443D"/>
    <w:rsid w:val="0072549F"/>
    <w:rsid w:val="00735E6C"/>
    <w:rsid w:val="00744BF6"/>
    <w:rsid w:val="0074528B"/>
    <w:rsid w:val="007508BE"/>
    <w:rsid w:val="007508E5"/>
    <w:rsid w:val="0075282E"/>
    <w:rsid w:val="00753137"/>
    <w:rsid w:val="00753648"/>
    <w:rsid w:val="007550B9"/>
    <w:rsid w:val="00755CD8"/>
    <w:rsid w:val="00757575"/>
    <w:rsid w:val="00760464"/>
    <w:rsid w:val="00761E37"/>
    <w:rsid w:val="00766B6D"/>
    <w:rsid w:val="00767D05"/>
    <w:rsid w:val="007725A7"/>
    <w:rsid w:val="00772747"/>
    <w:rsid w:val="007733D2"/>
    <w:rsid w:val="00774DAA"/>
    <w:rsid w:val="00777A6D"/>
    <w:rsid w:val="00777AA1"/>
    <w:rsid w:val="00780BBD"/>
    <w:rsid w:val="007902A1"/>
    <w:rsid w:val="007912D6"/>
    <w:rsid w:val="007971F4"/>
    <w:rsid w:val="007A06BC"/>
    <w:rsid w:val="007A134A"/>
    <w:rsid w:val="007A4A9A"/>
    <w:rsid w:val="007A6AAE"/>
    <w:rsid w:val="007B1B15"/>
    <w:rsid w:val="007B38D8"/>
    <w:rsid w:val="007B4905"/>
    <w:rsid w:val="007B7949"/>
    <w:rsid w:val="007C21B4"/>
    <w:rsid w:val="007C358D"/>
    <w:rsid w:val="007C4CBD"/>
    <w:rsid w:val="007C7176"/>
    <w:rsid w:val="007D06F3"/>
    <w:rsid w:val="007D60F9"/>
    <w:rsid w:val="007F6A7D"/>
    <w:rsid w:val="007F703B"/>
    <w:rsid w:val="007F7D55"/>
    <w:rsid w:val="00801DCD"/>
    <w:rsid w:val="00803015"/>
    <w:rsid w:val="008030A3"/>
    <w:rsid w:val="00805BF9"/>
    <w:rsid w:val="0080636B"/>
    <w:rsid w:val="008079F3"/>
    <w:rsid w:val="00811E18"/>
    <w:rsid w:val="00812C2B"/>
    <w:rsid w:val="00822E4C"/>
    <w:rsid w:val="00824E37"/>
    <w:rsid w:val="00840331"/>
    <w:rsid w:val="00841166"/>
    <w:rsid w:val="0084291F"/>
    <w:rsid w:val="00842CD2"/>
    <w:rsid w:val="008430B2"/>
    <w:rsid w:val="00844D15"/>
    <w:rsid w:val="00846641"/>
    <w:rsid w:val="00852789"/>
    <w:rsid w:val="00856969"/>
    <w:rsid w:val="0085791F"/>
    <w:rsid w:val="00863777"/>
    <w:rsid w:val="00866932"/>
    <w:rsid w:val="008758F4"/>
    <w:rsid w:val="00877AD9"/>
    <w:rsid w:val="00880AA7"/>
    <w:rsid w:val="00882095"/>
    <w:rsid w:val="00884702"/>
    <w:rsid w:val="008878A2"/>
    <w:rsid w:val="00887D0C"/>
    <w:rsid w:val="00892E82"/>
    <w:rsid w:val="00894A6C"/>
    <w:rsid w:val="008B13DD"/>
    <w:rsid w:val="008B23EA"/>
    <w:rsid w:val="008B310D"/>
    <w:rsid w:val="008B7811"/>
    <w:rsid w:val="008C45C3"/>
    <w:rsid w:val="008D348A"/>
    <w:rsid w:val="008E6F79"/>
    <w:rsid w:val="008E7546"/>
    <w:rsid w:val="008F2066"/>
    <w:rsid w:val="008F2215"/>
    <w:rsid w:val="008F297B"/>
    <w:rsid w:val="008F5268"/>
    <w:rsid w:val="008F5C11"/>
    <w:rsid w:val="008F6BCD"/>
    <w:rsid w:val="008F6C40"/>
    <w:rsid w:val="008F752A"/>
    <w:rsid w:val="00903797"/>
    <w:rsid w:val="00921022"/>
    <w:rsid w:val="00921C42"/>
    <w:rsid w:val="00922E15"/>
    <w:rsid w:val="0093340A"/>
    <w:rsid w:val="00937EF1"/>
    <w:rsid w:val="00941F2D"/>
    <w:rsid w:val="0094367D"/>
    <w:rsid w:val="00950E3E"/>
    <w:rsid w:val="00960328"/>
    <w:rsid w:val="00964BDA"/>
    <w:rsid w:val="00976F53"/>
    <w:rsid w:val="00977852"/>
    <w:rsid w:val="00984910"/>
    <w:rsid w:val="00985515"/>
    <w:rsid w:val="0098580A"/>
    <w:rsid w:val="0099006E"/>
    <w:rsid w:val="00990D6F"/>
    <w:rsid w:val="00994355"/>
    <w:rsid w:val="00994521"/>
    <w:rsid w:val="00995FD1"/>
    <w:rsid w:val="009A137B"/>
    <w:rsid w:val="009A33CA"/>
    <w:rsid w:val="009B4DE7"/>
    <w:rsid w:val="009B67B2"/>
    <w:rsid w:val="009B684C"/>
    <w:rsid w:val="009B6F34"/>
    <w:rsid w:val="009B7401"/>
    <w:rsid w:val="009B74D5"/>
    <w:rsid w:val="009C655C"/>
    <w:rsid w:val="009D1EB0"/>
    <w:rsid w:val="009D527F"/>
    <w:rsid w:val="009D6EE4"/>
    <w:rsid w:val="009E4D6D"/>
    <w:rsid w:val="009F14E2"/>
    <w:rsid w:val="009F2CAF"/>
    <w:rsid w:val="009F30F1"/>
    <w:rsid w:val="009F41E8"/>
    <w:rsid w:val="009F5F69"/>
    <w:rsid w:val="00A017A5"/>
    <w:rsid w:val="00A07C30"/>
    <w:rsid w:val="00A179DA"/>
    <w:rsid w:val="00A219E8"/>
    <w:rsid w:val="00A219E9"/>
    <w:rsid w:val="00A252A8"/>
    <w:rsid w:val="00A2584B"/>
    <w:rsid w:val="00A25A14"/>
    <w:rsid w:val="00A26F6E"/>
    <w:rsid w:val="00A34D89"/>
    <w:rsid w:val="00A411DC"/>
    <w:rsid w:val="00A42C5B"/>
    <w:rsid w:val="00A42D66"/>
    <w:rsid w:val="00A47B3C"/>
    <w:rsid w:val="00A556A5"/>
    <w:rsid w:val="00A6198D"/>
    <w:rsid w:val="00A67A65"/>
    <w:rsid w:val="00A71742"/>
    <w:rsid w:val="00A725F0"/>
    <w:rsid w:val="00A73365"/>
    <w:rsid w:val="00A90EE8"/>
    <w:rsid w:val="00A934CC"/>
    <w:rsid w:val="00A95B7E"/>
    <w:rsid w:val="00AA0347"/>
    <w:rsid w:val="00AA5E44"/>
    <w:rsid w:val="00AA7F21"/>
    <w:rsid w:val="00AB521A"/>
    <w:rsid w:val="00AB5884"/>
    <w:rsid w:val="00AC0D78"/>
    <w:rsid w:val="00AC1E0A"/>
    <w:rsid w:val="00AD7BBC"/>
    <w:rsid w:val="00AD7E85"/>
    <w:rsid w:val="00AE0CB5"/>
    <w:rsid w:val="00AE4476"/>
    <w:rsid w:val="00AE48A3"/>
    <w:rsid w:val="00AE5874"/>
    <w:rsid w:val="00AE634D"/>
    <w:rsid w:val="00AE6957"/>
    <w:rsid w:val="00AF2323"/>
    <w:rsid w:val="00AF68E0"/>
    <w:rsid w:val="00B0005F"/>
    <w:rsid w:val="00B02BB9"/>
    <w:rsid w:val="00B046C4"/>
    <w:rsid w:val="00B05824"/>
    <w:rsid w:val="00B07E30"/>
    <w:rsid w:val="00B10761"/>
    <w:rsid w:val="00B14C7F"/>
    <w:rsid w:val="00B220A7"/>
    <w:rsid w:val="00B2518A"/>
    <w:rsid w:val="00B25D42"/>
    <w:rsid w:val="00B31A05"/>
    <w:rsid w:val="00B33197"/>
    <w:rsid w:val="00B4287F"/>
    <w:rsid w:val="00B45BD7"/>
    <w:rsid w:val="00B479C4"/>
    <w:rsid w:val="00B507C7"/>
    <w:rsid w:val="00B5174A"/>
    <w:rsid w:val="00B553C5"/>
    <w:rsid w:val="00B6004C"/>
    <w:rsid w:val="00B60DD0"/>
    <w:rsid w:val="00B62735"/>
    <w:rsid w:val="00B6400F"/>
    <w:rsid w:val="00B64E02"/>
    <w:rsid w:val="00B7117A"/>
    <w:rsid w:val="00B7384C"/>
    <w:rsid w:val="00B76E62"/>
    <w:rsid w:val="00B77975"/>
    <w:rsid w:val="00B80AC1"/>
    <w:rsid w:val="00B85BB7"/>
    <w:rsid w:val="00B85E89"/>
    <w:rsid w:val="00B8619A"/>
    <w:rsid w:val="00B8677B"/>
    <w:rsid w:val="00B86B2F"/>
    <w:rsid w:val="00B870DE"/>
    <w:rsid w:val="00B9347E"/>
    <w:rsid w:val="00B93578"/>
    <w:rsid w:val="00BA2346"/>
    <w:rsid w:val="00BA6A99"/>
    <w:rsid w:val="00BB0D31"/>
    <w:rsid w:val="00BB1076"/>
    <w:rsid w:val="00BB1421"/>
    <w:rsid w:val="00BB4B0F"/>
    <w:rsid w:val="00BB55E8"/>
    <w:rsid w:val="00BC1C2D"/>
    <w:rsid w:val="00BC2D38"/>
    <w:rsid w:val="00BC552F"/>
    <w:rsid w:val="00BC6D2A"/>
    <w:rsid w:val="00BC7435"/>
    <w:rsid w:val="00BD09D3"/>
    <w:rsid w:val="00BD0A4B"/>
    <w:rsid w:val="00BD0DEE"/>
    <w:rsid w:val="00BD1686"/>
    <w:rsid w:val="00BD39D4"/>
    <w:rsid w:val="00BD64CB"/>
    <w:rsid w:val="00BE27D8"/>
    <w:rsid w:val="00BF5AE9"/>
    <w:rsid w:val="00BF6030"/>
    <w:rsid w:val="00BF637E"/>
    <w:rsid w:val="00C024B5"/>
    <w:rsid w:val="00C056EF"/>
    <w:rsid w:val="00C16C77"/>
    <w:rsid w:val="00C172C7"/>
    <w:rsid w:val="00C20FFC"/>
    <w:rsid w:val="00C234A4"/>
    <w:rsid w:val="00C24254"/>
    <w:rsid w:val="00C250B4"/>
    <w:rsid w:val="00C25558"/>
    <w:rsid w:val="00C27746"/>
    <w:rsid w:val="00C35A78"/>
    <w:rsid w:val="00C42273"/>
    <w:rsid w:val="00C43C9C"/>
    <w:rsid w:val="00C45013"/>
    <w:rsid w:val="00C466DE"/>
    <w:rsid w:val="00C5408B"/>
    <w:rsid w:val="00C6513C"/>
    <w:rsid w:val="00C65D61"/>
    <w:rsid w:val="00C66369"/>
    <w:rsid w:val="00C666FB"/>
    <w:rsid w:val="00C72603"/>
    <w:rsid w:val="00C73734"/>
    <w:rsid w:val="00C768B0"/>
    <w:rsid w:val="00C8112B"/>
    <w:rsid w:val="00C81655"/>
    <w:rsid w:val="00C83567"/>
    <w:rsid w:val="00C843ED"/>
    <w:rsid w:val="00C84E34"/>
    <w:rsid w:val="00C86680"/>
    <w:rsid w:val="00C87C7B"/>
    <w:rsid w:val="00C906FB"/>
    <w:rsid w:val="00C90E47"/>
    <w:rsid w:val="00C912E9"/>
    <w:rsid w:val="00C91786"/>
    <w:rsid w:val="00C940DC"/>
    <w:rsid w:val="00C9646A"/>
    <w:rsid w:val="00C97A9F"/>
    <w:rsid w:val="00CA1D00"/>
    <w:rsid w:val="00CA23DD"/>
    <w:rsid w:val="00CA32D5"/>
    <w:rsid w:val="00CA5061"/>
    <w:rsid w:val="00CA54F0"/>
    <w:rsid w:val="00CB5E83"/>
    <w:rsid w:val="00CB644C"/>
    <w:rsid w:val="00CB6BF3"/>
    <w:rsid w:val="00CB6D15"/>
    <w:rsid w:val="00CC09E9"/>
    <w:rsid w:val="00CC1184"/>
    <w:rsid w:val="00CC311C"/>
    <w:rsid w:val="00CC3E28"/>
    <w:rsid w:val="00CC3F0A"/>
    <w:rsid w:val="00CC70E6"/>
    <w:rsid w:val="00CD4CBA"/>
    <w:rsid w:val="00CD52DA"/>
    <w:rsid w:val="00CD5F8B"/>
    <w:rsid w:val="00CD7A35"/>
    <w:rsid w:val="00CE00CF"/>
    <w:rsid w:val="00CE63B9"/>
    <w:rsid w:val="00D0354B"/>
    <w:rsid w:val="00D03C4D"/>
    <w:rsid w:val="00D04496"/>
    <w:rsid w:val="00D04C87"/>
    <w:rsid w:val="00D11371"/>
    <w:rsid w:val="00D1202D"/>
    <w:rsid w:val="00D14F00"/>
    <w:rsid w:val="00D15379"/>
    <w:rsid w:val="00D16358"/>
    <w:rsid w:val="00D32A17"/>
    <w:rsid w:val="00D33047"/>
    <w:rsid w:val="00D33F63"/>
    <w:rsid w:val="00D37A3B"/>
    <w:rsid w:val="00D426D9"/>
    <w:rsid w:val="00D43975"/>
    <w:rsid w:val="00D4641C"/>
    <w:rsid w:val="00D543E9"/>
    <w:rsid w:val="00D55652"/>
    <w:rsid w:val="00D605D6"/>
    <w:rsid w:val="00D60600"/>
    <w:rsid w:val="00D67A34"/>
    <w:rsid w:val="00D8215A"/>
    <w:rsid w:val="00D82D97"/>
    <w:rsid w:val="00D951DE"/>
    <w:rsid w:val="00D964E0"/>
    <w:rsid w:val="00DA0585"/>
    <w:rsid w:val="00DA1BE4"/>
    <w:rsid w:val="00DA54C9"/>
    <w:rsid w:val="00DA7BED"/>
    <w:rsid w:val="00DB022B"/>
    <w:rsid w:val="00DB35B2"/>
    <w:rsid w:val="00DB556E"/>
    <w:rsid w:val="00DB570B"/>
    <w:rsid w:val="00DB79FE"/>
    <w:rsid w:val="00DC5301"/>
    <w:rsid w:val="00DC6F98"/>
    <w:rsid w:val="00DD0C31"/>
    <w:rsid w:val="00DE4E73"/>
    <w:rsid w:val="00DF05C7"/>
    <w:rsid w:val="00DF2721"/>
    <w:rsid w:val="00E0278F"/>
    <w:rsid w:val="00E07BC1"/>
    <w:rsid w:val="00E1384D"/>
    <w:rsid w:val="00E15C3C"/>
    <w:rsid w:val="00E20E77"/>
    <w:rsid w:val="00E22C83"/>
    <w:rsid w:val="00E2311A"/>
    <w:rsid w:val="00E264EB"/>
    <w:rsid w:val="00E30891"/>
    <w:rsid w:val="00E32497"/>
    <w:rsid w:val="00E37D72"/>
    <w:rsid w:val="00E41F2E"/>
    <w:rsid w:val="00E463AB"/>
    <w:rsid w:val="00E5051D"/>
    <w:rsid w:val="00E5158F"/>
    <w:rsid w:val="00E51D50"/>
    <w:rsid w:val="00E63C5D"/>
    <w:rsid w:val="00E65B9D"/>
    <w:rsid w:val="00E70C0C"/>
    <w:rsid w:val="00E716F1"/>
    <w:rsid w:val="00E80842"/>
    <w:rsid w:val="00E82D3D"/>
    <w:rsid w:val="00E83B88"/>
    <w:rsid w:val="00E90970"/>
    <w:rsid w:val="00E93FB5"/>
    <w:rsid w:val="00E9674C"/>
    <w:rsid w:val="00E9780A"/>
    <w:rsid w:val="00EA12BD"/>
    <w:rsid w:val="00EA35F6"/>
    <w:rsid w:val="00EB139E"/>
    <w:rsid w:val="00EB3800"/>
    <w:rsid w:val="00EB4123"/>
    <w:rsid w:val="00EC1B83"/>
    <w:rsid w:val="00EC2A6B"/>
    <w:rsid w:val="00ED174F"/>
    <w:rsid w:val="00ED4C42"/>
    <w:rsid w:val="00EE0171"/>
    <w:rsid w:val="00EE30E0"/>
    <w:rsid w:val="00EF0F79"/>
    <w:rsid w:val="00EF656D"/>
    <w:rsid w:val="00EF752B"/>
    <w:rsid w:val="00F028A4"/>
    <w:rsid w:val="00F03045"/>
    <w:rsid w:val="00F13331"/>
    <w:rsid w:val="00F16EFA"/>
    <w:rsid w:val="00F24A9A"/>
    <w:rsid w:val="00F278F3"/>
    <w:rsid w:val="00F27DF7"/>
    <w:rsid w:val="00F31676"/>
    <w:rsid w:val="00F34CBA"/>
    <w:rsid w:val="00F36F8D"/>
    <w:rsid w:val="00F442D1"/>
    <w:rsid w:val="00F4477C"/>
    <w:rsid w:val="00F4588B"/>
    <w:rsid w:val="00F52A74"/>
    <w:rsid w:val="00F56DE6"/>
    <w:rsid w:val="00F61AFC"/>
    <w:rsid w:val="00F63FEE"/>
    <w:rsid w:val="00F67294"/>
    <w:rsid w:val="00F70849"/>
    <w:rsid w:val="00F74CE5"/>
    <w:rsid w:val="00F80E40"/>
    <w:rsid w:val="00F8301B"/>
    <w:rsid w:val="00F924D6"/>
    <w:rsid w:val="00F92E70"/>
    <w:rsid w:val="00F978D9"/>
    <w:rsid w:val="00FA0581"/>
    <w:rsid w:val="00FA11CC"/>
    <w:rsid w:val="00FA4C95"/>
    <w:rsid w:val="00FA7FD5"/>
    <w:rsid w:val="00FB1FB2"/>
    <w:rsid w:val="00FB46DE"/>
    <w:rsid w:val="00FC59C4"/>
    <w:rsid w:val="00FC7BBF"/>
    <w:rsid w:val="00FD3A05"/>
    <w:rsid w:val="00FE029A"/>
    <w:rsid w:val="00FE09B2"/>
    <w:rsid w:val="00FE0E22"/>
    <w:rsid w:val="00FE30FD"/>
    <w:rsid w:val="00FE5085"/>
    <w:rsid w:val="00FE6F07"/>
    <w:rsid w:val="00FF0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0B8BBD1"/>
  <w15:docId w15:val="{61FCF987-3E71-4F12-9E5A-4BED9D19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B4DE7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1">
    <w:name w:val="heading 1"/>
    <w:basedOn w:val="a"/>
    <w:next w:val="a"/>
    <w:link w:val="1Char"/>
    <w:qFormat/>
    <w:rsid w:val="006E57E2"/>
    <w:pPr>
      <w:keepNext/>
      <w:spacing w:before="240" w:after="60"/>
      <w:outlineLvl w:val="0"/>
    </w:pPr>
    <w:rPr>
      <w:rFonts w:ascii="Cambria" w:eastAsia="맑은 고딕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semiHidden/>
    <w:unhideWhenUsed/>
    <w:qFormat/>
    <w:rsid w:val="0024392D"/>
    <w:pPr>
      <w:keepNext/>
      <w:outlineLvl w:val="1"/>
    </w:pPr>
    <w:rPr>
      <w:rFonts w:ascii="맑은 고딕" w:eastAsia="맑은 고딕" w:hAnsi="맑은 고딕"/>
    </w:rPr>
  </w:style>
  <w:style w:type="paragraph" w:styleId="3">
    <w:name w:val="heading 3"/>
    <w:basedOn w:val="a"/>
    <w:next w:val="a"/>
    <w:qFormat/>
    <w:rsid w:val="00046D69"/>
    <w:pPr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/>
      <w:adjustRightInd w:val="0"/>
      <w:spacing w:line="277" w:lineRule="auto"/>
      <w:jc w:val="left"/>
      <w:outlineLvl w:val="2"/>
    </w:pPr>
    <w:rPr>
      <w:rFonts w:ascii="굴림" w:eastAsia="굴림" w:hAnsi="굴림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1F0156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rsid w:val="001F0156"/>
    <w:rPr>
      <w:color w:val="0000FF"/>
      <w:u w:val="single"/>
    </w:rPr>
  </w:style>
  <w:style w:type="paragraph" w:styleId="a5">
    <w:name w:val="Body Text Indent"/>
    <w:basedOn w:val="a"/>
    <w:link w:val="Char"/>
    <w:rsid w:val="006C7579"/>
    <w:pPr>
      <w:widowControl/>
      <w:wordWrap/>
      <w:autoSpaceDE/>
      <w:autoSpaceDN/>
      <w:ind w:left="360"/>
      <w:jc w:val="left"/>
    </w:pPr>
    <w:rPr>
      <w:rFonts w:ascii="Times New Roman" w:eastAsia="굴림"/>
      <w:kern w:val="0"/>
      <w:sz w:val="24"/>
    </w:rPr>
  </w:style>
  <w:style w:type="paragraph" w:styleId="a6">
    <w:name w:val="Normal (Web)"/>
    <w:basedOn w:val="a"/>
    <w:rsid w:val="008B7811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customStyle="1" w:styleId="a7">
    <w:name w:val="바탕글"/>
    <w:rsid w:val="00022FB4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/>
      <w:color w:val="000000"/>
    </w:rPr>
  </w:style>
  <w:style w:type="paragraph" w:styleId="a8">
    <w:name w:val="header"/>
    <w:basedOn w:val="a"/>
    <w:link w:val="Char0"/>
    <w:rsid w:val="00BB0D31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0">
    <w:name w:val="머리글 Char"/>
    <w:link w:val="a8"/>
    <w:rsid w:val="00BB0D31"/>
    <w:rPr>
      <w:rFonts w:ascii="바탕"/>
      <w:kern w:val="2"/>
      <w:szCs w:val="24"/>
    </w:rPr>
  </w:style>
  <w:style w:type="paragraph" w:styleId="a9">
    <w:name w:val="footer"/>
    <w:basedOn w:val="a"/>
    <w:link w:val="Char1"/>
    <w:rsid w:val="00BB0D31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Char1">
    <w:name w:val="바닥글 Char"/>
    <w:link w:val="a9"/>
    <w:rsid w:val="00BB0D31"/>
    <w:rPr>
      <w:rFonts w:ascii="바탕"/>
      <w:kern w:val="2"/>
      <w:szCs w:val="24"/>
    </w:rPr>
  </w:style>
  <w:style w:type="paragraph" w:styleId="aa">
    <w:name w:val="Title"/>
    <w:basedOn w:val="a"/>
    <w:link w:val="Char2"/>
    <w:qFormat/>
    <w:rsid w:val="00E0278F"/>
    <w:pPr>
      <w:spacing w:line="180" w:lineRule="auto"/>
      <w:jc w:val="center"/>
    </w:pPr>
    <w:rPr>
      <w:rFonts w:ascii="돋움체" w:hAnsi="돋움체"/>
      <w:b/>
      <w:bCs/>
      <w:sz w:val="28"/>
      <w:u w:val="thick"/>
      <w:lang w:val="x-none" w:eastAsia="x-none"/>
    </w:rPr>
  </w:style>
  <w:style w:type="character" w:customStyle="1" w:styleId="Char2">
    <w:name w:val="제목 Char"/>
    <w:link w:val="aa"/>
    <w:rsid w:val="00E0278F"/>
    <w:rPr>
      <w:rFonts w:ascii="돋움체" w:hAnsi="돋움체"/>
      <w:b/>
      <w:bCs/>
      <w:kern w:val="2"/>
      <w:sz w:val="28"/>
      <w:szCs w:val="24"/>
      <w:u w:val="thick"/>
    </w:rPr>
  </w:style>
  <w:style w:type="paragraph" w:styleId="ab">
    <w:name w:val="List Paragraph"/>
    <w:basedOn w:val="a"/>
    <w:uiPriority w:val="34"/>
    <w:qFormat/>
    <w:rsid w:val="002D0F72"/>
    <w:pPr>
      <w:ind w:leftChars="400" w:left="800"/>
    </w:pPr>
    <w:rPr>
      <w:rFonts w:ascii="맑은 고딕" w:eastAsia="맑은 고딕" w:hAnsi="맑은 고딕"/>
      <w:szCs w:val="22"/>
    </w:rPr>
  </w:style>
  <w:style w:type="character" w:customStyle="1" w:styleId="apple-converted-space">
    <w:name w:val="apple-converted-space"/>
    <w:basedOn w:val="a0"/>
    <w:rsid w:val="00167790"/>
  </w:style>
  <w:style w:type="character" w:styleId="ac">
    <w:name w:val="Strong"/>
    <w:uiPriority w:val="22"/>
    <w:qFormat/>
    <w:rsid w:val="00167790"/>
    <w:rPr>
      <w:b/>
      <w:bCs/>
    </w:rPr>
  </w:style>
  <w:style w:type="character" w:customStyle="1" w:styleId="Char">
    <w:name w:val="본문 들여쓰기 Char"/>
    <w:link w:val="a5"/>
    <w:rsid w:val="007B4905"/>
    <w:rPr>
      <w:rFonts w:eastAsia="굴림"/>
      <w:sz w:val="24"/>
      <w:szCs w:val="24"/>
    </w:rPr>
  </w:style>
  <w:style w:type="character" w:customStyle="1" w:styleId="2Char">
    <w:name w:val="제목 2 Char"/>
    <w:link w:val="2"/>
    <w:semiHidden/>
    <w:rsid w:val="0024392D"/>
    <w:rPr>
      <w:rFonts w:ascii="맑은 고딕" w:eastAsia="맑은 고딕" w:hAnsi="맑은 고딕" w:cs="Times New Roman"/>
      <w:kern w:val="2"/>
      <w:szCs w:val="24"/>
    </w:rPr>
  </w:style>
  <w:style w:type="character" w:customStyle="1" w:styleId="1Char">
    <w:name w:val="제목 1 Char"/>
    <w:link w:val="1"/>
    <w:rsid w:val="006E57E2"/>
    <w:rPr>
      <w:rFonts w:ascii="Cambria" w:eastAsia="맑은 고딕" w:hAnsi="Cambria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8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7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9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975644-0A00-463A-95E3-5F6191735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4</Pages>
  <Words>527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영문이력서</vt:lpstr>
    </vt:vector>
  </TitlesOfParts>
  <Company>Synerpia</Company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영문이력서</dc:title>
  <dc:creator>김대현</dc:creator>
  <cp:lastModifiedBy>이현재</cp:lastModifiedBy>
  <cp:revision>16</cp:revision>
  <cp:lastPrinted>2022-02-28T01:30:00Z</cp:lastPrinted>
  <dcterms:created xsi:type="dcterms:W3CDTF">2022-02-25T07:33:00Z</dcterms:created>
  <dcterms:modified xsi:type="dcterms:W3CDTF">2022-10-24T05:20:00Z</dcterms:modified>
</cp:coreProperties>
</file>